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9531889" w14:textId="77777777" w:rsidR="00D5347B" w:rsidRPr="00E60DE8" w:rsidRDefault="00D5347B" w:rsidP="00A83978">
      <w:pPr>
        <w:pBdr>
          <w:top w:val="nil"/>
          <w:left w:val="nil"/>
          <w:bottom w:val="nil"/>
          <w:right w:val="nil"/>
          <w:between w:val="nil"/>
        </w:pBdr>
        <w:tabs>
          <w:tab w:val="center" w:pos="4536"/>
          <w:tab w:val="right" w:pos="9072"/>
        </w:tabs>
        <w:spacing w:line="276" w:lineRule="auto"/>
        <w:jc w:val="right"/>
        <w:rPr>
          <w:rFonts w:ascii="Arial" w:eastAsia="Arial" w:hAnsi="Arial" w:cs="Arial"/>
          <w:color w:val="000000"/>
          <w:sz w:val="52"/>
          <w:szCs w:val="52"/>
        </w:rPr>
      </w:pPr>
      <w:r w:rsidRPr="00E60DE8">
        <w:rPr>
          <w:rFonts w:ascii="Arial" w:eastAsia="Arial" w:hAnsi="Arial" w:cs="Arial"/>
          <w:color w:val="000000"/>
          <w:sz w:val="52"/>
          <w:szCs w:val="52"/>
        </w:rPr>
        <w:t>Informacja prasowa</w:t>
      </w:r>
    </w:p>
    <w:p w14:paraId="43E1205A" w14:textId="549399DD" w:rsidR="00D5347B" w:rsidRPr="00E60DE8" w:rsidRDefault="00D5347B" w:rsidP="00A83978">
      <w:pPr>
        <w:spacing w:after="120" w:line="276" w:lineRule="auto"/>
        <w:jc w:val="right"/>
        <w:rPr>
          <w:rFonts w:ascii="Arial" w:eastAsia="Arial" w:hAnsi="Arial" w:cs="Arial"/>
          <w:sz w:val="22"/>
          <w:szCs w:val="22"/>
        </w:rPr>
      </w:pPr>
      <w:r w:rsidRPr="6062C8AF">
        <w:rPr>
          <w:rFonts w:ascii="Arial" w:eastAsia="Arial" w:hAnsi="Arial" w:cs="Arial"/>
          <w:sz w:val="22"/>
          <w:szCs w:val="22"/>
        </w:rPr>
        <w:t xml:space="preserve">Warszawa, </w:t>
      </w:r>
      <w:r w:rsidR="00201B2E">
        <w:rPr>
          <w:rFonts w:ascii="Arial" w:eastAsia="Arial" w:hAnsi="Arial" w:cs="Arial"/>
          <w:sz w:val="22"/>
          <w:szCs w:val="22"/>
        </w:rPr>
        <w:t>7</w:t>
      </w:r>
      <w:r w:rsidR="00E21E54">
        <w:rPr>
          <w:rFonts w:ascii="Arial" w:eastAsia="Arial" w:hAnsi="Arial" w:cs="Arial"/>
          <w:sz w:val="22"/>
          <w:szCs w:val="22"/>
        </w:rPr>
        <w:t xml:space="preserve"> kwietnia </w:t>
      </w:r>
      <w:r w:rsidRPr="6062C8AF">
        <w:rPr>
          <w:rFonts w:ascii="Arial" w:eastAsia="Arial" w:hAnsi="Arial" w:cs="Arial"/>
          <w:sz w:val="22"/>
          <w:szCs w:val="22"/>
        </w:rPr>
        <w:t>2021 r.</w:t>
      </w:r>
    </w:p>
    <w:p w14:paraId="716C8E6F" w14:textId="77777777" w:rsidR="00D5347B" w:rsidRDefault="00D5347B" w:rsidP="008362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Calibri Light" w:hAnsi="Calibri Light" w:cs="Calibri Light"/>
          <w:b/>
          <w:bCs/>
          <w:noProof/>
        </w:rPr>
      </w:pPr>
    </w:p>
    <w:p w14:paraId="05EF51BE" w14:textId="77777777" w:rsidR="00DF4519" w:rsidRPr="006E7147" w:rsidRDefault="00DF4519" w:rsidP="008362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Calibri Light" w:hAnsi="Calibri Light" w:cs="Calibri Light"/>
          <w:b/>
          <w:bCs/>
          <w:noProof/>
        </w:rPr>
      </w:pPr>
    </w:p>
    <w:p w14:paraId="176DEEE8" w14:textId="24DD63A5" w:rsidR="0059680B" w:rsidRPr="00D5347B" w:rsidRDefault="0083622E" w:rsidP="005C75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b/>
          <w:bCs/>
          <w:sz w:val="28"/>
          <w:szCs w:val="28"/>
        </w:rPr>
      </w:pPr>
      <w:r w:rsidRPr="00201B2E">
        <w:rPr>
          <w:rFonts w:ascii="Arial" w:hAnsi="Arial" w:cs="Arial"/>
          <w:b/>
          <w:bCs/>
          <w:sz w:val="28"/>
          <w:szCs w:val="28"/>
          <w:lang w:val="en-GB"/>
        </w:rPr>
        <w:t>Raport</w:t>
      </w:r>
      <w:r w:rsidR="00DE3282" w:rsidRPr="00201B2E">
        <w:rPr>
          <w:rFonts w:ascii="Arial" w:hAnsi="Arial" w:cs="Arial"/>
          <w:b/>
          <w:bCs/>
          <w:sz w:val="28"/>
          <w:szCs w:val="28"/>
          <w:lang w:val="en-GB"/>
        </w:rPr>
        <w:t xml:space="preserve"> Skanska i Business Link</w:t>
      </w:r>
      <w:r w:rsidRPr="00201B2E">
        <w:rPr>
          <w:rFonts w:ascii="Arial" w:hAnsi="Arial" w:cs="Arial"/>
          <w:b/>
          <w:bCs/>
          <w:sz w:val="28"/>
          <w:szCs w:val="28"/>
          <w:lang w:val="en-GB"/>
        </w:rPr>
        <w:t xml:space="preserve">: </w:t>
      </w:r>
      <w:r w:rsidR="00DE3282" w:rsidRPr="00201B2E">
        <w:rPr>
          <w:rFonts w:ascii="Arial" w:hAnsi="Arial" w:cs="Arial"/>
          <w:b/>
          <w:bCs/>
          <w:sz w:val="28"/>
          <w:szCs w:val="28"/>
          <w:lang w:val="en-GB"/>
        </w:rPr>
        <w:t xml:space="preserve">5 trendów i 4 </w:t>
      </w:r>
      <w:r w:rsidR="63621D24" w:rsidRPr="00201B2E">
        <w:rPr>
          <w:rFonts w:ascii="Arial" w:hAnsi="Arial" w:cs="Arial"/>
          <w:b/>
          <w:bCs/>
          <w:sz w:val="28"/>
          <w:szCs w:val="28"/>
          <w:lang w:val="en-GB"/>
        </w:rPr>
        <w:t xml:space="preserve">modele. </w:t>
      </w:r>
      <w:r w:rsidR="63621D24" w:rsidRPr="193D80BA">
        <w:rPr>
          <w:rFonts w:ascii="Arial" w:hAnsi="Arial" w:cs="Arial"/>
          <w:b/>
          <w:bCs/>
          <w:sz w:val="28"/>
          <w:szCs w:val="28"/>
        </w:rPr>
        <w:t xml:space="preserve">Oto rynek </w:t>
      </w:r>
      <w:r w:rsidR="00DE3282" w:rsidRPr="193D80BA">
        <w:rPr>
          <w:rFonts w:ascii="Arial" w:hAnsi="Arial" w:cs="Arial"/>
          <w:b/>
          <w:bCs/>
          <w:sz w:val="28"/>
          <w:szCs w:val="28"/>
        </w:rPr>
        <w:t>biurow</w:t>
      </w:r>
      <w:r w:rsidR="524C55BB" w:rsidRPr="193D80BA">
        <w:rPr>
          <w:rFonts w:ascii="Arial" w:hAnsi="Arial" w:cs="Arial"/>
          <w:b/>
          <w:bCs/>
          <w:sz w:val="28"/>
          <w:szCs w:val="28"/>
        </w:rPr>
        <w:t>y</w:t>
      </w:r>
      <w:r w:rsidR="00DE3282" w:rsidRPr="193D80BA">
        <w:rPr>
          <w:rFonts w:ascii="Arial" w:hAnsi="Arial" w:cs="Arial"/>
          <w:b/>
          <w:bCs/>
          <w:sz w:val="28"/>
          <w:szCs w:val="28"/>
        </w:rPr>
        <w:t xml:space="preserve"> w nowej normalności</w:t>
      </w:r>
    </w:p>
    <w:p w14:paraId="61F29C9C" w14:textId="336EEB28" w:rsidR="00A426E2" w:rsidRPr="00D5347B" w:rsidRDefault="00A426E2" w:rsidP="005C75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b/>
          <w:bCs/>
          <w:sz w:val="22"/>
          <w:szCs w:val="22"/>
        </w:rPr>
      </w:pPr>
    </w:p>
    <w:p w14:paraId="4140393E" w14:textId="31D0EEF9" w:rsidR="00A426E2" w:rsidRPr="00D5347B" w:rsidRDefault="003623FD" w:rsidP="005C75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b/>
          <w:bCs/>
          <w:sz w:val="22"/>
          <w:szCs w:val="22"/>
        </w:rPr>
      </w:pPr>
      <w:bookmarkStart w:id="0" w:name="_Hlk68678972"/>
      <w:r w:rsidRPr="193D80BA">
        <w:rPr>
          <w:rFonts w:ascii="Arial" w:hAnsi="Arial" w:cs="Arial"/>
          <w:b/>
          <w:bCs/>
          <w:sz w:val="22"/>
          <w:szCs w:val="22"/>
        </w:rPr>
        <w:t xml:space="preserve">Pandemia nieodwracalnie zmieniła </w:t>
      </w:r>
      <w:r w:rsidR="00764F7B" w:rsidRPr="193D80BA">
        <w:rPr>
          <w:rFonts w:ascii="Arial" w:hAnsi="Arial" w:cs="Arial"/>
          <w:b/>
          <w:bCs/>
          <w:sz w:val="22"/>
          <w:szCs w:val="22"/>
        </w:rPr>
        <w:t>realia</w:t>
      </w:r>
      <w:r w:rsidRPr="193D80BA">
        <w:rPr>
          <w:rFonts w:ascii="Arial" w:hAnsi="Arial" w:cs="Arial"/>
          <w:b/>
          <w:bCs/>
          <w:sz w:val="22"/>
          <w:szCs w:val="22"/>
        </w:rPr>
        <w:t xml:space="preserve"> funkcjonowania biur i przyspieszyła procesy, które w normalnych okolicznościach zajęłyby lata. Jednym z efektów zachodzącej ewolucji jest rekordowa popularność </w:t>
      </w:r>
      <w:r w:rsidR="4A7354BC" w:rsidRPr="193D80BA">
        <w:rPr>
          <w:rFonts w:ascii="Arial" w:hAnsi="Arial" w:cs="Arial"/>
          <w:b/>
          <w:bCs/>
          <w:sz w:val="22"/>
          <w:szCs w:val="22"/>
        </w:rPr>
        <w:t>elastycznego zarządzania miejscami pracy</w:t>
      </w:r>
      <w:r w:rsidRPr="193D80BA">
        <w:rPr>
          <w:rFonts w:ascii="Arial" w:hAnsi="Arial" w:cs="Arial"/>
          <w:b/>
          <w:bCs/>
          <w:sz w:val="22"/>
          <w:szCs w:val="22"/>
        </w:rPr>
        <w:t>, łączące</w:t>
      </w:r>
      <w:r w:rsidR="0FEDDCD7" w:rsidRPr="193D80BA">
        <w:rPr>
          <w:rFonts w:ascii="Arial" w:hAnsi="Arial" w:cs="Arial"/>
          <w:b/>
          <w:bCs/>
          <w:sz w:val="22"/>
          <w:szCs w:val="22"/>
        </w:rPr>
        <w:t>go</w:t>
      </w:r>
      <w:r w:rsidRPr="193D80BA">
        <w:rPr>
          <w:rFonts w:ascii="Arial" w:hAnsi="Arial" w:cs="Arial"/>
          <w:b/>
          <w:bCs/>
          <w:sz w:val="22"/>
          <w:szCs w:val="22"/>
        </w:rPr>
        <w:t xml:space="preserve"> w sobie największe zalety powierzchni tradycyjnych i elastycznych. Zdaniem ekspertów spółki biurowej Skanska </w:t>
      </w:r>
      <w:r w:rsidR="008E2990" w:rsidRPr="193D80BA">
        <w:rPr>
          <w:rFonts w:ascii="Arial" w:hAnsi="Arial" w:cs="Arial"/>
          <w:b/>
          <w:bCs/>
          <w:sz w:val="22"/>
          <w:szCs w:val="22"/>
        </w:rPr>
        <w:t>w regionie CEE</w:t>
      </w:r>
      <w:r w:rsidR="00426A02" w:rsidRPr="193D80BA">
        <w:rPr>
          <w:rFonts w:ascii="Arial" w:hAnsi="Arial" w:cs="Arial"/>
          <w:b/>
          <w:bCs/>
          <w:sz w:val="22"/>
          <w:szCs w:val="22"/>
        </w:rPr>
        <w:t xml:space="preserve"> i</w:t>
      </w:r>
      <w:r w:rsidRPr="193D80BA">
        <w:rPr>
          <w:rFonts w:ascii="Arial" w:hAnsi="Arial" w:cs="Arial"/>
          <w:b/>
          <w:bCs/>
          <w:sz w:val="22"/>
          <w:szCs w:val="22"/>
        </w:rPr>
        <w:t xml:space="preserve"> Business Link</w:t>
      </w:r>
      <w:r w:rsidR="00764F7B" w:rsidRPr="193D80BA">
        <w:rPr>
          <w:rFonts w:ascii="Arial" w:hAnsi="Arial" w:cs="Arial"/>
          <w:b/>
          <w:bCs/>
          <w:sz w:val="22"/>
          <w:szCs w:val="22"/>
        </w:rPr>
        <w:t>,</w:t>
      </w:r>
      <w:r w:rsidRPr="193D80BA">
        <w:rPr>
          <w:rFonts w:ascii="Arial" w:hAnsi="Arial" w:cs="Arial"/>
          <w:b/>
          <w:bCs/>
          <w:sz w:val="22"/>
          <w:szCs w:val="22"/>
        </w:rPr>
        <w:t xml:space="preserve"> w najbliższych latach to właśnie ten model odegra kluczową </w:t>
      </w:r>
      <w:r w:rsidR="0083622E" w:rsidRPr="193D80BA">
        <w:rPr>
          <w:rFonts w:ascii="Arial" w:hAnsi="Arial" w:cs="Arial"/>
          <w:b/>
          <w:bCs/>
          <w:sz w:val="22"/>
          <w:szCs w:val="22"/>
        </w:rPr>
        <w:t xml:space="preserve">rolę na rynku biurowym w </w:t>
      </w:r>
      <w:r w:rsidR="00171CD9" w:rsidRPr="193D80BA">
        <w:rPr>
          <w:rFonts w:ascii="Arial" w:hAnsi="Arial" w:cs="Arial"/>
          <w:b/>
          <w:bCs/>
          <w:sz w:val="22"/>
          <w:szCs w:val="22"/>
        </w:rPr>
        <w:t xml:space="preserve">Polsce i </w:t>
      </w:r>
      <w:r w:rsidR="008E2990" w:rsidRPr="193D80BA">
        <w:rPr>
          <w:rFonts w:ascii="Arial" w:hAnsi="Arial" w:cs="Arial"/>
          <w:b/>
          <w:bCs/>
          <w:sz w:val="22"/>
          <w:szCs w:val="22"/>
        </w:rPr>
        <w:t>Europie</w:t>
      </w:r>
      <w:r w:rsidR="00171CD9" w:rsidRPr="193D80BA">
        <w:rPr>
          <w:rFonts w:ascii="Arial" w:hAnsi="Arial" w:cs="Arial"/>
          <w:b/>
          <w:bCs/>
          <w:sz w:val="22"/>
          <w:szCs w:val="22"/>
        </w:rPr>
        <w:t>.</w:t>
      </w:r>
      <w:bookmarkEnd w:id="0"/>
    </w:p>
    <w:p w14:paraId="115C2204" w14:textId="1691AEB9" w:rsidR="003623FD" w:rsidRPr="00D5347B" w:rsidRDefault="003623FD" w:rsidP="005C75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b/>
          <w:bCs/>
          <w:sz w:val="22"/>
          <w:szCs w:val="22"/>
        </w:rPr>
      </w:pPr>
    </w:p>
    <w:p w14:paraId="6DE8BCAE" w14:textId="1E7509A2" w:rsidR="003623FD" w:rsidRPr="00D5347B" w:rsidRDefault="0059680B" w:rsidP="005C75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sz w:val="22"/>
          <w:szCs w:val="22"/>
        </w:rPr>
      </w:pPr>
      <w:bookmarkStart w:id="1" w:name="_Hlk68679308"/>
      <w:r w:rsidRPr="193D80BA">
        <w:rPr>
          <w:rFonts w:ascii="Arial" w:hAnsi="Arial" w:cs="Arial"/>
          <w:sz w:val="22"/>
          <w:szCs w:val="22"/>
        </w:rPr>
        <w:t xml:space="preserve">Ostatnie miesiące niemal na nowo ukształtowały </w:t>
      </w:r>
      <w:r w:rsidR="00E50936" w:rsidRPr="193D80BA">
        <w:rPr>
          <w:rFonts w:ascii="Arial" w:hAnsi="Arial" w:cs="Arial"/>
          <w:sz w:val="22"/>
          <w:szCs w:val="22"/>
        </w:rPr>
        <w:t>rynek nieruchomości</w:t>
      </w:r>
      <w:r w:rsidRPr="193D80BA">
        <w:rPr>
          <w:rFonts w:ascii="Arial" w:hAnsi="Arial" w:cs="Arial"/>
          <w:sz w:val="22"/>
          <w:szCs w:val="22"/>
        </w:rPr>
        <w:t xml:space="preserve">. </w:t>
      </w:r>
      <w:r>
        <w:br/>
      </w:r>
      <w:r w:rsidRPr="193D80BA">
        <w:rPr>
          <w:rFonts w:ascii="Arial" w:hAnsi="Arial" w:cs="Arial"/>
          <w:sz w:val="22"/>
          <w:szCs w:val="22"/>
        </w:rPr>
        <w:t xml:space="preserve">Ze względu na obowiązujące obostrzenia i reżim sanitarny, największe zmiany dotknęły rynku biurowego, </w:t>
      </w:r>
      <w:r w:rsidR="00592091" w:rsidRPr="193D80BA">
        <w:rPr>
          <w:rFonts w:ascii="Arial" w:hAnsi="Arial" w:cs="Arial"/>
          <w:sz w:val="22"/>
          <w:szCs w:val="22"/>
        </w:rPr>
        <w:t xml:space="preserve">ponieważ </w:t>
      </w:r>
      <w:r w:rsidRPr="193D80BA">
        <w:rPr>
          <w:rFonts w:ascii="Arial" w:hAnsi="Arial" w:cs="Arial"/>
          <w:sz w:val="22"/>
          <w:szCs w:val="22"/>
        </w:rPr>
        <w:t>zarówno najemcy, jak i klienci, musieli przedefiniować swoje strategie związane z efektywnym wykorzystaniem przestrzeni.</w:t>
      </w:r>
    </w:p>
    <w:p w14:paraId="7DAE65AE" w14:textId="267FC05E" w:rsidR="0059680B" w:rsidRPr="00D5347B" w:rsidRDefault="0059680B" w:rsidP="005C75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sz w:val="22"/>
          <w:szCs w:val="22"/>
        </w:rPr>
      </w:pPr>
    </w:p>
    <w:p w14:paraId="338EFFD8" w14:textId="30444610" w:rsidR="00764F7B" w:rsidRPr="00D5347B" w:rsidRDefault="006C7FEA" w:rsidP="193D80B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i/>
          <w:iCs/>
          <w:sz w:val="22"/>
          <w:szCs w:val="22"/>
        </w:rPr>
      </w:pPr>
      <w:r w:rsidRPr="193D80BA">
        <w:rPr>
          <w:rFonts w:ascii="Arial" w:hAnsi="Arial" w:cs="Arial"/>
          <w:sz w:val="22"/>
          <w:szCs w:val="22"/>
        </w:rPr>
        <w:t>Aby podsumować</w:t>
      </w:r>
      <w:r w:rsidR="0059680B" w:rsidRPr="193D80BA">
        <w:rPr>
          <w:rFonts w:ascii="Arial" w:hAnsi="Arial" w:cs="Arial"/>
          <w:sz w:val="22"/>
          <w:szCs w:val="22"/>
        </w:rPr>
        <w:t xml:space="preserve"> i uwypukl</w:t>
      </w:r>
      <w:r w:rsidR="007A2EDE" w:rsidRPr="193D80BA">
        <w:rPr>
          <w:rFonts w:ascii="Arial" w:hAnsi="Arial" w:cs="Arial"/>
          <w:sz w:val="22"/>
          <w:szCs w:val="22"/>
        </w:rPr>
        <w:t>ić rolę</w:t>
      </w:r>
      <w:r w:rsidR="0059680B" w:rsidRPr="193D80BA">
        <w:rPr>
          <w:rFonts w:ascii="Arial" w:hAnsi="Arial" w:cs="Arial"/>
          <w:sz w:val="22"/>
          <w:szCs w:val="22"/>
        </w:rPr>
        <w:t xml:space="preserve"> zachodzących</w:t>
      </w:r>
      <w:r w:rsidR="007A2EDE" w:rsidRPr="193D80BA">
        <w:rPr>
          <w:rFonts w:ascii="Arial" w:hAnsi="Arial" w:cs="Arial"/>
          <w:sz w:val="22"/>
          <w:szCs w:val="22"/>
        </w:rPr>
        <w:t xml:space="preserve"> właśnie</w:t>
      </w:r>
      <w:r w:rsidR="0059680B" w:rsidRPr="193D80BA">
        <w:rPr>
          <w:rFonts w:ascii="Arial" w:hAnsi="Arial" w:cs="Arial"/>
          <w:sz w:val="22"/>
          <w:szCs w:val="22"/>
        </w:rPr>
        <w:t xml:space="preserve"> zmian</w:t>
      </w:r>
      <w:r w:rsidR="007A2EDE" w:rsidRPr="193D80BA">
        <w:rPr>
          <w:rFonts w:ascii="Arial" w:hAnsi="Arial" w:cs="Arial"/>
          <w:sz w:val="22"/>
          <w:szCs w:val="22"/>
        </w:rPr>
        <w:t>,</w:t>
      </w:r>
      <w:r w:rsidR="0059680B" w:rsidRPr="193D80BA">
        <w:rPr>
          <w:rFonts w:ascii="Arial" w:hAnsi="Arial" w:cs="Arial"/>
          <w:sz w:val="22"/>
          <w:szCs w:val="22"/>
        </w:rPr>
        <w:t xml:space="preserve"> spółka biurowa Skanska i operator przestrzeni </w:t>
      </w:r>
      <w:r w:rsidR="0046427D" w:rsidRPr="193D80BA">
        <w:rPr>
          <w:rFonts w:ascii="Arial" w:hAnsi="Arial" w:cs="Arial"/>
          <w:sz w:val="22"/>
          <w:szCs w:val="22"/>
        </w:rPr>
        <w:t xml:space="preserve">typu </w:t>
      </w:r>
      <w:r w:rsidR="0059680B" w:rsidRPr="193D80BA">
        <w:rPr>
          <w:rFonts w:ascii="Arial" w:hAnsi="Arial" w:cs="Arial"/>
          <w:sz w:val="22"/>
          <w:szCs w:val="22"/>
        </w:rPr>
        <w:t>flex Business Link wspólnie opracowa</w:t>
      </w:r>
      <w:r w:rsidR="001D29D5" w:rsidRPr="193D80BA">
        <w:rPr>
          <w:rFonts w:ascii="Arial" w:hAnsi="Arial" w:cs="Arial"/>
          <w:sz w:val="22"/>
          <w:szCs w:val="22"/>
        </w:rPr>
        <w:t xml:space="preserve">li </w:t>
      </w:r>
      <w:r w:rsidR="0059680B" w:rsidRPr="193D80BA">
        <w:rPr>
          <w:rFonts w:ascii="Arial" w:hAnsi="Arial" w:cs="Arial"/>
          <w:sz w:val="22"/>
          <w:szCs w:val="22"/>
        </w:rPr>
        <w:t>raport „</w:t>
      </w:r>
      <w:r w:rsidR="00426A02" w:rsidRPr="193D80BA">
        <w:rPr>
          <w:rFonts w:ascii="Arial" w:hAnsi="Arial" w:cs="Arial"/>
          <w:sz w:val="22"/>
          <w:szCs w:val="22"/>
        </w:rPr>
        <w:t>Workplace Flexibility Vademecum</w:t>
      </w:r>
      <w:bookmarkEnd w:id="1"/>
      <w:r w:rsidR="0059680B" w:rsidRPr="193D80BA">
        <w:rPr>
          <w:rFonts w:ascii="Arial" w:hAnsi="Arial" w:cs="Arial"/>
          <w:sz w:val="22"/>
          <w:szCs w:val="22"/>
        </w:rPr>
        <w:t xml:space="preserve">”. – </w:t>
      </w:r>
      <w:r w:rsidR="00EA6B3E" w:rsidRPr="193D80BA">
        <w:rPr>
          <w:rFonts w:ascii="Arial" w:hAnsi="Arial" w:cs="Arial"/>
          <w:i/>
          <w:iCs/>
          <w:sz w:val="22"/>
          <w:szCs w:val="22"/>
        </w:rPr>
        <w:t>Nasze vademecum</w:t>
      </w:r>
      <w:r w:rsidR="0059680B" w:rsidRPr="193D80BA">
        <w:rPr>
          <w:rFonts w:ascii="Arial" w:hAnsi="Arial" w:cs="Arial"/>
          <w:i/>
          <w:iCs/>
          <w:sz w:val="22"/>
          <w:szCs w:val="22"/>
        </w:rPr>
        <w:t xml:space="preserve"> </w:t>
      </w:r>
      <w:r w:rsidR="007744F6" w:rsidRPr="193D80BA">
        <w:rPr>
          <w:rFonts w:ascii="Arial" w:hAnsi="Arial" w:cs="Arial"/>
          <w:i/>
          <w:iCs/>
          <w:sz w:val="22"/>
          <w:szCs w:val="22"/>
        </w:rPr>
        <w:t>powstało z myślą o uporządkowaniu</w:t>
      </w:r>
      <w:r w:rsidR="00764F7B" w:rsidRPr="193D80BA">
        <w:rPr>
          <w:rFonts w:ascii="Arial" w:hAnsi="Arial" w:cs="Arial"/>
          <w:i/>
          <w:iCs/>
          <w:sz w:val="22"/>
          <w:szCs w:val="22"/>
        </w:rPr>
        <w:t xml:space="preserve"> </w:t>
      </w:r>
      <w:r w:rsidR="007744F6" w:rsidRPr="193D80BA">
        <w:rPr>
          <w:rFonts w:ascii="Arial" w:hAnsi="Arial" w:cs="Arial"/>
          <w:i/>
          <w:iCs/>
          <w:sz w:val="22"/>
          <w:szCs w:val="22"/>
        </w:rPr>
        <w:t>kluczowych przemian</w:t>
      </w:r>
      <w:r w:rsidR="00EA6B3E" w:rsidRPr="193D80BA">
        <w:rPr>
          <w:rFonts w:ascii="Arial" w:hAnsi="Arial" w:cs="Arial"/>
          <w:i/>
          <w:iCs/>
          <w:sz w:val="22"/>
          <w:szCs w:val="22"/>
        </w:rPr>
        <w:t>, jakie w ostatnim czasie dokonały się</w:t>
      </w:r>
      <w:r w:rsidR="00790432" w:rsidRPr="193D80BA">
        <w:rPr>
          <w:rFonts w:ascii="Arial" w:hAnsi="Arial" w:cs="Arial"/>
          <w:i/>
          <w:iCs/>
          <w:sz w:val="22"/>
          <w:szCs w:val="22"/>
        </w:rPr>
        <w:t xml:space="preserve"> na</w:t>
      </w:r>
      <w:r w:rsidR="0059680B" w:rsidRPr="193D80BA">
        <w:rPr>
          <w:rFonts w:ascii="Arial" w:hAnsi="Arial" w:cs="Arial"/>
          <w:i/>
          <w:iCs/>
          <w:sz w:val="22"/>
          <w:szCs w:val="22"/>
        </w:rPr>
        <w:t xml:space="preserve"> rynku biurowym. W raporcie skoncentrowaliśmy się na kompleksowym omówieniu </w:t>
      </w:r>
      <w:r w:rsidR="5A9D347E" w:rsidRPr="193D80BA">
        <w:rPr>
          <w:rFonts w:ascii="Arial" w:hAnsi="Arial" w:cs="Arial"/>
          <w:i/>
          <w:iCs/>
          <w:sz w:val="22"/>
          <w:szCs w:val="22"/>
        </w:rPr>
        <w:t>elastycznego zarządzania miejscami pracy</w:t>
      </w:r>
      <w:r w:rsidR="0059680B" w:rsidRPr="193D80BA">
        <w:rPr>
          <w:rFonts w:ascii="Arial" w:hAnsi="Arial" w:cs="Arial"/>
          <w:i/>
          <w:iCs/>
          <w:sz w:val="22"/>
          <w:szCs w:val="22"/>
        </w:rPr>
        <w:t xml:space="preserve">, </w:t>
      </w:r>
      <w:r w:rsidR="00426A02" w:rsidRPr="193D80BA">
        <w:rPr>
          <w:rFonts w:ascii="Arial" w:hAnsi="Arial" w:cs="Arial"/>
          <w:i/>
          <w:iCs/>
          <w:sz w:val="22"/>
          <w:szCs w:val="22"/>
        </w:rPr>
        <w:t>za pomocą któr</w:t>
      </w:r>
      <w:r w:rsidR="60BE20F0" w:rsidRPr="193D80BA">
        <w:rPr>
          <w:rFonts w:ascii="Arial" w:hAnsi="Arial" w:cs="Arial"/>
          <w:i/>
          <w:iCs/>
          <w:sz w:val="22"/>
          <w:szCs w:val="22"/>
        </w:rPr>
        <w:t>ego</w:t>
      </w:r>
      <w:r w:rsidR="00426A02" w:rsidRPr="193D80BA">
        <w:rPr>
          <w:rFonts w:ascii="Arial" w:hAnsi="Arial" w:cs="Arial"/>
          <w:i/>
          <w:iCs/>
          <w:sz w:val="22"/>
          <w:szCs w:val="22"/>
        </w:rPr>
        <w:t xml:space="preserve"> duże korporacje coraz częściej budują swoje zasoby biurowe. Dostrzegamy, że b</w:t>
      </w:r>
      <w:r w:rsidR="008E2990" w:rsidRPr="193D80BA">
        <w:rPr>
          <w:rFonts w:ascii="Arial" w:hAnsi="Arial" w:cs="Arial"/>
          <w:i/>
          <w:iCs/>
          <w:sz w:val="22"/>
          <w:szCs w:val="22"/>
        </w:rPr>
        <w:t xml:space="preserve">udynki lub kompleksy z przestrzeniami </w:t>
      </w:r>
      <w:r w:rsidR="00625E60" w:rsidRPr="193D80BA">
        <w:rPr>
          <w:rFonts w:ascii="Arial" w:hAnsi="Arial" w:cs="Arial"/>
          <w:i/>
          <w:iCs/>
          <w:sz w:val="22"/>
          <w:szCs w:val="22"/>
        </w:rPr>
        <w:t>elastycznymi</w:t>
      </w:r>
      <w:r w:rsidR="00A6430D" w:rsidRPr="193D80BA">
        <w:rPr>
          <w:rFonts w:ascii="Arial" w:hAnsi="Arial" w:cs="Arial"/>
          <w:i/>
          <w:iCs/>
          <w:sz w:val="22"/>
          <w:szCs w:val="22"/>
        </w:rPr>
        <w:t xml:space="preserve"> </w:t>
      </w:r>
      <w:r w:rsidR="008E2990" w:rsidRPr="193D80BA">
        <w:rPr>
          <w:rFonts w:ascii="Arial" w:hAnsi="Arial" w:cs="Arial"/>
          <w:i/>
          <w:iCs/>
          <w:sz w:val="22"/>
          <w:szCs w:val="22"/>
        </w:rPr>
        <w:t>sta</w:t>
      </w:r>
      <w:r w:rsidR="00426A02" w:rsidRPr="193D80BA">
        <w:rPr>
          <w:rFonts w:ascii="Arial" w:hAnsi="Arial" w:cs="Arial"/>
          <w:i/>
          <w:iCs/>
          <w:sz w:val="22"/>
          <w:szCs w:val="22"/>
        </w:rPr>
        <w:t xml:space="preserve">ły </w:t>
      </w:r>
      <w:r w:rsidR="0BB42B89" w:rsidRPr="193D80BA">
        <w:rPr>
          <w:rFonts w:ascii="Arial" w:hAnsi="Arial" w:cs="Arial"/>
          <w:i/>
          <w:iCs/>
          <w:sz w:val="22"/>
          <w:szCs w:val="22"/>
        </w:rPr>
        <w:t xml:space="preserve">się </w:t>
      </w:r>
      <w:r w:rsidR="00426A02" w:rsidRPr="193D80BA">
        <w:rPr>
          <w:rFonts w:ascii="Arial" w:hAnsi="Arial" w:cs="Arial"/>
          <w:i/>
          <w:iCs/>
          <w:sz w:val="22"/>
          <w:szCs w:val="22"/>
        </w:rPr>
        <w:t>dziś istotnym</w:t>
      </w:r>
      <w:r w:rsidR="008E2990" w:rsidRPr="193D80BA">
        <w:rPr>
          <w:rFonts w:ascii="Arial" w:hAnsi="Arial" w:cs="Arial"/>
          <w:i/>
          <w:iCs/>
          <w:sz w:val="22"/>
          <w:szCs w:val="22"/>
        </w:rPr>
        <w:t xml:space="preserve"> aktywem w portfelach inwestorów</w:t>
      </w:r>
      <w:r w:rsidR="00245BA8" w:rsidRPr="193D80BA">
        <w:rPr>
          <w:rFonts w:ascii="Arial" w:hAnsi="Arial" w:cs="Arial"/>
          <w:i/>
          <w:iCs/>
          <w:sz w:val="22"/>
          <w:szCs w:val="22"/>
        </w:rPr>
        <w:t xml:space="preserve">, a ich rola z każdym kolejnym miesiącem będzie </w:t>
      </w:r>
      <w:r w:rsidR="00171CD9" w:rsidRPr="193D80BA">
        <w:rPr>
          <w:rFonts w:ascii="Arial" w:hAnsi="Arial" w:cs="Arial"/>
          <w:i/>
          <w:iCs/>
          <w:sz w:val="22"/>
          <w:szCs w:val="22"/>
        </w:rPr>
        <w:t xml:space="preserve">systematycznie </w:t>
      </w:r>
      <w:r w:rsidR="00245BA8" w:rsidRPr="193D80BA">
        <w:rPr>
          <w:rFonts w:ascii="Arial" w:hAnsi="Arial" w:cs="Arial"/>
          <w:i/>
          <w:iCs/>
          <w:sz w:val="22"/>
          <w:szCs w:val="22"/>
        </w:rPr>
        <w:t>rosnąć</w:t>
      </w:r>
      <w:r w:rsidR="007744F6" w:rsidRPr="193D80BA">
        <w:rPr>
          <w:rFonts w:ascii="Arial" w:hAnsi="Arial" w:cs="Arial"/>
          <w:i/>
          <w:iCs/>
          <w:sz w:val="22"/>
          <w:szCs w:val="22"/>
        </w:rPr>
        <w:t xml:space="preserve"> </w:t>
      </w:r>
      <w:r w:rsidR="00EA6B3E" w:rsidRPr="193D80BA">
        <w:rPr>
          <w:rFonts w:ascii="Arial" w:hAnsi="Arial" w:cs="Arial"/>
          <w:sz w:val="22"/>
          <w:szCs w:val="22"/>
        </w:rPr>
        <w:t xml:space="preserve">– </w:t>
      </w:r>
      <w:r w:rsidR="00245BA8" w:rsidRPr="193D80BA">
        <w:rPr>
          <w:rFonts w:ascii="Arial" w:hAnsi="Arial" w:cs="Arial"/>
          <w:b/>
          <w:bCs/>
          <w:sz w:val="22"/>
          <w:szCs w:val="22"/>
        </w:rPr>
        <w:t xml:space="preserve">tłumaczy </w:t>
      </w:r>
      <w:r w:rsidR="00526CEC" w:rsidRPr="193D80BA">
        <w:rPr>
          <w:rFonts w:ascii="Arial" w:hAnsi="Arial" w:cs="Arial"/>
          <w:b/>
          <w:bCs/>
          <w:sz w:val="22"/>
          <w:szCs w:val="22"/>
        </w:rPr>
        <w:t xml:space="preserve">Maciej K. Król, p.o. dyrektora zarządzającego w Business Link. </w:t>
      </w:r>
    </w:p>
    <w:p w14:paraId="2A2736DC" w14:textId="3D7055B0" w:rsidR="00764F7B" w:rsidRPr="00D5347B" w:rsidRDefault="00764F7B" w:rsidP="005C75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sz w:val="22"/>
          <w:szCs w:val="22"/>
        </w:rPr>
      </w:pPr>
    </w:p>
    <w:p w14:paraId="19940A85" w14:textId="49BAD345" w:rsidR="00764F7B" w:rsidRPr="00D5347B" w:rsidRDefault="00764F7B" w:rsidP="005C753B">
      <w:pPr>
        <w:pStyle w:val="HTML-wstpniesformatowany"/>
        <w:rPr>
          <w:rFonts w:ascii="Arial" w:hAnsi="Arial" w:cs="Arial"/>
          <w:b/>
          <w:bCs/>
          <w:sz w:val="22"/>
          <w:szCs w:val="22"/>
        </w:rPr>
      </w:pPr>
      <w:r w:rsidRPr="00D5347B">
        <w:rPr>
          <w:rFonts w:ascii="Arial" w:hAnsi="Arial" w:cs="Arial"/>
          <w:b/>
          <w:bCs/>
          <w:sz w:val="22"/>
          <w:szCs w:val="22"/>
        </w:rPr>
        <w:t>5 trendów</w:t>
      </w:r>
      <w:r w:rsidR="005C6DEE" w:rsidRPr="00D5347B">
        <w:rPr>
          <w:rFonts w:ascii="Arial" w:hAnsi="Arial" w:cs="Arial"/>
          <w:b/>
          <w:bCs/>
          <w:sz w:val="22"/>
          <w:szCs w:val="22"/>
        </w:rPr>
        <w:t>, które odmienią rynek</w:t>
      </w:r>
      <w:r w:rsidR="00171CD9" w:rsidRPr="00D5347B">
        <w:rPr>
          <w:rFonts w:ascii="Arial" w:hAnsi="Arial" w:cs="Arial"/>
          <w:b/>
          <w:bCs/>
          <w:sz w:val="22"/>
          <w:szCs w:val="22"/>
        </w:rPr>
        <w:t xml:space="preserve"> biurowy</w:t>
      </w:r>
    </w:p>
    <w:p w14:paraId="4A454C84" w14:textId="5F95486E" w:rsidR="007744F6" w:rsidRPr="00D5347B" w:rsidRDefault="007744F6" w:rsidP="005C75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sz w:val="22"/>
          <w:szCs w:val="22"/>
        </w:rPr>
      </w:pPr>
    </w:p>
    <w:p w14:paraId="0D6E8B94" w14:textId="73B07FDC" w:rsidR="00B65433" w:rsidRPr="00D5347B" w:rsidRDefault="007744F6" w:rsidP="005C753B">
      <w:pPr>
        <w:pStyle w:val="HTML-wstpniesformatowany"/>
        <w:rPr>
          <w:rFonts w:ascii="Arial" w:hAnsi="Arial" w:cs="Arial"/>
          <w:sz w:val="22"/>
          <w:szCs w:val="22"/>
        </w:rPr>
      </w:pPr>
      <w:r w:rsidRPr="193D80BA">
        <w:rPr>
          <w:rFonts w:ascii="Arial" w:hAnsi="Arial" w:cs="Arial"/>
          <w:sz w:val="22"/>
          <w:szCs w:val="22"/>
        </w:rPr>
        <w:t xml:space="preserve">W swoim raporcie Skanska i Business Link wyróżniły </w:t>
      </w:r>
      <w:bookmarkStart w:id="2" w:name="_Hlk68679409"/>
      <w:r w:rsidRPr="193D80BA">
        <w:rPr>
          <w:rFonts w:ascii="Arial" w:hAnsi="Arial" w:cs="Arial"/>
          <w:sz w:val="22"/>
          <w:szCs w:val="22"/>
        </w:rPr>
        <w:t>5 kluczowych trendów, które</w:t>
      </w:r>
      <w:r w:rsidR="008E2990" w:rsidRPr="193D80BA">
        <w:rPr>
          <w:rFonts w:ascii="Arial" w:hAnsi="Arial" w:cs="Arial"/>
          <w:sz w:val="22"/>
          <w:szCs w:val="22"/>
        </w:rPr>
        <w:t xml:space="preserve"> </w:t>
      </w:r>
      <w:r w:rsidRPr="193D80BA">
        <w:rPr>
          <w:rFonts w:ascii="Arial" w:hAnsi="Arial" w:cs="Arial"/>
          <w:sz w:val="22"/>
          <w:szCs w:val="22"/>
        </w:rPr>
        <w:t>w najbliższym</w:t>
      </w:r>
      <w:r w:rsidR="00764F7B" w:rsidRPr="193D80BA">
        <w:rPr>
          <w:rFonts w:ascii="Arial" w:hAnsi="Arial" w:cs="Arial"/>
          <w:sz w:val="22"/>
          <w:szCs w:val="22"/>
        </w:rPr>
        <w:t xml:space="preserve"> czasie</w:t>
      </w:r>
      <w:r w:rsidRPr="193D80BA">
        <w:rPr>
          <w:rFonts w:ascii="Arial" w:hAnsi="Arial" w:cs="Arial"/>
          <w:sz w:val="22"/>
          <w:szCs w:val="22"/>
        </w:rPr>
        <w:t xml:space="preserve"> </w:t>
      </w:r>
      <w:r w:rsidR="00B65433" w:rsidRPr="193D80BA">
        <w:rPr>
          <w:rFonts w:ascii="Arial" w:hAnsi="Arial" w:cs="Arial"/>
          <w:sz w:val="22"/>
          <w:szCs w:val="22"/>
        </w:rPr>
        <w:t>ukształtują sposób i styl funkcjonowania rynku biurowego.</w:t>
      </w:r>
      <w:bookmarkEnd w:id="2"/>
      <w:r w:rsidR="00B65433" w:rsidRPr="193D80BA">
        <w:rPr>
          <w:rFonts w:ascii="Arial" w:hAnsi="Arial" w:cs="Arial"/>
          <w:sz w:val="22"/>
          <w:szCs w:val="22"/>
        </w:rPr>
        <w:t xml:space="preserve"> </w:t>
      </w:r>
      <w:bookmarkStart w:id="3" w:name="_Hlk68679443"/>
      <w:r w:rsidR="00B65433" w:rsidRPr="193D80BA">
        <w:rPr>
          <w:rFonts w:ascii="Arial" w:hAnsi="Arial" w:cs="Arial"/>
          <w:sz w:val="22"/>
          <w:szCs w:val="22"/>
        </w:rPr>
        <w:t xml:space="preserve">W tym celu </w:t>
      </w:r>
      <w:r w:rsidR="00764F7B" w:rsidRPr="193D80BA">
        <w:rPr>
          <w:rFonts w:ascii="Arial" w:hAnsi="Arial" w:cs="Arial"/>
          <w:sz w:val="22"/>
          <w:szCs w:val="22"/>
        </w:rPr>
        <w:t>twórcy „</w:t>
      </w:r>
      <w:r w:rsidR="00426A02" w:rsidRPr="193D80BA">
        <w:rPr>
          <w:rFonts w:ascii="Arial" w:hAnsi="Arial" w:cs="Arial"/>
          <w:sz w:val="22"/>
          <w:szCs w:val="22"/>
        </w:rPr>
        <w:t>Workplace Flexibility Vademecum</w:t>
      </w:r>
      <w:r w:rsidR="00764F7B" w:rsidRPr="193D80BA">
        <w:rPr>
          <w:rFonts w:ascii="Arial" w:hAnsi="Arial" w:cs="Arial"/>
          <w:sz w:val="22"/>
          <w:szCs w:val="22"/>
        </w:rPr>
        <w:t>” zebrali i przeanalizowali</w:t>
      </w:r>
      <w:r w:rsidR="00B65433" w:rsidRPr="193D80BA">
        <w:rPr>
          <w:rFonts w:ascii="Arial" w:hAnsi="Arial" w:cs="Arial"/>
          <w:sz w:val="22"/>
          <w:szCs w:val="22"/>
        </w:rPr>
        <w:t xml:space="preserve"> </w:t>
      </w:r>
      <w:r w:rsidR="001C1AA4" w:rsidRPr="193D80BA">
        <w:rPr>
          <w:rFonts w:ascii="Arial" w:hAnsi="Arial" w:cs="Arial"/>
          <w:sz w:val="22"/>
          <w:szCs w:val="22"/>
        </w:rPr>
        <w:t>głosy płynące z</w:t>
      </w:r>
      <w:r w:rsidR="00B65433" w:rsidRPr="193D80BA">
        <w:rPr>
          <w:rFonts w:ascii="Arial" w:hAnsi="Arial" w:cs="Arial"/>
          <w:sz w:val="22"/>
          <w:szCs w:val="22"/>
        </w:rPr>
        <w:t xml:space="preserve"> branży, po czym </w:t>
      </w:r>
      <w:r w:rsidR="00DB10C4" w:rsidRPr="193D80BA">
        <w:rPr>
          <w:rFonts w:ascii="Arial" w:hAnsi="Arial" w:cs="Arial"/>
          <w:sz w:val="22"/>
          <w:szCs w:val="22"/>
        </w:rPr>
        <w:t xml:space="preserve">skonfrontowali </w:t>
      </w:r>
      <w:r w:rsidR="00764F7B" w:rsidRPr="193D80BA">
        <w:rPr>
          <w:rFonts w:ascii="Arial" w:hAnsi="Arial" w:cs="Arial"/>
          <w:sz w:val="22"/>
          <w:szCs w:val="22"/>
        </w:rPr>
        <w:t>je</w:t>
      </w:r>
      <w:r w:rsidR="00B65433" w:rsidRPr="193D80BA">
        <w:rPr>
          <w:rFonts w:ascii="Arial" w:hAnsi="Arial" w:cs="Arial"/>
          <w:sz w:val="22"/>
          <w:szCs w:val="22"/>
        </w:rPr>
        <w:t xml:space="preserve"> z własnymi </w:t>
      </w:r>
      <w:r w:rsidR="00764F7B" w:rsidRPr="193D80BA">
        <w:rPr>
          <w:rFonts w:ascii="Arial" w:hAnsi="Arial" w:cs="Arial"/>
          <w:sz w:val="22"/>
          <w:szCs w:val="22"/>
        </w:rPr>
        <w:t>obserwacjami.</w:t>
      </w:r>
    </w:p>
    <w:bookmarkEnd w:id="3"/>
    <w:p w14:paraId="3CE16D15" w14:textId="2F228D15" w:rsidR="005A4751" w:rsidRPr="00D5347B" w:rsidRDefault="005A4751" w:rsidP="005C753B">
      <w:pPr>
        <w:pStyle w:val="HTML-wstpniesformatowany"/>
        <w:rPr>
          <w:rFonts w:ascii="Arial" w:hAnsi="Arial" w:cs="Arial"/>
          <w:sz w:val="22"/>
          <w:szCs w:val="22"/>
        </w:rPr>
      </w:pPr>
    </w:p>
    <w:p w14:paraId="17392ECE" w14:textId="0AE6C3FB" w:rsidR="00526CEC" w:rsidRPr="00D5347B" w:rsidRDefault="00171CD9" w:rsidP="00526C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b/>
          <w:bCs/>
          <w:sz w:val="22"/>
          <w:szCs w:val="22"/>
        </w:rPr>
      </w:pPr>
      <w:r w:rsidRPr="77B5C518">
        <w:rPr>
          <w:rFonts w:ascii="Arial" w:hAnsi="Arial" w:cs="Arial"/>
          <w:sz w:val="22"/>
          <w:szCs w:val="22"/>
        </w:rPr>
        <w:t>–</w:t>
      </w:r>
      <w:r w:rsidR="005C6DEE" w:rsidRPr="77B5C518">
        <w:rPr>
          <w:rFonts w:ascii="Arial" w:hAnsi="Arial" w:cs="Arial"/>
          <w:i/>
          <w:iCs/>
          <w:sz w:val="22"/>
          <w:szCs w:val="22"/>
        </w:rPr>
        <w:t xml:space="preserve"> </w:t>
      </w:r>
      <w:r w:rsidR="005A4751" w:rsidRPr="77B5C518">
        <w:rPr>
          <w:rFonts w:ascii="Arial" w:hAnsi="Arial" w:cs="Arial"/>
          <w:i/>
          <w:iCs/>
          <w:sz w:val="22"/>
          <w:szCs w:val="22"/>
        </w:rPr>
        <w:t xml:space="preserve">Pierwszy trend dotyczy zasady 70/30, wedle której firmy będą poszukiwać kombinacji długoterminowych </w:t>
      </w:r>
      <w:r w:rsidR="004E7949" w:rsidRPr="77B5C518">
        <w:rPr>
          <w:rFonts w:ascii="Arial" w:hAnsi="Arial" w:cs="Arial"/>
          <w:i/>
          <w:iCs/>
          <w:sz w:val="22"/>
          <w:szCs w:val="22"/>
        </w:rPr>
        <w:t>połączonych z k</w:t>
      </w:r>
      <w:r w:rsidR="005A4751" w:rsidRPr="77B5C518">
        <w:rPr>
          <w:rFonts w:ascii="Arial" w:hAnsi="Arial" w:cs="Arial"/>
          <w:i/>
          <w:iCs/>
          <w:sz w:val="22"/>
          <w:szCs w:val="22"/>
        </w:rPr>
        <w:t>rótkoterminowy</w:t>
      </w:r>
      <w:r w:rsidR="004E7949" w:rsidRPr="77B5C518">
        <w:rPr>
          <w:rFonts w:ascii="Arial" w:hAnsi="Arial" w:cs="Arial"/>
          <w:i/>
          <w:iCs/>
          <w:sz w:val="22"/>
          <w:szCs w:val="22"/>
        </w:rPr>
        <w:t>mi</w:t>
      </w:r>
      <w:r w:rsidR="005A4751" w:rsidRPr="77B5C518">
        <w:rPr>
          <w:rFonts w:ascii="Arial" w:hAnsi="Arial" w:cs="Arial"/>
          <w:i/>
          <w:iCs/>
          <w:sz w:val="22"/>
          <w:szCs w:val="22"/>
        </w:rPr>
        <w:t xml:space="preserve"> zobowiąza</w:t>
      </w:r>
      <w:r w:rsidR="004E7949" w:rsidRPr="77B5C518">
        <w:rPr>
          <w:rFonts w:ascii="Arial" w:hAnsi="Arial" w:cs="Arial"/>
          <w:i/>
          <w:iCs/>
          <w:sz w:val="22"/>
          <w:szCs w:val="22"/>
        </w:rPr>
        <w:t>ni</w:t>
      </w:r>
      <w:r w:rsidR="00B55CAF" w:rsidRPr="77B5C518">
        <w:rPr>
          <w:rFonts w:ascii="Arial" w:hAnsi="Arial" w:cs="Arial"/>
          <w:i/>
          <w:iCs/>
          <w:sz w:val="22"/>
          <w:szCs w:val="22"/>
        </w:rPr>
        <w:t>ami, których celem będzie</w:t>
      </w:r>
      <w:r w:rsidR="005A4751" w:rsidRPr="77B5C518">
        <w:rPr>
          <w:rFonts w:ascii="Arial" w:hAnsi="Arial" w:cs="Arial"/>
          <w:i/>
          <w:iCs/>
          <w:sz w:val="22"/>
          <w:szCs w:val="22"/>
        </w:rPr>
        <w:t xml:space="preserve"> </w:t>
      </w:r>
      <w:r w:rsidR="005C6DEE" w:rsidRPr="77B5C518">
        <w:rPr>
          <w:rFonts w:ascii="Arial" w:hAnsi="Arial" w:cs="Arial"/>
          <w:i/>
          <w:iCs/>
          <w:sz w:val="22"/>
          <w:szCs w:val="22"/>
        </w:rPr>
        <w:t>zapewnienie miejsc pracy</w:t>
      </w:r>
      <w:r w:rsidR="005A4751" w:rsidRPr="77B5C518">
        <w:rPr>
          <w:rFonts w:ascii="Arial" w:hAnsi="Arial" w:cs="Arial"/>
          <w:i/>
          <w:iCs/>
          <w:sz w:val="22"/>
          <w:szCs w:val="22"/>
        </w:rPr>
        <w:t>. 30% z nich będzie służyło jako</w:t>
      </w:r>
      <w:r w:rsidR="005C6DEE" w:rsidRPr="77B5C518">
        <w:rPr>
          <w:rFonts w:ascii="Arial" w:hAnsi="Arial" w:cs="Arial"/>
          <w:i/>
          <w:iCs/>
          <w:sz w:val="22"/>
          <w:szCs w:val="22"/>
        </w:rPr>
        <w:t xml:space="preserve"> tzw.</w:t>
      </w:r>
      <w:r w:rsidR="005A4751" w:rsidRPr="77B5C518">
        <w:rPr>
          <w:rFonts w:ascii="Arial" w:hAnsi="Arial" w:cs="Arial"/>
          <w:i/>
          <w:iCs/>
          <w:sz w:val="22"/>
          <w:szCs w:val="22"/>
        </w:rPr>
        <w:t xml:space="preserve"> „trzecia przestrzeń”: między biurem a domem</w:t>
      </w:r>
      <w:r w:rsidR="00C44742" w:rsidRPr="77B5C518">
        <w:rPr>
          <w:rFonts w:ascii="Arial" w:hAnsi="Arial" w:cs="Arial"/>
          <w:i/>
          <w:iCs/>
          <w:sz w:val="22"/>
          <w:szCs w:val="22"/>
        </w:rPr>
        <w:t xml:space="preserve"> </w:t>
      </w:r>
      <w:r w:rsidR="005C6DEE" w:rsidRPr="77B5C518">
        <w:rPr>
          <w:rFonts w:ascii="Arial" w:hAnsi="Arial" w:cs="Arial"/>
          <w:i/>
          <w:iCs/>
          <w:sz w:val="22"/>
          <w:szCs w:val="22"/>
        </w:rPr>
        <w:t xml:space="preserve">– </w:t>
      </w:r>
      <w:r w:rsidRPr="77B5C518">
        <w:rPr>
          <w:rFonts w:ascii="Arial" w:hAnsi="Arial" w:cs="Arial"/>
          <w:b/>
          <w:bCs/>
          <w:sz w:val="22"/>
          <w:szCs w:val="22"/>
        </w:rPr>
        <w:t>mówi</w:t>
      </w:r>
      <w:r w:rsidR="005C6DEE" w:rsidRPr="77B5C518">
        <w:rPr>
          <w:rFonts w:ascii="Arial" w:hAnsi="Arial" w:cs="Arial"/>
          <w:i/>
          <w:iCs/>
          <w:sz w:val="22"/>
          <w:szCs w:val="22"/>
        </w:rPr>
        <w:t xml:space="preserve"> </w:t>
      </w:r>
      <w:r w:rsidR="005C6DEE" w:rsidRPr="77B5C518">
        <w:rPr>
          <w:rFonts w:ascii="Arial" w:hAnsi="Arial" w:cs="Arial"/>
          <w:b/>
          <w:bCs/>
          <w:sz w:val="22"/>
          <w:szCs w:val="22"/>
        </w:rPr>
        <w:t xml:space="preserve">Maciej K. Król. </w:t>
      </w:r>
      <w:r w:rsidR="005A4751" w:rsidRPr="77B5C518">
        <w:rPr>
          <w:rFonts w:ascii="Arial" w:hAnsi="Arial" w:cs="Arial"/>
          <w:sz w:val="22"/>
          <w:szCs w:val="22"/>
        </w:rPr>
        <w:t>Kolejny punkt</w:t>
      </w:r>
      <w:r w:rsidR="005C6DEE" w:rsidRPr="77B5C518">
        <w:rPr>
          <w:rFonts w:ascii="Arial" w:hAnsi="Arial" w:cs="Arial"/>
          <w:sz w:val="22"/>
          <w:szCs w:val="22"/>
        </w:rPr>
        <w:t xml:space="preserve"> w raporcie</w:t>
      </w:r>
      <w:r w:rsidR="005A4751" w:rsidRPr="77B5C518">
        <w:rPr>
          <w:rFonts w:ascii="Arial" w:hAnsi="Arial" w:cs="Arial"/>
          <w:sz w:val="22"/>
          <w:szCs w:val="22"/>
        </w:rPr>
        <w:t xml:space="preserve"> wskazuje na niesłuszne </w:t>
      </w:r>
      <w:r w:rsidR="001D29D5" w:rsidRPr="77B5C518">
        <w:rPr>
          <w:rFonts w:ascii="Arial" w:hAnsi="Arial" w:cs="Arial"/>
          <w:sz w:val="22"/>
          <w:szCs w:val="22"/>
        </w:rPr>
        <w:t xml:space="preserve">deprecjonowanie </w:t>
      </w:r>
      <w:r w:rsidR="005A4751" w:rsidRPr="77B5C518">
        <w:rPr>
          <w:rFonts w:ascii="Arial" w:hAnsi="Arial" w:cs="Arial"/>
          <w:sz w:val="22"/>
          <w:szCs w:val="22"/>
        </w:rPr>
        <w:t>znaczenia fizycznych biur.</w:t>
      </w:r>
      <w:r w:rsidR="00764F7B" w:rsidRPr="77B5C518">
        <w:rPr>
          <w:rFonts w:ascii="Arial" w:hAnsi="Arial" w:cs="Arial"/>
          <w:sz w:val="22"/>
          <w:szCs w:val="22"/>
        </w:rPr>
        <w:t xml:space="preserve"> </w:t>
      </w:r>
      <w:r w:rsidR="005A4751" w:rsidRPr="77B5C518">
        <w:rPr>
          <w:rFonts w:ascii="Arial" w:hAnsi="Arial" w:cs="Arial"/>
          <w:sz w:val="22"/>
          <w:szCs w:val="22"/>
        </w:rPr>
        <w:t>Pomimo początkowych opinii, że masowe przejście pracowników na home</w:t>
      </w:r>
      <w:r w:rsidR="008B4B5B" w:rsidRPr="77B5C518">
        <w:rPr>
          <w:rFonts w:ascii="Arial" w:hAnsi="Arial" w:cs="Arial"/>
          <w:sz w:val="22"/>
          <w:szCs w:val="22"/>
        </w:rPr>
        <w:t xml:space="preserve"> </w:t>
      </w:r>
      <w:r w:rsidR="005A4751" w:rsidRPr="77B5C518">
        <w:rPr>
          <w:rFonts w:ascii="Arial" w:hAnsi="Arial" w:cs="Arial"/>
          <w:sz w:val="22"/>
          <w:szCs w:val="22"/>
        </w:rPr>
        <w:t>office znacząco osłabi zapotrzebowanie na biura tradycyjne, rzeczywistość i badania przeprowadzone podczas pandemii pokazały</w:t>
      </w:r>
      <w:r w:rsidR="008B4B5B" w:rsidRPr="77B5C518">
        <w:rPr>
          <w:rFonts w:ascii="Arial" w:hAnsi="Arial" w:cs="Arial"/>
          <w:sz w:val="22"/>
          <w:szCs w:val="22"/>
        </w:rPr>
        <w:t>,</w:t>
      </w:r>
      <w:r w:rsidR="005A4751" w:rsidRPr="77B5C518">
        <w:rPr>
          <w:rFonts w:ascii="Arial" w:hAnsi="Arial" w:cs="Arial"/>
          <w:sz w:val="22"/>
          <w:szCs w:val="22"/>
        </w:rPr>
        <w:t xml:space="preserve"> że taki scenariusz nie ma szans na zmaterializowanie.</w:t>
      </w:r>
      <w:r w:rsidR="00764F7B" w:rsidRPr="77B5C518">
        <w:rPr>
          <w:rFonts w:ascii="Arial" w:hAnsi="Arial" w:cs="Arial"/>
          <w:sz w:val="22"/>
          <w:szCs w:val="22"/>
        </w:rPr>
        <w:t xml:space="preserve"> </w:t>
      </w:r>
      <w:r w:rsidR="004020EA" w:rsidRPr="77B5C518">
        <w:rPr>
          <w:rFonts w:ascii="Arial" w:hAnsi="Arial" w:cs="Arial"/>
          <w:sz w:val="22"/>
          <w:szCs w:val="22"/>
        </w:rPr>
        <w:t xml:space="preserve">– </w:t>
      </w:r>
      <w:r w:rsidR="005C6DEE" w:rsidRPr="77B5C518">
        <w:rPr>
          <w:rFonts w:ascii="Arial" w:hAnsi="Arial" w:cs="Arial"/>
          <w:i/>
          <w:iCs/>
          <w:sz w:val="22"/>
          <w:szCs w:val="22"/>
        </w:rPr>
        <w:t xml:space="preserve">Badania zrealizowane przez </w:t>
      </w:r>
      <w:r w:rsidR="005C6DEE" w:rsidRPr="77B5C518">
        <w:rPr>
          <w:rFonts w:ascii="Arial" w:hAnsi="Arial" w:cs="Arial"/>
          <w:i/>
          <w:iCs/>
          <w:sz w:val="22"/>
          <w:szCs w:val="22"/>
        </w:rPr>
        <w:lastRenderedPageBreak/>
        <w:t>Skanska</w:t>
      </w:r>
      <w:r w:rsidR="005A4751" w:rsidRPr="77B5C518">
        <w:rPr>
          <w:rFonts w:ascii="Arial" w:hAnsi="Arial" w:cs="Arial"/>
          <w:i/>
          <w:iCs/>
          <w:sz w:val="22"/>
          <w:szCs w:val="22"/>
        </w:rPr>
        <w:t xml:space="preserve"> wykazały, że pracownicy tęsknią za swoimi biurami,</w:t>
      </w:r>
      <w:r w:rsidR="00DF4519" w:rsidRPr="77B5C518">
        <w:rPr>
          <w:rFonts w:ascii="Arial" w:hAnsi="Arial" w:cs="Arial"/>
          <w:i/>
          <w:iCs/>
          <w:sz w:val="22"/>
          <w:szCs w:val="22"/>
        </w:rPr>
        <w:t xml:space="preserve"> a </w:t>
      </w:r>
      <w:r w:rsidR="24C7274A" w:rsidRPr="77B5C518">
        <w:rPr>
          <w:rFonts w:ascii="Arial" w:hAnsi="Arial" w:cs="Arial"/>
          <w:i/>
          <w:iCs/>
          <w:sz w:val="22"/>
          <w:szCs w:val="22"/>
        </w:rPr>
        <w:t>bezpośredni kontakt</w:t>
      </w:r>
      <w:r w:rsidR="00DF4519" w:rsidRPr="77B5C518">
        <w:rPr>
          <w:rFonts w:ascii="Arial" w:hAnsi="Arial" w:cs="Arial"/>
          <w:i/>
          <w:iCs/>
          <w:sz w:val="22"/>
          <w:szCs w:val="22"/>
        </w:rPr>
        <w:t xml:space="preserve"> z ludźmi </w:t>
      </w:r>
      <w:r w:rsidR="5D990D5D" w:rsidRPr="77B5C518">
        <w:rPr>
          <w:rFonts w:ascii="Arial" w:hAnsi="Arial" w:cs="Arial"/>
          <w:i/>
          <w:iCs/>
          <w:sz w:val="22"/>
          <w:szCs w:val="22"/>
        </w:rPr>
        <w:t>jest</w:t>
      </w:r>
      <w:r w:rsidR="00DF4519" w:rsidRPr="77B5C518">
        <w:rPr>
          <w:rFonts w:ascii="Arial" w:hAnsi="Arial" w:cs="Arial"/>
          <w:i/>
          <w:iCs/>
          <w:sz w:val="22"/>
          <w:szCs w:val="22"/>
        </w:rPr>
        <w:t xml:space="preserve"> dla nich niezwykle istotn</w:t>
      </w:r>
      <w:r w:rsidR="33AD8F2C" w:rsidRPr="77B5C518">
        <w:rPr>
          <w:rFonts w:ascii="Arial" w:hAnsi="Arial" w:cs="Arial"/>
          <w:i/>
          <w:iCs/>
          <w:sz w:val="22"/>
          <w:szCs w:val="22"/>
        </w:rPr>
        <w:t>y</w:t>
      </w:r>
      <w:r w:rsidR="00DF4519" w:rsidRPr="77B5C518">
        <w:rPr>
          <w:rFonts w:ascii="Arial" w:hAnsi="Arial" w:cs="Arial"/>
          <w:i/>
          <w:iCs/>
          <w:sz w:val="22"/>
          <w:szCs w:val="22"/>
        </w:rPr>
        <w:t>.</w:t>
      </w:r>
      <w:r w:rsidR="005A4751" w:rsidRPr="77B5C518">
        <w:rPr>
          <w:rFonts w:ascii="Arial" w:hAnsi="Arial" w:cs="Arial"/>
          <w:i/>
          <w:iCs/>
          <w:sz w:val="22"/>
          <w:szCs w:val="22"/>
        </w:rPr>
        <w:t xml:space="preserve"> Dlatego biuro pozostanie podstawowym miejscem pracy, </w:t>
      </w:r>
      <w:r w:rsidR="00DF4519" w:rsidRPr="77B5C518">
        <w:rPr>
          <w:rFonts w:ascii="Arial" w:hAnsi="Arial" w:cs="Arial"/>
          <w:i/>
          <w:iCs/>
          <w:sz w:val="22"/>
          <w:szCs w:val="22"/>
        </w:rPr>
        <w:t xml:space="preserve">choć w przyszłości z pewnością będziemy spędzać w nim nieco mniej </w:t>
      </w:r>
      <w:r w:rsidR="3F07CC4D" w:rsidRPr="77B5C518">
        <w:rPr>
          <w:rFonts w:ascii="Arial" w:hAnsi="Arial" w:cs="Arial"/>
          <w:i/>
          <w:iCs/>
          <w:sz w:val="22"/>
          <w:szCs w:val="22"/>
        </w:rPr>
        <w:t>czasu</w:t>
      </w:r>
      <w:r w:rsidR="00DF4519" w:rsidRPr="77B5C518">
        <w:rPr>
          <w:rFonts w:ascii="Arial" w:hAnsi="Arial" w:cs="Arial"/>
          <w:i/>
          <w:iCs/>
          <w:sz w:val="22"/>
          <w:szCs w:val="22"/>
        </w:rPr>
        <w:t xml:space="preserve"> niż przed pandemią</w:t>
      </w:r>
      <w:r w:rsidR="004020EA" w:rsidRPr="77B5C518">
        <w:rPr>
          <w:rFonts w:ascii="Arial" w:hAnsi="Arial" w:cs="Arial"/>
          <w:sz w:val="22"/>
          <w:szCs w:val="22"/>
        </w:rPr>
        <w:t xml:space="preserve">. </w:t>
      </w:r>
      <w:r w:rsidR="004020EA" w:rsidRPr="77B5C518">
        <w:rPr>
          <w:rFonts w:ascii="Arial" w:hAnsi="Arial" w:cs="Arial"/>
          <w:i/>
          <w:iCs/>
          <w:sz w:val="22"/>
          <w:szCs w:val="22"/>
        </w:rPr>
        <w:t xml:space="preserve">Dodatkowo pracownicy doceniają fizyczne aspekty biura – ergonomię miejsca pracy, przestrzenie do spotkań grupowych, czy wyposażenie. Nasze badanie </w:t>
      </w:r>
      <w:r w:rsidR="007C4CEF" w:rsidRPr="77B5C518">
        <w:rPr>
          <w:rFonts w:ascii="Arial" w:hAnsi="Arial" w:cs="Arial"/>
          <w:i/>
          <w:iCs/>
          <w:sz w:val="22"/>
          <w:szCs w:val="22"/>
        </w:rPr>
        <w:t>po</w:t>
      </w:r>
      <w:r w:rsidR="004020EA" w:rsidRPr="77B5C518">
        <w:rPr>
          <w:rFonts w:ascii="Arial" w:hAnsi="Arial" w:cs="Arial"/>
          <w:i/>
          <w:iCs/>
          <w:sz w:val="22"/>
          <w:szCs w:val="22"/>
        </w:rPr>
        <w:t>kazało, że pomimo iż 64% pracowników biurowych w CEE ma dobre warunki do pracy w domu, to</w:t>
      </w:r>
      <w:r w:rsidR="009B74BD" w:rsidRPr="77B5C518">
        <w:rPr>
          <w:rFonts w:ascii="Arial" w:hAnsi="Arial" w:cs="Arial"/>
          <w:i/>
          <w:iCs/>
          <w:sz w:val="22"/>
          <w:szCs w:val="22"/>
        </w:rPr>
        <w:t xml:space="preserve"> aż</w:t>
      </w:r>
      <w:r w:rsidR="004020EA" w:rsidRPr="77B5C518">
        <w:rPr>
          <w:rFonts w:ascii="Arial" w:hAnsi="Arial" w:cs="Arial"/>
          <w:i/>
          <w:iCs/>
          <w:sz w:val="22"/>
          <w:szCs w:val="22"/>
        </w:rPr>
        <w:t xml:space="preserve"> 50% spośród ankietowanych chodzi do biura każdego dnia</w:t>
      </w:r>
      <w:r w:rsidR="004020EA" w:rsidRPr="77B5C518">
        <w:rPr>
          <w:rFonts w:ascii="Arial" w:hAnsi="Arial" w:cs="Arial"/>
          <w:sz w:val="22"/>
          <w:szCs w:val="22"/>
        </w:rPr>
        <w:t xml:space="preserve"> </w:t>
      </w:r>
      <w:r w:rsidR="00DF4519" w:rsidRPr="77B5C518">
        <w:rPr>
          <w:rFonts w:ascii="Arial" w:hAnsi="Arial" w:cs="Arial"/>
          <w:sz w:val="22"/>
          <w:szCs w:val="22"/>
        </w:rPr>
        <w:t xml:space="preserve">– </w:t>
      </w:r>
      <w:r w:rsidR="00764F7B" w:rsidRPr="77B5C518">
        <w:rPr>
          <w:rFonts w:ascii="Arial" w:hAnsi="Arial" w:cs="Arial"/>
          <w:b/>
          <w:bCs/>
          <w:sz w:val="22"/>
          <w:szCs w:val="22"/>
        </w:rPr>
        <w:t xml:space="preserve">wyjaśnia </w:t>
      </w:r>
      <w:r w:rsidR="005C6DEE" w:rsidRPr="77B5C518">
        <w:rPr>
          <w:rFonts w:ascii="Arial" w:hAnsi="Arial" w:cs="Arial"/>
          <w:b/>
          <w:bCs/>
          <w:sz w:val="22"/>
          <w:szCs w:val="22"/>
        </w:rPr>
        <w:t>Arkadiusz Rudzki</w:t>
      </w:r>
      <w:r w:rsidR="00526CEC" w:rsidRPr="77B5C518">
        <w:rPr>
          <w:rFonts w:ascii="Arial" w:hAnsi="Arial" w:cs="Arial"/>
          <w:b/>
          <w:bCs/>
          <w:sz w:val="22"/>
          <w:szCs w:val="22"/>
        </w:rPr>
        <w:t>, wiceprezes ds. sprzedaży i najmu w spółce biurowej Skanska na region CEE.</w:t>
      </w:r>
    </w:p>
    <w:p w14:paraId="3D701AB7" w14:textId="77777777" w:rsidR="00764F7B" w:rsidRPr="00D5347B" w:rsidRDefault="00764F7B" w:rsidP="00EB44B0">
      <w:pPr>
        <w:pStyle w:val="HTML-wstpniesformatowany"/>
        <w:rPr>
          <w:rFonts w:ascii="Arial" w:hAnsi="Arial" w:cs="Arial"/>
          <w:sz w:val="22"/>
          <w:szCs w:val="22"/>
        </w:rPr>
      </w:pPr>
    </w:p>
    <w:p w14:paraId="1506EA47" w14:textId="3A327876" w:rsidR="00C44742" w:rsidRPr="00D5347B" w:rsidRDefault="00DF4519" w:rsidP="006C055F">
      <w:pPr>
        <w:pStyle w:val="HTML-wstpniesformatowany"/>
        <w:rPr>
          <w:rFonts w:ascii="Arial" w:hAnsi="Arial" w:cs="Arial"/>
          <w:sz w:val="22"/>
          <w:szCs w:val="22"/>
        </w:rPr>
      </w:pPr>
      <w:r w:rsidRPr="193D80BA">
        <w:rPr>
          <w:rFonts w:ascii="Arial" w:hAnsi="Arial" w:cs="Arial"/>
          <w:sz w:val="22"/>
          <w:szCs w:val="22"/>
        </w:rPr>
        <w:t xml:space="preserve">Trzeci z opisywanym trendów odnosi się do klientów korporacyjnych, którzy po doświadczeniu nieprzewidywalnych i nagłych zmian, będą poszukiwać </w:t>
      </w:r>
      <w:r w:rsidR="00171CD9" w:rsidRPr="193D80BA">
        <w:rPr>
          <w:rFonts w:ascii="Arial" w:hAnsi="Arial" w:cs="Arial"/>
          <w:sz w:val="22"/>
          <w:szCs w:val="22"/>
        </w:rPr>
        <w:t>większej stabilizacji</w:t>
      </w:r>
      <w:r w:rsidRPr="193D80BA">
        <w:rPr>
          <w:rFonts w:ascii="Arial" w:hAnsi="Arial" w:cs="Arial"/>
          <w:sz w:val="22"/>
          <w:szCs w:val="22"/>
        </w:rPr>
        <w:t xml:space="preserve"> biznesowej i </w:t>
      </w:r>
      <w:r w:rsidR="005C6DEE" w:rsidRPr="193D80BA">
        <w:rPr>
          <w:rFonts w:ascii="Arial" w:hAnsi="Arial" w:cs="Arial"/>
          <w:sz w:val="22"/>
          <w:szCs w:val="22"/>
        </w:rPr>
        <w:t>staną się mniej</w:t>
      </w:r>
      <w:r w:rsidRPr="193D80BA">
        <w:rPr>
          <w:rFonts w:ascii="Arial" w:hAnsi="Arial" w:cs="Arial"/>
          <w:sz w:val="22"/>
          <w:szCs w:val="22"/>
        </w:rPr>
        <w:t xml:space="preserve"> skłonni do angażowania</w:t>
      </w:r>
      <w:r w:rsidR="006549B5" w:rsidRPr="193D80BA">
        <w:rPr>
          <w:rFonts w:ascii="Arial" w:hAnsi="Arial" w:cs="Arial"/>
          <w:sz w:val="22"/>
          <w:szCs w:val="22"/>
        </w:rPr>
        <w:t xml:space="preserve"> się</w:t>
      </w:r>
      <w:r w:rsidRPr="193D80BA">
        <w:rPr>
          <w:rFonts w:ascii="Arial" w:hAnsi="Arial" w:cs="Arial"/>
          <w:sz w:val="22"/>
          <w:szCs w:val="22"/>
        </w:rPr>
        <w:t xml:space="preserve"> w duże i długie umowy najmu</w:t>
      </w:r>
      <w:r w:rsidR="00171CD9" w:rsidRPr="193D80BA">
        <w:rPr>
          <w:rFonts w:ascii="Arial" w:hAnsi="Arial" w:cs="Arial"/>
          <w:sz w:val="22"/>
          <w:szCs w:val="22"/>
        </w:rPr>
        <w:t>. Zamiast tego wybiorą</w:t>
      </w:r>
      <w:r w:rsidRPr="193D80BA">
        <w:rPr>
          <w:rFonts w:ascii="Arial" w:hAnsi="Arial" w:cs="Arial"/>
          <w:sz w:val="22"/>
          <w:szCs w:val="22"/>
        </w:rPr>
        <w:t xml:space="preserve"> bardziej elastyczne rozwiązani</w:t>
      </w:r>
      <w:r w:rsidR="00171CD9" w:rsidRPr="193D80BA">
        <w:rPr>
          <w:rFonts w:ascii="Arial" w:hAnsi="Arial" w:cs="Arial"/>
          <w:sz w:val="22"/>
          <w:szCs w:val="22"/>
        </w:rPr>
        <w:t>a, pozwalające na obniżenie kosztów</w:t>
      </w:r>
      <w:r w:rsidRPr="193D80BA">
        <w:rPr>
          <w:rFonts w:ascii="Arial" w:hAnsi="Arial" w:cs="Arial"/>
          <w:sz w:val="22"/>
          <w:szCs w:val="22"/>
        </w:rPr>
        <w:t xml:space="preserve">. </w:t>
      </w:r>
      <w:r w:rsidR="006549B5" w:rsidRPr="193D80BA">
        <w:rPr>
          <w:rFonts w:ascii="Arial" w:hAnsi="Arial" w:cs="Arial"/>
          <w:sz w:val="22"/>
          <w:szCs w:val="22"/>
        </w:rPr>
        <w:t xml:space="preserve">Kolejny kierunek, na który wskazują </w:t>
      </w:r>
      <w:r w:rsidRPr="193D80BA">
        <w:rPr>
          <w:rFonts w:ascii="Arial" w:hAnsi="Arial" w:cs="Arial"/>
          <w:sz w:val="22"/>
          <w:szCs w:val="22"/>
        </w:rPr>
        <w:t>Skanska i Business Link</w:t>
      </w:r>
      <w:r w:rsidR="006549B5" w:rsidRPr="193D80BA">
        <w:rPr>
          <w:rFonts w:ascii="Arial" w:hAnsi="Arial" w:cs="Arial"/>
          <w:sz w:val="22"/>
          <w:szCs w:val="22"/>
        </w:rPr>
        <w:t xml:space="preserve">, to </w:t>
      </w:r>
      <w:r w:rsidR="005C6DEE" w:rsidRPr="193D80BA">
        <w:rPr>
          <w:rFonts w:ascii="Arial" w:hAnsi="Arial" w:cs="Arial"/>
          <w:sz w:val="22"/>
          <w:szCs w:val="22"/>
        </w:rPr>
        <w:t>„</w:t>
      </w:r>
      <w:r w:rsidRPr="193D80BA">
        <w:rPr>
          <w:rFonts w:ascii="Arial" w:hAnsi="Arial" w:cs="Arial"/>
          <w:sz w:val="22"/>
          <w:szCs w:val="22"/>
        </w:rPr>
        <w:t>zderzenie oczekiwań</w:t>
      </w:r>
      <w:r w:rsidR="005C6DEE" w:rsidRPr="193D80BA">
        <w:rPr>
          <w:rFonts w:ascii="Arial" w:hAnsi="Arial" w:cs="Arial"/>
          <w:sz w:val="22"/>
          <w:szCs w:val="22"/>
        </w:rPr>
        <w:t xml:space="preserve">”. – </w:t>
      </w:r>
      <w:r w:rsidR="005C6DEE" w:rsidRPr="193D80BA">
        <w:rPr>
          <w:rFonts w:ascii="Arial" w:hAnsi="Arial" w:cs="Arial"/>
          <w:i/>
          <w:iCs/>
          <w:sz w:val="22"/>
          <w:szCs w:val="22"/>
        </w:rPr>
        <w:t>Z</w:t>
      </w:r>
      <w:r w:rsidRPr="193D80BA">
        <w:rPr>
          <w:rFonts w:ascii="Arial" w:hAnsi="Arial" w:cs="Arial"/>
          <w:i/>
          <w:iCs/>
          <w:sz w:val="22"/>
          <w:szCs w:val="22"/>
        </w:rPr>
        <w:t xml:space="preserve"> jednej strony najemcy będą dążyć do krótszych umów najmu mniejszych powierzchni, zaś z drugiej </w:t>
      </w:r>
      <w:r w:rsidR="00517D97" w:rsidRPr="193D80BA">
        <w:rPr>
          <w:rFonts w:ascii="Arial" w:hAnsi="Arial" w:cs="Arial"/>
          <w:i/>
          <w:iCs/>
          <w:sz w:val="22"/>
          <w:szCs w:val="22"/>
        </w:rPr>
        <w:t xml:space="preserve">– </w:t>
      </w:r>
      <w:r w:rsidRPr="193D80BA">
        <w:rPr>
          <w:rFonts w:ascii="Arial" w:hAnsi="Arial" w:cs="Arial"/>
          <w:i/>
          <w:iCs/>
          <w:sz w:val="22"/>
          <w:szCs w:val="22"/>
        </w:rPr>
        <w:t xml:space="preserve">inwestorzy zainteresowani kupnem budynku nadal będą potrzebować dobrze zabezpieczonych, długoterminowych umów najmu. W tym przypadku model flex </w:t>
      </w:r>
      <w:r w:rsidR="00171CD9" w:rsidRPr="193D80BA">
        <w:rPr>
          <w:rFonts w:ascii="Arial" w:hAnsi="Arial" w:cs="Arial"/>
          <w:i/>
          <w:iCs/>
          <w:sz w:val="22"/>
          <w:szCs w:val="22"/>
        </w:rPr>
        <w:t>stanie się optymalnym</w:t>
      </w:r>
      <w:r w:rsidRPr="193D80BA">
        <w:rPr>
          <w:rFonts w:ascii="Arial" w:hAnsi="Arial" w:cs="Arial"/>
          <w:i/>
          <w:iCs/>
          <w:sz w:val="22"/>
          <w:szCs w:val="22"/>
        </w:rPr>
        <w:t xml:space="preserve"> rozwiązaniem uzupełniającym przedłużoną umowę najmu, z korzyścią dla inwestora</w:t>
      </w:r>
      <w:r w:rsidR="005C6DEE" w:rsidRPr="193D80BA">
        <w:rPr>
          <w:rFonts w:ascii="Arial" w:hAnsi="Arial" w:cs="Arial"/>
          <w:sz w:val="22"/>
          <w:szCs w:val="22"/>
        </w:rPr>
        <w:t xml:space="preserve"> – </w:t>
      </w:r>
      <w:r w:rsidR="005C6DEE" w:rsidRPr="193D80BA">
        <w:rPr>
          <w:rFonts w:ascii="Arial" w:hAnsi="Arial" w:cs="Arial"/>
          <w:b/>
          <w:bCs/>
          <w:sz w:val="22"/>
          <w:szCs w:val="22"/>
        </w:rPr>
        <w:t xml:space="preserve">mówi </w:t>
      </w:r>
      <w:r w:rsidR="00C44742" w:rsidRPr="193D80BA">
        <w:rPr>
          <w:rFonts w:ascii="Arial" w:hAnsi="Arial" w:cs="Arial"/>
          <w:b/>
          <w:bCs/>
          <w:sz w:val="22"/>
          <w:szCs w:val="22"/>
        </w:rPr>
        <w:t>Arkadiusz Rudzki.</w:t>
      </w:r>
    </w:p>
    <w:p w14:paraId="7FC16CBB" w14:textId="77777777" w:rsidR="005C6DEE" w:rsidRPr="00D5347B" w:rsidRDefault="005C6DEE" w:rsidP="006C055F">
      <w:pPr>
        <w:pStyle w:val="HTML-wstpniesformatowany"/>
        <w:rPr>
          <w:rFonts w:ascii="Arial" w:hAnsi="Arial" w:cs="Arial"/>
          <w:sz w:val="22"/>
          <w:szCs w:val="22"/>
        </w:rPr>
      </w:pPr>
    </w:p>
    <w:p w14:paraId="76E88D44" w14:textId="7D05064F" w:rsidR="00B65433" w:rsidRPr="00D5347B" w:rsidRDefault="00DF4519" w:rsidP="006C055F">
      <w:pPr>
        <w:pStyle w:val="HTML-wstpniesformatowany"/>
        <w:rPr>
          <w:rFonts w:ascii="Arial" w:hAnsi="Arial" w:cs="Arial"/>
          <w:sz w:val="22"/>
          <w:szCs w:val="22"/>
        </w:rPr>
      </w:pPr>
      <w:r w:rsidRPr="193D80BA">
        <w:rPr>
          <w:rFonts w:ascii="Arial" w:hAnsi="Arial" w:cs="Arial"/>
          <w:sz w:val="22"/>
          <w:szCs w:val="22"/>
        </w:rPr>
        <w:t xml:space="preserve">Ostatni z </w:t>
      </w:r>
      <w:r w:rsidR="005C6DEE" w:rsidRPr="193D80BA">
        <w:rPr>
          <w:rFonts w:ascii="Arial" w:hAnsi="Arial" w:cs="Arial"/>
          <w:sz w:val="22"/>
          <w:szCs w:val="22"/>
        </w:rPr>
        <w:t xml:space="preserve">pięciu </w:t>
      </w:r>
      <w:r w:rsidRPr="193D80BA">
        <w:rPr>
          <w:rFonts w:ascii="Arial" w:hAnsi="Arial" w:cs="Arial"/>
          <w:sz w:val="22"/>
          <w:szCs w:val="22"/>
        </w:rPr>
        <w:t>trendów nawiązuje do wizji 15-minutowego miasta, która może zaowocować rozwojem mniejszych biur na obrzeżach aglomeracji. Według twórców raportu</w:t>
      </w:r>
      <w:r w:rsidR="006C328A" w:rsidRPr="193D80BA">
        <w:rPr>
          <w:rFonts w:ascii="Arial" w:hAnsi="Arial" w:cs="Arial"/>
          <w:sz w:val="22"/>
          <w:szCs w:val="22"/>
        </w:rPr>
        <w:t>,</w:t>
      </w:r>
      <w:r w:rsidRPr="193D80BA">
        <w:rPr>
          <w:rFonts w:ascii="Arial" w:hAnsi="Arial" w:cs="Arial"/>
          <w:sz w:val="22"/>
          <w:szCs w:val="22"/>
        </w:rPr>
        <w:t xml:space="preserve"> biura “hubowe” nie znikną, jednak wokół nich</w:t>
      </w:r>
      <w:r w:rsidR="006C328A" w:rsidRPr="193D80BA">
        <w:rPr>
          <w:rFonts w:ascii="Arial" w:hAnsi="Arial" w:cs="Arial"/>
          <w:sz w:val="22"/>
          <w:szCs w:val="22"/>
        </w:rPr>
        <w:t xml:space="preserve"> </w:t>
      </w:r>
      <w:r w:rsidRPr="193D80BA">
        <w:rPr>
          <w:rFonts w:ascii="Arial" w:hAnsi="Arial" w:cs="Arial"/>
          <w:sz w:val="22"/>
          <w:szCs w:val="22"/>
        </w:rPr>
        <w:t xml:space="preserve">mogą </w:t>
      </w:r>
      <w:r w:rsidR="006C328A" w:rsidRPr="193D80BA">
        <w:rPr>
          <w:rFonts w:ascii="Arial" w:hAnsi="Arial" w:cs="Arial"/>
          <w:sz w:val="22"/>
          <w:szCs w:val="22"/>
        </w:rPr>
        <w:t xml:space="preserve">z czasem </w:t>
      </w:r>
      <w:r w:rsidRPr="193D80BA">
        <w:rPr>
          <w:rFonts w:ascii="Arial" w:hAnsi="Arial" w:cs="Arial"/>
          <w:sz w:val="22"/>
          <w:szCs w:val="22"/>
        </w:rPr>
        <w:t>pojawiać się coraz liczniejsze biurowe “satelity”</w:t>
      </w:r>
      <w:r w:rsidR="005C6DEE" w:rsidRPr="193D80BA">
        <w:rPr>
          <w:rFonts w:ascii="Arial" w:hAnsi="Arial" w:cs="Arial"/>
          <w:sz w:val="22"/>
          <w:szCs w:val="22"/>
        </w:rPr>
        <w:t>.</w:t>
      </w:r>
    </w:p>
    <w:p w14:paraId="295A2E86" w14:textId="03B79097" w:rsidR="007744F6" w:rsidRPr="00D5347B" w:rsidRDefault="007744F6" w:rsidP="006C05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sz w:val="22"/>
          <w:szCs w:val="22"/>
        </w:rPr>
      </w:pPr>
    </w:p>
    <w:p w14:paraId="3432B664" w14:textId="74C83D1B" w:rsidR="007744F6" w:rsidRPr="00D5347B" w:rsidRDefault="005C6DEE" w:rsidP="006C05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b/>
          <w:bCs/>
          <w:i/>
          <w:iCs/>
          <w:sz w:val="22"/>
          <w:szCs w:val="22"/>
        </w:rPr>
      </w:pPr>
      <w:r w:rsidRPr="00D5347B">
        <w:rPr>
          <w:rFonts w:ascii="Arial" w:hAnsi="Arial" w:cs="Arial"/>
          <w:b/>
          <w:bCs/>
          <w:sz w:val="22"/>
          <w:szCs w:val="22"/>
        </w:rPr>
        <w:t>Chętnie wrócimy do biur</w:t>
      </w:r>
      <w:r w:rsidR="006E7147" w:rsidRPr="00D5347B">
        <w:rPr>
          <w:rFonts w:ascii="Arial" w:hAnsi="Arial" w:cs="Arial"/>
          <w:b/>
          <w:bCs/>
          <w:sz w:val="22"/>
          <w:szCs w:val="22"/>
        </w:rPr>
        <w:t xml:space="preserve"> w formule hybrydowej</w:t>
      </w:r>
    </w:p>
    <w:p w14:paraId="317F2D48" w14:textId="77777777" w:rsidR="005C6DEE" w:rsidRPr="00D5347B" w:rsidRDefault="005C6DEE" w:rsidP="006C055F">
      <w:pPr>
        <w:pStyle w:val="HTML-wstpniesformatowany"/>
        <w:rPr>
          <w:rFonts w:ascii="Arial" w:hAnsi="Arial" w:cs="Arial"/>
          <w:sz w:val="22"/>
          <w:szCs w:val="22"/>
        </w:rPr>
      </w:pPr>
    </w:p>
    <w:p w14:paraId="0AFCD148" w14:textId="57AF20B2" w:rsidR="00245BA8" w:rsidRPr="00D5347B" w:rsidRDefault="005C6DEE" w:rsidP="006C055F">
      <w:pPr>
        <w:pStyle w:val="HTML-wstpniesformatowany"/>
        <w:rPr>
          <w:rFonts w:ascii="Arial" w:hAnsi="Arial" w:cs="Arial"/>
          <w:sz w:val="22"/>
          <w:szCs w:val="22"/>
        </w:rPr>
      </w:pPr>
      <w:r w:rsidRPr="193D80BA">
        <w:rPr>
          <w:rFonts w:ascii="Arial" w:hAnsi="Arial" w:cs="Arial"/>
          <w:sz w:val="22"/>
          <w:szCs w:val="22"/>
        </w:rPr>
        <w:t xml:space="preserve">Eksperci Skanska i Business Link </w:t>
      </w:r>
      <w:r w:rsidR="00171CD9" w:rsidRPr="193D80BA">
        <w:rPr>
          <w:rFonts w:ascii="Arial" w:hAnsi="Arial" w:cs="Arial"/>
          <w:sz w:val="22"/>
          <w:szCs w:val="22"/>
        </w:rPr>
        <w:t>podkreślają</w:t>
      </w:r>
      <w:r w:rsidRPr="193D80BA">
        <w:rPr>
          <w:rFonts w:ascii="Arial" w:hAnsi="Arial" w:cs="Arial"/>
          <w:sz w:val="22"/>
          <w:szCs w:val="22"/>
        </w:rPr>
        <w:t>, że rosnące zainteresowanie</w:t>
      </w:r>
      <w:r w:rsidR="00245BA8" w:rsidRPr="193D80BA">
        <w:rPr>
          <w:rFonts w:ascii="Arial" w:hAnsi="Arial" w:cs="Arial"/>
          <w:sz w:val="22"/>
          <w:szCs w:val="22"/>
        </w:rPr>
        <w:t xml:space="preserve"> łączeni</w:t>
      </w:r>
      <w:r w:rsidRPr="193D80BA">
        <w:rPr>
          <w:rFonts w:ascii="Arial" w:hAnsi="Arial" w:cs="Arial"/>
          <w:sz w:val="22"/>
          <w:szCs w:val="22"/>
        </w:rPr>
        <w:t>em</w:t>
      </w:r>
      <w:r w:rsidR="00245BA8" w:rsidRPr="193D80BA">
        <w:rPr>
          <w:rFonts w:ascii="Arial" w:hAnsi="Arial" w:cs="Arial"/>
          <w:sz w:val="22"/>
          <w:szCs w:val="22"/>
        </w:rPr>
        <w:t xml:space="preserve"> powierzchni tradycyjnych i elastycznych wynika z aktualnego, ogromnego</w:t>
      </w:r>
      <w:r w:rsidR="00EA6B3E" w:rsidRPr="193D80BA">
        <w:rPr>
          <w:rFonts w:ascii="Arial" w:hAnsi="Arial" w:cs="Arial"/>
          <w:sz w:val="22"/>
          <w:szCs w:val="22"/>
        </w:rPr>
        <w:t xml:space="preserve"> zapotrzebowani</w:t>
      </w:r>
      <w:r w:rsidR="0006206D" w:rsidRPr="193D80BA">
        <w:rPr>
          <w:rFonts w:ascii="Arial" w:hAnsi="Arial" w:cs="Arial"/>
          <w:sz w:val="22"/>
          <w:szCs w:val="22"/>
        </w:rPr>
        <w:t>a</w:t>
      </w:r>
      <w:r w:rsidR="00EA6B3E" w:rsidRPr="193D80BA">
        <w:rPr>
          <w:rFonts w:ascii="Arial" w:hAnsi="Arial" w:cs="Arial"/>
          <w:sz w:val="22"/>
          <w:szCs w:val="22"/>
        </w:rPr>
        <w:t xml:space="preserve"> na pracę rotacyjną. Z badań przeprowadzonych przez spółkę biurową Skanska wynika, że aż 32% pracowników biurowych </w:t>
      </w:r>
      <w:r w:rsidR="00245BA8" w:rsidRPr="193D80BA">
        <w:rPr>
          <w:rFonts w:ascii="Arial" w:hAnsi="Arial" w:cs="Arial"/>
          <w:sz w:val="22"/>
          <w:szCs w:val="22"/>
        </w:rPr>
        <w:t>(w Polsce, Czechach, na</w:t>
      </w:r>
      <w:r w:rsidR="004020EA" w:rsidRPr="193D80BA">
        <w:rPr>
          <w:rFonts w:ascii="Arial" w:hAnsi="Arial" w:cs="Arial"/>
          <w:sz w:val="22"/>
          <w:szCs w:val="22"/>
        </w:rPr>
        <w:t> </w:t>
      </w:r>
      <w:r w:rsidR="00245BA8" w:rsidRPr="193D80BA">
        <w:rPr>
          <w:rFonts w:ascii="Arial" w:hAnsi="Arial" w:cs="Arial"/>
          <w:sz w:val="22"/>
          <w:szCs w:val="22"/>
        </w:rPr>
        <w:t xml:space="preserve">Węgrzech i w Rumunii) </w:t>
      </w:r>
      <w:r w:rsidR="00EA6B3E" w:rsidRPr="193D80BA">
        <w:rPr>
          <w:rFonts w:ascii="Arial" w:hAnsi="Arial" w:cs="Arial"/>
          <w:sz w:val="22"/>
          <w:szCs w:val="22"/>
        </w:rPr>
        <w:t xml:space="preserve">pracuje obecnie w modelu </w:t>
      </w:r>
      <w:r w:rsidR="006E7147" w:rsidRPr="193D80BA">
        <w:rPr>
          <w:rFonts w:ascii="Arial" w:hAnsi="Arial" w:cs="Arial"/>
          <w:sz w:val="22"/>
          <w:szCs w:val="22"/>
        </w:rPr>
        <w:t>hybrydowym (łącząc pracę zdalną z pracą z biura).</w:t>
      </w:r>
      <w:r w:rsidR="00EA6B3E" w:rsidRPr="193D80BA">
        <w:rPr>
          <w:rFonts w:ascii="Arial" w:hAnsi="Arial" w:cs="Arial"/>
          <w:sz w:val="22"/>
          <w:szCs w:val="22"/>
        </w:rPr>
        <w:t xml:space="preserve"> </w:t>
      </w:r>
      <w:r w:rsidR="00245BA8" w:rsidRPr="193D80BA">
        <w:rPr>
          <w:rFonts w:ascii="Arial" w:hAnsi="Arial" w:cs="Arial"/>
          <w:sz w:val="22"/>
          <w:szCs w:val="22"/>
        </w:rPr>
        <w:t>Jednocześnie aż 2/3 wszystkich pracowników biurowych nadal uważa biuro za bezpieczne miejsce pracy.</w:t>
      </w:r>
    </w:p>
    <w:p w14:paraId="19C517FE" w14:textId="10D0D0C5" w:rsidR="00EA6B3E" w:rsidRPr="00D5347B" w:rsidRDefault="00245BA8" w:rsidP="006C055F">
      <w:pPr>
        <w:pStyle w:val="HTML-wstpniesformatowany"/>
        <w:rPr>
          <w:rFonts w:ascii="Arial" w:hAnsi="Arial" w:cs="Arial"/>
          <w:sz w:val="22"/>
          <w:szCs w:val="22"/>
        </w:rPr>
      </w:pPr>
      <w:r w:rsidRPr="00D5347B">
        <w:rPr>
          <w:rFonts w:ascii="Arial" w:hAnsi="Arial" w:cs="Arial"/>
          <w:sz w:val="22"/>
          <w:szCs w:val="22"/>
        </w:rPr>
        <w:t xml:space="preserve"> </w:t>
      </w:r>
    </w:p>
    <w:p w14:paraId="6B7D4679" w14:textId="5FC62E9A" w:rsidR="00EA6B3E" w:rsidRDefault="005C6DEE" w:rsidP="006C055F">
      <w:pPr>
        <w:pStyle w:val="HTML-wstpniesformatowany"/>
        <w:rPr>
          <w:rFonts w:ascii="Arial" w:hAnsi="Arial" w:cs="Arial"/>
          <w:b/>
          <w:bCs/>
          <w:sz w:val="22"/>
          <w:szCs w:val="22"/>
        </w:rPr>
      </w:pPr>
      <w:r w:rsidRPr="47652AD0">
        <w:rPr>
          <w:rFonts w:ascii="Arial" w:hAnsi="Arial" w:cs="Arial"/>
          <w:sz w:val="22"/>
          <w:szCs w:val="22"/>
        </w:rPr>
        <w:t xml:space="preserve">– </w:t>
      </w:r>
      <w:r w:rsidR="007A6F88" w:rsidRPr="193D80BA">
        <w:rPr>
          <w:rFonts w:ascii="Arial" w:hAnsi="Arial" w:cs="Arial"/>
          <w:i/>
          <w:iCs/>
          <w:sz w:val="22"/>
          <w:szCs w:val="22"/>
        </w:rPr>
        <w:t xml:space="preserve">Choć tempo dokonywanych zmian jest </w:t>
      </w:r>
      <w:r w:rsidR="312C2778" w:rsidRPr="193D80BA">
        <w:rPr>
          <w:rFonts w:ascii="Arial" w:hAnsi="Arial" w:cs="Arial"/>
          <w:i/>
          <w:iCs/>
          <w:sz w:val="22"/>
          <w:szCs w:val="22"/>
        </w:rPr>
        <w:t>szybsze</w:t>
      </w:r>
      <w:r w:rsidR="007A6F88" w:rsidRPr="193D80BA">
        <w:rPr>
          <w:rFonts w:ascii="Arial" w:hAnsi="Arial" w:cs="Arial"/>
          <w:i/>
          <w:iCs/>
          <w:sz w:val="22"/>
          <w:szCs w:val="22"/>
        </w:rPr>
        <w:t xml:space="preserve"> niż można było sobie wyobrazić, wzmożone zainteresowanie modelem </w:t>
      </w:r>
      <w:r w:rsidR="39323563" w:rsidRPr="193D80BA">
        <w:rPr>
          <w:rFonts w:ascii="Arial" w:hAnsi="Arial" w:cs="Arial"/>
          <w:i/>
          <w:iCs/>
          <w:sz w:val="22"/>
          <w:szCs w:val="22"/>
        </w:rPr>
        <w:t>elastycznego zarządzania miejscami pracy</w:t>
      </w:r>
      <w:r w:rsidR="007A6F88" w:rsidRPr="193D80BA">
        <w:rPr>
          <w:rFonts w:ascii="Arial" w:hAnsi="Arial" w:cs="Arial"/>
          <w:i/>
          <w:iCs/>
          <w:sz w:val="22"/>
          <w:szCs w:val="22"/>
        </w:rPr>
        <w:t xml:space="preserve"> nie jest dla nas niczym zaskakującym.</w:t>
      </w:r>
      <w:r w:rsidR="007A6F88" w:rsidRPr="47652AD0">
        <w:rPr>
          <w:rFonts w:ascii="Arial" w:hAnsi="Arial" w:cs="Arial"/>
          <w:sz w:val="22"/>
          <w:szCs w:val="22"/>
        </w:rPr>
        <w:t xml:space="preserve"> </w:t>
      </w:r>
      <w:r w:rsidR="00245BA8" w:rsidRPr="193D80BA">
        <w:rPr>
          <w:rFonts w:ascii="Arial" w:hAnsi="Arial" w:cs="Arial"/>
          <w:i/>
          <w:iCs/>
          <w:sz w:val="22"/>
          <w:szCs w:val="22"/>
        </w:rPr>
        <w:t>W Skanska i Business Link</w:t>
      </w:r>
      <w:r w:rsidR="007744F6" w:rsidRPr="193D80BA">
        <w:rPr>
          <w:rFonts w:ascii="Arial" w:hAnsi="Arial" w:cs="Arial"/>
          <w:i/>
          <w:iCs/>
          <w:sz w:val="22"/>
          <w:szCs w:val="22"/>
        </w:rPr>
        <w:t xml:space="preserve"> już</w:t>
      </w:r>
      <w:r w:rsidR="00245BA8" w:rsidRPr="193D80BA">
        <w:rPr>
          <w:rFonts w:ascii="Arial" w:hAnsi="Arial" w:cs="Arial"/>
          <w:i/>
          <w:iCs/>
          <w:sz w:val="22"/>
          <w:szCs w:val="22"/>
        </w:rPr>
        <w:t xml:space="preserve"> dawno dostrzegliśmy ogromny potencjał</w:t>
      </w:r>
      <w:r w:rsidR="001564D1" w:rsidRPr="193D80BA">
        <w:rPr>
          <w:rFonts w:ascii="Arial" w:hAnsi="Arial" w:cs="Arial"/>
          <w:i/>
          <w:iCs/>
          <w:sz w:val="22"/>
          <w:szCs w:val="22"/>
        </w:rPr>
        <w:t xml:space="preserve"> </w:t>
      </w:r>
      <w:r w:rsidR="0033117C" w:rsidRPr="193D80BA">
        <w:rPr>
          <w:rFonts w:ascii="Arial" w:hAnsi="Arial" w:cs="Arial"/>
          <w:i/>
          <w:iCs/>
          <w:sz w:val="22"/>
          <w:szCs w:val="22"/>
        </w:rPr>
        <w:t>synergii dewelopera i operatora flex</w:t>
      </w:r>
      <w:r w:rsidR="00463220" w:rsidRPr="193D80BA">
        <w:rPr>
          <w:rFonts w:ascii="Arial" w:hAnsi="Arial" w:cs="Arial"/>
          <w:i/>
          <w:iCs/>
          <w:sz w:val="22"/>
          <w:szCs w:val="22"/>
        </w:rPr>
        <w:t>. D</w:t>
      </w:r>
      <w:r w:rsidR="00EA6B3E" w:rsidRPr="193D80BA">
        <w:rPr>
          <w:rFonts w:ascii="Arial" w:hAnsi="Arial" w:cs="Arial"/>
          <w:i/>
          <w:iCs/>
          <w:sz w:val="22"/>
          <w:szCs w:val="22"/>
        </w:rPr>
        <w:t xml:space="preserve">latego </w:t>
      </w:r>
      <w:r w:rsidR="007744F6" w:rsidRPr="193D80BA">
        <w:rPr>
          <w:rFonts w:ascii="Arial" w:hAnsi="Arial" w:cs="Arial"/>
          <w:i/>
          <w:iCs/>
          <w:sz w:val="22"/>
          <w:szCs w:val="22"/>
        </w:rPr>
        <w:t>od</w:t>
      </w:r>
      <w:r w:rsidR="003A7C77" w:rsidRPr="193D80BA">
        <w:rPr>
          <w:rFonts w:ascii="Arial" w:hAnsi="Arial" w:cs="Arial"/>
          <w:i/>
          <w:iCs/>
          <w:sz w:val="22"/>
          <w:szCs w:val="22"/>
        </w:rPr>
        <w:t xml:space="preserve"> </w:t>
      </w:r>
      <w:r w:rsidR="00EA6B3E" w:rsidRPr="193D80BA">
        <w:rPr>
          <w:rFonts w:ascii="Arial" w:hAnsi="Arial" w:cs="Arial"/>
          <w:i/>
          <w:iCs/>
          <w:sz w:val="22"/>
          <w:szCs w:val="22"/>
        </w:rPr>
        <w:t xml:space="preserve">czterech lat oferujemy klientom korporacyjnym </w:t>
      </w:r>
      <w:r w:rsidR="0033117C" w:rsidRPr="193D80BA">
        <w:rPr>
          <w:rFonts w:ascii="Arial" w:hAnsi="Arial" w:cs="Arial"/>
          <w:i/>
          <w:iCs/>
          <w:sz w:val="22"/>
          <w:szCs w:val="22"/>
        </w:rPr>
        <w:t>dostos</w:t>
      </w:r>
      <w:r w:rsidR="00463220" w:rsidRPr="193D80BA">
        <w:rPr>
          <w:rFonts w:ascii="Arial" w:hAnsi="Arial" w:cs="Arial"/>
          <w:i/>
          <w:iCs/>
          <w:sz w:val="22"/>
          <w:szCs w:val="22"/>
        </w:rPr>
        <w:t>o</w:t>
      </w:r>
      <w:r w:rsidR="0033117C" w:rsidRPr="193D80BA">
        <w:rPr>
          <w:rFonts w:ascii="Arial" w:hAnsi="Arial" w:cs="Arial"/>
          <w:i/>
          <w:iCs/>
          <w:sz w:val="22"/>
          <w:szCs w:val="22"/>
        </w:rPr>
        <w:t xml:space="preserve">wane do ich sytuacji biznesowej </w:t>
      </w:r>
      <w:r w:rsidR="00C01316" w:rsidRPr="193D80BA">
        <w:rPr>
          <w:rFonts w:ascii="Arial" w:hAnsi="Arial" w:cs="Arial"/>
          <w:i/>
          <w:iCs/>
          <w:sz w:val="22"/>
          <w:szCs w:val="22"/>
        </w:rPr>
        <w:t>i etapu ro</w:t>
      </w:r>
      <w:r w:rsidR="0006206D" w:rsidRPr="193D80BA">
        <w:rPr>
          <w:rFonts w:ascii="Arial" w:hAnsi="Arial" w:cs="Arial"/>
          <w:i/>
          <w:iCs/>
          <w:sz w:val="22"/>
          <w:szCs w:val="22"/>
        </w:rPr>
        <w:t>z</w:t>
      </w:r>
      <w:r w:rsidR="00C01316" w:rsidRPr="193D80BA">
        <w:rPr>
          <w:rFonts w:ascii="Arial" w:hAnsi="Arial" w:cs="Arial"/>
          <w:i/>
          <w:iCs/>
          <w:sz w:val="22"/>
          <w:szCs w:val="22"/>
        </w:rPr>
        <w:t>woju firmy modele łączące biu</w:t>
      </w:r>
      <w:r w:rsidR="00463220" w:rsidRPr="193D80BA">
        <w:rPr>
          <w:rFonts w:ascii="Arial" w:hAnsi="Arial" w:cs="Arial"/>
          <w:i/>
          <w:iCs/>
          <w:sz w:val="22"/>
          <w:szCs w:val="22"/>
        </w:rPr>
        <w:t>r</w:t>
      </w:r>
      <w:r w:rsidR="00C01316" w:rsidRPr="193D80BA">
        <w:rPr>
          <w:rFonts w:ascii="Arial" w:hAnsi="Arial" w:cs="Arial"/>
          <w:i/>
          <w:iCs/>
          <w:sz w:val="22"/>
          <w:szCs w:val="22"/>
        </w:rPr>
        <w:t>o tradycyjne i biuro serwisowane. Na pot</w:t>
      </w:r>
      <w:r w:rsidR="00A72AAF" w:rsidRPr="193D80BA">
        <w:rPr>
          <w:rFonts w:ascii="Arial" w:hAnsi="Arial" w:cs="Arial"/>
          <w:i/>
          <w:iCs/>
          <w:sz w:val="22"/>
          <w:szCs w:val="22"/>
        </w:rPr>
        <w:t>rz</w:t>
      </w:r>
      <w:r w:rsidR="00C01316" w:rsidRPr="193D80BA">
        <w:rPr>
          <w:rFonts w:ascii="Arial" w:hAnsi="Arial" w:cs="Arial"/>
          <w:i/>
          <w:iCs/>
          <w:sz w:val="22"/>
          <w:szCs w:val="22"/>
        </w:rPr>
        <w:t xml:space="preserve">eby vademecum </w:t>
      </w:r>
      <w:r w:rsidR="00A72AAF" w:rsidRPr="193D80BA">
        <w:rPr>
          <w:rFonts w:ascii="Arial" w:hAnsi="Arial" w:cs="Arial"/>
          <w:i/>
          <w:iCs/>
          <w:sz w:val="22"/>
          <w:szCs w:val="22"/>
        </w:rPr>
        <w:t xml:space="preserve">wyodrębniliśmy 4 </w:t>
      </w:r>
      <w:r w:rsidR="00463220" w:rsidRPr="193D80BA">
        <w:rPr>
          <w:rFonts w:ascii="Arial" w:hAnsi="Arial" w:cs="Arial"/>
          <w:i/>
          <w:iCs/>
          <w:sz w:val="22"/>
          <w:szCs w:val="22"/>
        </w:rPr>
        <w:t xml:space="preserve">modele: </w:t>
      </w:r>
      <w:r w:rsidR="00A72AAF" w:rsidRPr="193D80BA">
        <w:rPr>
          <w:rFonts w:ascii="Arial" w:hAnsi="Arial" w:cs="Arial"/>
          <w:i/>
          <w:iCs/>
          <w:sz w:val="22"/>
          <w:szCs w:val="22"/>
        </w:rPr>
        <w:t>core</w:t>
      </w:r>
      <w:r w:rsidR="001D29D5" w:rsidRPr="193D80BA">
        <w:rPr>
          <w:rFonts w:ascii="Arial" w:hAnsi="Arial" w:cs="Arial"/>
          <w:i/>
          <w:iCs/>
          <w:sz w:val="22"/>
          <w:szCs w:val="22"/>
        </w:rPr>
        <w:t>&amp;</w:t>
      </w:r>
      <w:r w:rsidR="00A72AAF" w:rsidRPr="193D80BA">
        <w:rPr>
          <w:rFonts w:ascii="Arial" w:hAnsi="Arial" w:cs="Arial"/>
          <w:i/>
          <w:iCs/>
          <w:sz w:val="22"/>
          <w:szCs w:val="22"/>
        </w:rPr>
        <w:t>flex</w:t>
      </w:r>
      <w:r w:rsidR="00463220" w:rsidRPr="193D80BA">
        <w:rPr>
          <w:rFonts w:ascii="Arial" w:hAnsi="Arial" w:cs="Arial"/>
          <w:i/>
          <w:iCs/>
          <w:sz w:val="22"/>
          <w:szCs w:val="22"/>
        </w:rPr>
        <w:t>,</w:t>
      </w:r>
      <w:r w:rsidR="00FA17F8" w:rsidRPr="193D80BA">
        <w:rPr>
          <w:rFonts w:ascii="Arial" w:hAnsi="Arial" w:cs="Arial"/>
          <w:i/>
          <w:iCs/>
          <w:sz w:val="22"/>
          <w:szCs w:val="22"/>
        </w:rPr>
        <w:t xml:space="preserve"> satellites</w:t>
      </w:r>
      <w:r w:rsidR="00856930" w:rsidRPr="193D80BA">
        <w:rPr>
          <w:rFonts w:ascii="Arial" w:hAnsi="Arial" w:cs="Arial"/>
          <w:i/>
          <w:iCs/>
          <w:sz w:val="22"/>
          <w:szCs w:val="22"/>
        </w:rPr>
        <w:t xml:space="preserve"> (hub&amp;spoke)</w:t>
      </w:r>
      <w:r w:rsidR="00FA17F8" w:rsidRPr="193D80BA">
        <w:rPr>
          <w:rFonts w:ascii="Arial" w:hAnsi="Arial" w:cs="Arial"/>
          <w:i/>
          <w:iCs/>
          <w:sz w:val="22"/>
          <w:szCs w:val="22"/>
        </w:rPr>
        <w:t xml:space="preserve">, growth i swing. </w:t>
      </w:r>
      <w:r w:rsidR="00A72AAF" w:rsidRPr="193D80BA">
        <w:rPr>
          <w:rFonts w:ascii="Arial" w:hAnsi="Arial" w:cs="Arial"/>
          <w:i/>
          <w:iCs/>
          <w:sz w:val="22"/>
          <w:szCs w:val="22"/>
        </w:rPr>
        <w:t>Ich wspólną cechą jest el</w:t>
      </w:r>
      <w:r w:rsidR="00463220" w:rsidRPr="193D80BA">
        <w:rPr>
          <w:rFonts w:ascii="Arial" w:hAnsi="Arial" w:cs="Arial"/>
          <w:i/>
          <w:iCs/>
          <w:sz w:val="22"/>
          <w:szCs w:val="22"/>
        </w:rPr>
        <w:t>a</w:t>
      </w:r>
      <w:r w:rsidR="00A72AAF" w:rsidRPr="193D80BA">
        <w:rPr>
          <w:rFonts w:ascii="Arial" w:hAnsi="Arial" w:cs="Arial"/>
          <w:i/>
          <w:iCs/>
          <w:sz w:val="22"/>
          <w:szCs w:val="22"/>
        </w:rPr>
        <w:t>styczność, dzi</w:t>
      </w:r>
      <w:r w:rsidR="00856930" w:rsidRPr="193D80BA">
        <w:rPr>
          <w:rFonts w:ascii="Arial" w:hAnsi="Arial" w:cs="Arial"/>
          <w:i/>
          <w:iCs/>
          <w:sz w:val="22"/>
          <w:szCs w:val="22"/>
        </w:rPr>
        <w:t>ę</w:t>
      </w:r>
      <w:r w:rsidR="00A72AAF" w:rsidRPr="193D80BA">
        <w:rPr>
          <w:rFonts w:ascii="Arial" w:hAnsi="Arial" w:cs="Arial"/>
          <w:i/>
          <w:iCs/>
          <w:sz w:val="22"/>
          <w:szCs w:val="22"/>
        </w:rPr>
        <w:t xml:space="preserve">ki </w:t>
      </w:r>
      <w:r w:rsidR="00856930" w:rsidRPr="193D80BA">
        <w:rPr>
          <w:rFonts w:ascii="Arial" w:hAnsi="Arial" w:cs="Arial"/>
          <w:i/>
          <w:iCs/>
          <w:sz w:val="22"/>
          <w:szCs w:val="22"/>
        </w:rPr>
        <w:t>której</w:t>
      </w:r>
      <w:r w:rsidR="00A72AAF" w:rsidRPr="193D80BA">
        <w:rPr>
          <w:rFonts w:ascii="Arial" w:hAnsi="Arial" w:cs="Arial"/>
          <w:i/>
          <w:iCs/>
          <w:sz w:val="22"/>
          <w:szCs w:val="22"/>
        </w:rPr>
        <w:t xml:space="preserve"> klient </w:t>
      </w:r>
      <w:r w:rsidR="00FA17F8" w:rsidRPr="193D80BA">
        <w:rPr>
          <w:rFonts w:ascii="Arial" w:hAnsi="Arial" w:cs="Arial"/>
          <w:i/>
          <w:iCs/>
          <w:sz w:val="22"/>
          <w:szCs w:val="22"/>
        </w:rPr>
        <w:t xml:space="preserve">uzyskuje możliwość szybkiej modyfikacji </w:t>
      </w:r>
      <w:r w:rsidR="00285D03" w:rsidRPr="193D80BA">
        <w:rPr>
          <w:rFonts w:ascii="Arial" w:hAnsi="Arial" w:cs="Arial"/>
          <w:i/>
          <w:iCs/>
          <w:sz w:val="22"/>
          <w:szCs w:val="22"/>
        </w:rPr>
        <w:t>liczby użytkowników lub wielkości przestrzeni</w:t>
      </w:r>
      <w:r w:rsidR="00F60E70" w:rsidRPr="193D80BA">
        <w:rPr>
          <w:rFonts w:ascii="Arial" w:hAnsi="Arial" w:cs="Arial"/>
          <w:i/>
          <w:iCs/>
          <w:sz w:val="22"/>
          <w:szCs w:val="22"/>
        </w:rPr>
        <w:t xml:space="preserve"> </w:t>
      </w:r>
      <w:r w:rsidR="00FA17F8" w:rsidRPr="47652AD0">
        <w:rPr>
          <w:rFonts w:ascii="Arial" w:hAnsi="Arial" w:cs="Arial"/>
          <w:sz w:val="22"/>
          <w:szCs w:val="22"/>
        </w:rPr>
        <w:t xml:space="preserve">– </w:t>
      </w:r>
      <w:r w:rsidR="00FA17F8" w:rsidRPr="47652AD0">
        <w:rPr>
          <w:rFonts w:ascii="Arial" w:hAnsi="Arial" w:cs="Arial"/>
          <w:b/>
          <w:bCs/>
          <w:sz w:val="22"/>
          <w:szCs w:val="22"/>
        </w:rPr>
        <w:t>wskazuje Maciej K. Król</w:t>
      </w:r>
      <w:r w:rsidRPr="47652AD0">
        <w:rPr>
          <w:rFonts w:ascii="Arial" w:hAnsi="Arial" w:cs="Arial"/>
          <w:b/>
          <w:bCs/>
          <w:sz w:val="22"/>
          <w:szCs w:val="22"/>
        </w:rPr>
        <w:t>.</w:t>
      </w:r>
    </w:p>
    <w:p w14:paraId="2B58FD16" w14:textId="77777777" w:rsidR="00E83822" w:rsidRDefault="00E83822" w:rsidP="006C055F">
      <w:pPr>
        <w:pStyle w:val="HTML-wstpniesformatowany"/>
        <w:rPr>
          <w:rFonts w:ascii="Arial" w:hAnsi="Arial" w:cs="Arial"/>
          <w:b/>
          <w:bCs/>
          <w:sz w:val="22"/>
          <w:szCs w:val="22"/>
        </w:rPr>
      </w:pPr>
    </w:p>
    <w:p w14:paraId="52D6E292" w14:textId="199316D0" w:rsidR="00E83822" w:rsidRPr="00D5347B" w:rsidRDefault="00E83822" w:rsidP="193D80BA">
      <w:pPr>
        <w:pStyle w:val="HTML-wstpniesformatowany"/>
        <w:rPr>
          <w:rFonts w:ascii="Arial" w:hAnsi="Arial" w:cs="Arial"/>
          <w:i/>
          <w:iCs/>
          <w:sz w:val="22"/>
          <w:szCs w:val="22"/>
        </w:rPr>
      </w:pPr>
      <w:r w:rsidRPr="193D80BA">
        <w:rPr>
          <w:rFonts w:ascii="Arial" w:hAnsi="Arial" w:cs="Arial"/>
          <w:b/>
          <w:bCs/>
          <w:sz w:val="22"/>
          <w:szCs w:val="22"/>
        </w:rPr>
        <w:t>Biura typu flex odpowiednie dla rozrastających się firm</w:t>
      </w:r>
    </w:p>
    <w:p w14:paraId="52161CB3" w14:textId="4BB1675C" w:rsidR="00183838" w:rsidRPr="00D5347B" w:rsidRDefault="00183838" w:rsidP="006C05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sz w:val="22"/>
          <w:szCs w:val="22"/>
        </w:rPr>
      </w:pPr>
    </w:p>
    <w:p w14:paraId="5C81D35F" w14:textId="2460565C" w:rsidR="00ED42F7" w:rsidRDefault="001564D1" w:rsidP="006C055F">
      <w:pPr>
        <w:pStyle w:val="HTML-wstpniesformatowany"/>
        <w:rPr>
          <w:rFonts w:ascii="Arial" w:hAnsi="Arial" w:cs="Arial"/>
          <w:b/>
          <w:bCs/>
          <w:sz w:val="22"/>
          <w:szCs w:val="22"/>
        </w:rPr>
      </w:pPr>
      <w:r w:rsidRPr="193D80BA">
        <w:rPr>
          <w:rFonts w:ascii="Arial" w:hAnsi="Arial" w:cs="Arial"/>
          <w:sz w:val="22"/>
          <w:szCs w:val="22"/>
        </w:rPr>
        <w:t>P</w:t>
      </w:r>
      <w:r w:rsidR="00F60E70" w:rsidRPr="193D80BA">
        <w:rPr>
          <w:rFonts w:ascii="Arial" w:hAnsi="Arial" w:cs="Arial"/>
          <w:sz w:val="22"/>
          <w:szCs w:val="22"/>
        </w:rPr>
        <w:t xml:space="preserve">rzewagę </w:t>
      </w:r>
      <w:r w:rsidR="397C1AB1" w:rsidRPr="193D80BA">
        <w:rPr>
          <w:rFonts w:ascii="Arial" w:hAnsi="Arial" w:cs="Arial"/>
          <w:sz w:val="22"/>
          <w:szCs w:val="22"/>
        </w:rPr>
        <w:t>elastycznego zarządzania miejscami pracy</w:t>
      </w:r>
      <w:r w:rsidRPr="193D80BA">
        <w:rPr>
          <w:rFonts w:ascii="Arial" w:hAnsi="Arial" w:cs="Arial"/>
          <w:sz w:val="22"/>
          <w:szCs w:val="22"/>
        </w:rPr>
        <w:t xml:space="preserve"> i zalety konstruowania krótkich, elastycznych um</w:t>
      </w:r>
      <w:r w:rsidR="00E21B71" w:rsidRPr="193D80BA">
        <w:rPr>
          <w:rFonts w:ascii="Arial" w:hAnsi="Arial" w:cs="Arial"/>
          <w:sz w:val="22"/>
          <w:szCs w:val="22"/>
        </w:rPr>
        <w:t>ó</w:t>
      </w:r>
      <w:r w:rsidRPr="193D80BA">
        <w:rPr>
          <w:rFonts w:ascii="Arial" w:hAnsi="Arial" w:cs="Arial"/>
          <w:sz w:val="22"/>
          <w:szCs w:val="22"/>
        </w:rPr>
        <w:t>w</w:t>
      </w:r>
      <w:r w:rsidR="00F60E70" w:rsidRPr="193D80BA">
        <w:rPr>
          <w:rFonts w:ascii="Arial" w:hAnsi="Arial" w:cs="Arial"/>
          <w:sz w:val="22"/>
          <w:szCs w:val="22"/>
        </w:rPr>
        <w:t xml:space="preserve"> można zaobserwować </w:t>
      </w:r>
      <w:r w:rsidRPr="193D80BA">
        <w:rPr>
          <w:rFonts w:ascii="Arial" w:hAnsi="Arial" w:cs="Arial"/>
          <w:sz w:val="22"/>
          <w:szCs w:val="22"/>
        </w:rPr>
        <w:t>m.in.</w:t>
      </w:r>
      <w:r w:rsidR="00ED42F7" w:rsidRPr="193D80BA">
        <w:rPr>
          <w:rFonts w:ascii="Arial" w:hAnsi="Arial" w:cs="Arial"/>
          <w:sz w:val="22"/>
          <w:szCs w:val="22"/>
        </w:rPr>
        <w:t xml:space="preserve"> w przypadku bardzo </w:t>
      </w:r>
      <w:r w:rsidR="00ED42F7" w:rsidRPr="193D80BA">
        <w:rPr>
          <w:rFonts w:ascii="Arial" w:hAnsi="Arial" w:cs="Arial"/>
          <w:sz w:val="22"/>
          <w:szCs w:val="22"/>
        </w:rPr>
        <w:lastRenderedPageBreak/>
        <w:t>szybkiego wzrostu</w:t>
      </w:r>
      <w:r w:rsidR="00E21B71" w:rsidRPr="193D80BA">
        <w:rPr>
          <w:rFonts w:ascii="Arial" w:hAnsi="Arial" w:cs="Arial"/>
          <w:sz w:val="22"/>
          <w:szCs w:val="22"/>
        </w:rPr>
        <w:t xml:space="preserve"> </w:t>
      </w:r>
      <w:r w:rsidR="00ED42F7" w:rsidRPr="193D80BA">
        <w:rPr>
          <w:rFonts w:ascii="Arial" w:hAnsi="Arial" w:cs="Arial"/>
          <w:sz w:val="22"/>
          <w:szCs w:val="22"/>
        </w:rPr>
        <w:t>przedsiębiorstwa, gdy zapotrzebowanie</w:t>
      </w:r>
      <w:r w:rsidRPr="193D80BA">
        <w:rPr>
          <w:rFonts w:ascii="Arial" w:hAnsi="Arial" w:cs="Arial"/>
          <w:sz w:val="22"/>
          <w:szCs w:val="22"/>
        </w:rPr>
        <w:t xml:space="preserve"> najemcy potrafi zmieni</w:t>
      </w:r>
      <w:r w:rsidR="00856930" w:rsidRPr="193D80BA">
        <w:rPr>
          <w:rFonts w:ascii="Arial" w:hAnsi="Arial" w:cs="Arial"/>
          <w:sz w:val="22"/>
          <w:szCs w:val="22"/>
        </w:rPr>
        <w:t>a</w:t>
      </w:r>
      <w:r w:rsidRPr="193D80BA">
        <w:rPr>
          <w:rFonts w:ascii="Arial" w:hAnsi="Arial" w:cs="Arial"/>
          <w:sz w:val="22"/>
          <w:szCs w:val="22"/>
        </w:rPr>
        <w:t>ć</w:t>
      </w:r>
      <w:r w:rsidR="00ED42F7" w:rsidRPr="193D80BA">
        <w:rPr>
          <w:rFonts w:ascii="Arial" w:hAnsi="Arial" w:cs="Arial"/>
          <w:sz w:val="22"/>
          <w:szCs w:val="22"/>
        </w:rPr>
        <w:t xml:space="preserve"> się praktycznie z miesiąca na miesiąc.</w:t>
      </w:r>
      <w:r w:rsidRPr="193D80BA">
        <w:rPr>
          <w:rFonts w:ascii="Arial" w:hAnsi="Arial" w:cs="Arial"/>
          <w:sz w:val="22"/>
          <w:szCs w:val="22"/>
        </w:rPr>
        <w:t xml:space="preserve"> Najlepiej wyrażają to twarde liczby.</w:t>
      </w:r>
      <w:r w:rsidR="00F60E70" w:rsidRPr="193D80BA">
        <w:rPr>
          <w:rFonts w:ascii="Arial" w:hAnsi="Arial" w:cs="Arial"/>
          <w:i/>
          <w:iCs/>
          <w:sz w:val="22"/>
          <w:szCs w:val="22"/>
        </w:rPr>
        <w:t xml:space="preserve"> </w:t>
      </w:r>
      <w:r w:rsidR="003A7C77" w:rsidRPr="193D80BA">
        <w:rPr>
          <w:rFonts w:ascii="Arial" w:hAnsi="Arial" w:cs="Arial"/>
          <w:sz w:val="22"/>
          <w:szCs w:val="22"/>
        </w:rPr>
        <w:t xml:space="preserve">W krakowskim </w:t>
      </w:r>
      <w:r w:rsidR="00856930" w:rsidRPr="193D80BA">
        <w:rPr>
          <w:rFonts w:ascii="Arial" w:hAnsi="Arial" w:cs="Arial"/>
          <w:sz w:val="22"/>
          <w:szCs w:val="22"/>
        </w:rPr>
        <w:t xml:space="preserve">kompleksie </w:t>
      </w:r>
      <w:r w:rsidR="003A7C77" w:rsidRPr="193D80BA">
        <w:rPr>
          <w:rFonts w:ascii="Arial" w:hAnsi="Arial" w:cs="Arial"/>
          <w:sz w:val="22"/>
          <w:szCs w:val="22"/>
        </w:rPr>
        <w:t>High5ive</w:t>
      </w:r>
      <w:r w:rsidR="00856930" w:rsidRPr="193D80BA">
        <w:rPr>
          <w:rFonts w:ascii="Arial" w:hAnsi="Arial" w:cs="Arial"/>
          <w:sz w:val="22"/>
          <w:szCs w:val="22"/>
        </w:rPr>
        <w:t>,</w:t>
      </w:r>
      <w:r w:rsidR="003A7C77" w:rsidRPr="193D80BA">
        <w:rPr>
          <w:rFonts w:ascii="Arial" w:hAnsi="Arial" w:cs="Arial"/>
          <w:sz w:val="22"/>
          <w:szCs w:val="22"/>
        </w:rPr>
        <w:t xml:space="preserve"> jeden z klientów z sektora finansowego w czasie oczekiwania na przeniesienie do głównej powierzchni, dwukrotnie rozbudował liczbę </w:t>
      </w:r>
      <w:r w:rsidR="00F60E70" w:rsidRPr="193D80BA">
        <w:rPr>
          <w:rFonts w:ascii="Arial" w:hAnsi="Arial" w:cs="Arial"/>
          <w:sz w:val="22"/>
          <w:szCs w:val="22"/>
        </w:rPr>
        <w:t>stanowisk</w:t>
      </w:r>
      <w:r w:rsidR="003A7C77" w:rsidRPr="193D80BA">
        <w:rPr>
          <w:rFonts w:ascii="Arial" w:hAnsi="Arial" w:cs="Arial"/>
          <w:sz w:val="22"/>
          <w:szCs w:val="22"/>
        </w:rPr>
        <w:t xml:space="preserve">, korzystając przy tym z </w:t>
      </w:r>
      <w:r w:rsidR="003D4F5C" w:rsidRPr="193D80BA">
        <w:rPr>
          <w:rFonts w:ascii="Arial" w:hAnsi="Arial" w:cs="Arial"/>
          <w:sz w:val="22"/>
          <w:szCs w:val="22"/>
        </w:rPr>
        <w:t xml:space="preserve">modelu </w:t>
      </w:r>
      <w:r w:rsidR="003A7C77" w:rsidRPr="193D80BA">
        <w:rPr>
          <w:rFonts w:ascii="Arial" w:hAnsi="Arial" w:cs="Arial"/>
          <w:sz w:val="22"/>
          <w:szCs w:val="22"/>
        </w:rPr>
        <w:t xml:space="preserve">swing w Business Link High5ive. Wzrost zapotrzebowania nastąpił bardzo gwałtownie, jednak elastyczna umowa pozwoliła błyskawicznie dostosować produkt </w:t>
      </w:r>
      <w:r w:rsidR="00856930" w:rsidRPr="193D80BA">
        <w:rPr>
          <w:rFonts w:ascii="Arial" w:hAnsi="Arial" w:cs="Arial"/>
          <w:sz w:val="22"/>
          <w:szCs w:val="22"/>
        </w:rPr>
        <w:t>d</w:t>
      </w:r>
      <w:r w:rsidR="003A7C77" w:rsidRPr="193D80BA">
        <w:rPr>
          <w:rFonts w:ascii="Arial" w:hAnsi="Arial" w:cs="Arial"/>
          <w:sz w:val="22"/>
          <w:szCs w:val="22"/>
        </w:rPr>
        <w:t xml:space="preserve">o aktualnych oczekiwań najemcy. </w:t>
      </w:r>
      <w:r w:rsidRPr="193D80BA">
        <w:rPr>
          <w:rFonts w:ascii="Arial" w:hAnsi="Arial" w:cs="Arial"/>
          <w:sz w:val="22"/>
          <w:szCs w:val="22"/>
        </w:rPr>
        <w:t>Z kolei i</w:t>
      </w:r>
      <w:r w:rsidR="003A7C77" w:rsidRPr="193D80BA">
        <w:rPr>
          <w:rFonts w:ascii="Arial" w:hAnsi="Arial" w:cs="Arial"/>
          <w:sz w:val="22"/>
          <w:szCs w:val="22"/>
        </w:rPr>
        <w:t>nn</w:t>
      </w:r>
      <w:r w:rsidR="00856930" w:rsidRPr="193D80BA">
        <w:rPr>
          <w:rFonts w:ascii="Arial" w:hAnsi="Arial" w:cs="Arial"/>
          <w:sz w:val="22"/>
          <w:szCs w:val="22"/>
        </w:rPr>
        <w:t>a</w:t>
      </w:r>
      <w:r w:rsidR="003A7C77" w:rsidRPr="193D80BA">
        <w:rPr>
          <w:rFonts w:ascii="Arial" w:hAnsi="Arial" w:cs="Arial"/>
          <w:sz w:val="22"/>
          <w:szCs w:val="22"/>
        </w:rPr>
        <w:t xml:space="preserve"> </w:t>
      </w:r>
      <w:r w:rsidR="00856930" w:rsidRPr="193D80BA">
        <w:rPr>
          <w:rFonts w:ascii="Arial" w:hAnsi="Arial" w:cs="Arial"/>
          <w:sz w:val="22"/>
          <w:szCs w:val="22"/>
        </w:rPr>
        <w:t>firma</w:t>
      </w:r>
      <w:r w:rsidR="003A7C77" w:rsidRPr="193D80BA">
        <w:rPr>
          <w:rFonts w:ascii="Arial" w:hAnsi="Arial" w:cs="Arial"/>
          <w:sz w:val="22"/>
          <w:szCs w:val="22"/>
        </w:rPr>
        <w:t>,</w:t>
      </w:r>
      <w:r w:rsidR="00F60E70" w:rsidRPr="193D80BA">
        <w:rPr>
          <w:rFonts w:ascii="Arial" w:hAnsi="Arial" w:cs="Arial"/>
          <w:sz w:val="22"/>
          <w:szCs w:val="22"/>
        </w:rPr>
        <w:t xml:space="preserve"> korzystając</w:t>
      </w:r>
      <w:r w:rsidR="00856930" w:rsidRPr="193D80BA">
        <w:rPr>
          <w:rFonts w:ascii="Arial" w:hAnsi="Arial" w:cs="Arial"/>
          <w:sz w:val="22"/>
          <w:szCs w:val="22"/>
        </w:rPr>
        <w:t>a</w:t>
      </w:r>
      <w:r w:rsidR="00F60E70" w:rsidRPr="193D80BA">
        <w:rPr>
          <w:rFonts w:ascii="Arial" w:hAnsi="Arial" w:cs="Arial"/>
          <w:sz w:val="22"/>
          <w:szCs w:val="22"/>
        </w:rPr>
        <w:t xml:space="preserve"> z przestrzeni</w:t>
      </w:r>
      <w:r w:rsidR="0083622E" w:rsidRPr="193D80BA">
        <w:rPr>
          <w:rFonts w:ascii="Arial" w:hAnsi="Arial" w:cs="Arial"/>
          <w:sz w:val="22"/>
          <w:szCs w:val="22"/>
        </w:rPr>
        <w:t xml:space="preserve"> poznańskiego</w:t>
      </w:r>
      <w:r w:rsidR="00F60E70" w:rsidRPr="193D80BA">
        <w:rPr>
          <w:rFonts w:ascii="Arial" w:hAnsi="Arial" w:cs="Arial"/>
          <w:sz w:val="22"/>
          <w:szCs w:val="22"/>
        </w:rPr>
        <w:t xml:space="preserve"> Business Link Maraton</w:t>
      </w:r>
      <w:r w:rsidR="38BAA178" w:rsidRPr="193D80BA">
        <w:rPr>
          <w:rFonts w:ascii="Arial" w:hAnsi="Arial" w:cs="Arial"/>
          <w:sz w:val="22"/>
          <w:szCs w:val="22"/>
        </w:rPr>
        <w:t>,</w:t>
      </w:r>
      <w:r w:rsidR="00F60E70" w:rsidRPr="193D80BA">
        <w:rPr>
          <w:rFonts w:ascii="Arial" w:hAnsi="Arial" w:cs="Arial"/>
          <w:sz w:val="22"/>
          <w:szCs w:val="22"/>
        </w:rPr>
        <w:t xml:space="preserve"> podczas </w:t>
      </w:r>
      <w:r w:rsidR="006E7147" w:rsidRPr="193D80BA">
        <w:rPr>
          <w:rFonts w:ascii="Arial" w:hAnsi="Arial" w:cs="Arial"/>
          <w:sz w:val="22"/>
          <w:szCs w:val="22"/>
        </w:rPr>
        <w:t>rozwoju</w:t>
      </w:r>
      <w:r w:rsidR="00F60E70" w:rsidRPr="193D80BA">
        <w:rPr>
          <w:rFonts w:ascii="Arial" w:hAnsi="Arial" w:cs="Arial"/>
          <w:sz w:val="22"/>
          <w:szCs w:val="22"/>
        </w:rPr>
        <w:t xml:space="preserve"> biznesu w regionie</w:t>
      </w:r>
      <w:r w:rsidR="003A7C77" w:rsidRPr="193D80BA">
        <w:rPr>
          <w:rFonts w:ascii="Arial" w:hAnsi="Arial" w:cs="Arial"/>
          <w:sz w:val="22"/>
          <w:szCs w:val="22"/>
        </w:rPr>
        <w:t xml:space="preserve"> odnotował</w:t>
      </w:r>
      <w:r w:rsidR="00856930" w:rsidRPr="193D80BA">
        <w:rPr>
          <w:rFonts w:ascii="Arial" w:hAnsi="Arial" w:cs="Arial"/>
          <w:sz w:val="22"/>
          <w:szCs w:val="22"/>
        </w:rPr>
        <w:t>a</w:t>
      </w:r>
      <w:r w:rsidR="003A7C77" w:rsidRPr="193D80BA">
        <w:rPr>
          <w:rFonts w:ascii="Arial" w:hAnsi="Arial" w:cs="Arial"/>
          <w:sz w:val="22"/>
          <w:szCs w:val="22"/>
        </w:rPr>
        <w:t xml:space="preserve"> około 10-krotny wzrost </w:t>
      </w:r>
      <w:r w:rsidR="00F60E70" w:rsidRPr="193D80BA">
        <w:rPr>
          <w:rFonts w:ascii="Arial" w:hAnsi="Arial" w:cs="Arial"/>
          <w:sz w:val="22"/>
          <w:szCs w:val="22"/>
        </w:rPr>
        <w:t>liczby stanowisk</w:t>
      </w:r>
      <w:r w:rsidR="00F60E70" w:rsidRPr="193D80BA">
        <w:rPr>
          <w:rFonts w:ascii="Arial" w:hAnsi="Arial" w:cs="Arial"/>
          <w:i/>
          <w:iCs/>
          <w:sz w:val="22"/>
          <w:szCs w:val="22"/>
        </w:rPr>
        <w:t>.</w:t>
      </w:r>
      <w:r w:rsidR="0083622E" w:rsidRPr="193D80BA">
        <w:rPr>
          <w:rFonts w:ascii="Arial" w:hAnsi="Arial" w:cs="Arial"/>
          <w:i/>
          <w:iCs/>
          <w:sz w:val="22"/>
          <w:szCs w:val="22"/>
        </w:rPr>
        <w:t xml:space="preserve"> </w:t>
      </w:r>
      <w:r w:rsidR="0083622E" w:rsidRPr="193D80BA">
        <w:rPr>
          <w:rFonts w:ascii="Arial" w:hAnsi="Arial" w:cs="Arial"/>
          <w:sz w:val="22"/>
          <w:szCs w:val="22"/>
        </w:rPr>
        <w:t>Pomimo ogromnego tempa rozwoju</w:t>
      </w:r>
      <w:r w:rsidR="00856930" w:rsidRPr="193D80BA">
        <w:rPr>
          <w:rFonts w:ascii="Arial" w:hAnsi="Arial" w:cs="Arial"/>
          <w:sz w:val="22"/>
          <w:szCs w:val="22"/>
        </w:rPr>
        <w:t>,</w:t>
      </w:r>
      <w:r w:rsidR="0083622E" w:rsidRPr="193D80BA">
        <w:rPr>
          <w:rFonts w:ascii="Arial" w:hAnsi="Arial" w:cs="Arial"/>
          <w:sz w:val="22"/>
          <w:szCs w:val="22"/>
        </w:rPr>
        <w:t xml:space="preserve"> elastyczna przestrzeń umożliwiła </w:t>
      </w:r>
      <w:r w:rsidR="00856930" w:rsidRPr="193D80BA">
        <w:rPr>
          <w:rFonts w:ascii="Arial" w:hAnsi="Arial" w:cs="Arial"/>
          <w:sz w:val="22"/>
          <w:szCs w:val="22"/>
        </w:rPr>
        <w:t>jej</w:t>
      </w:r>
      <w:r w:rsidR="0083622E" w:rsidRPr="193D80BA">
        <w:rPr>
          <w:rFonts w:ascii="Arial" w:hAnsi="Arial" w:cs="Arial"/>
          <w:sz w:val="22"/>
          <w:szCs w:val="22"/>
        </w:rPr>
        <w:t xml:space="preserve"> rozwój w ramach jednego obiektu. </w:t>
      </w:r>
      <w:r w:rsidRPr="193D80BA">
        <w:rPr>
          <w:rFonts w:ascii="Arial" w:hAnsi="Arial" w:cs="Arial"/>
          <w:i/>
          <w:iCs/>
          <w:sz w:val="22"/>
          <w:szCs w:val="22"/>
        </w:rPr>
        <w:t xml:space="preserve">– </w:t>
      </w:r>
      <w:r w:rsidR="0083622E" w:rsidRPr="193D80BA">
        <w:rPr>
          <w:rFonts w:ascii="Arial" w:hAnsi="Arial" w:cs="Arial"/>
          <w:i/>
          <w:iCs/>
          <w:sz w:val="22"/>
          <w:szCs w:val="22"/>
        </w:rPr>
        <w:t xml:space="preserve">Najbardziej wyrazistym przykładem wzrastającego znaczenia </w:t>
      </w:r>
      <w:r w:rsidR="17881B00" w:rsidRPr="193D80BA">
        <w:rPr>
          <w:rFonts w:ascii="Arial" w:hAnsi="Arial" w:cs="Arial"/>
          <w:i/>
          <w:iCs/>
          <w:sz w:val="22"/>
          <w:szCs w:val="22"/>
        </w:rPr>
        <w:t>elastycznego zarządzania miejscami pracy</w:t>
      </w:r>
      <w:r w:rsidR="0083622E" w:rsidRPr="193D80BA">
        <w:rPr>
          <w:rFonts w:ascii="Arial" w:hAnsi="Arial" w:cs="Arial"/>
          <w:i/>
          <w:iCs/>
          <w:sz w:val="22"/>
          <w:szCs w:val="22"/>
        </w:rPr>
        <w:t xml:space="preserve">, którym możemy się pochwalić, jest krakowski High5ive. Już na samym początku biurowiec został wyposażony w przestrzeń elastyczną, dzięki czemu zapełnił się w rekordowo szybkim tempie i stał się bardzo atrakcyjną propozycją biurową na mapie miasta. </w:t>
      </w:r>
      <w:r w:rsidR="00ED42F7" w:rsidRPr="193D80BA">
        <w:rPr>
          <w:rFonts w:ascii="Arial" w:hAnsi="Arial" w:cs="Arial"/>
          <w:i/>
          <w:iCs/>
          <w:sz w:val="22"/>
          <w:szCs w:val="22"/>
        </w:rPr>
        <w:t>500 stanowisk pracy</w:t>
      </w:r>
      <w:r w:rsidR="007929F7" w:rsidRPr="193D80BA">
        <w:rPr>
          <w:rFonts w:ascii="Arial" w:hAnsi="Arial" w:cs="Arial"/>
          <w:i/>
          <w:iCs/>
          <w:sz w:val="22"/>
          <w:szCs w:val="22"/>
        </w:rPr>
        <w:t xml:space="preserve"> w naszej krakowskiej „piątce”</w:t>
      </w:r>
      <w:r w:rsidR="0083622E" w:rsidRPr="193D80BA">
        <w:rPr>
          <w:rFonts w:ascii="Arial" w:hAnsi="Arial" w:cs="Arial"/>
          <w:i/>
          <w:iCs/>
          <w:sz w:val="22"/>
          <w:szCs w:val="22"/>
        </w:rPr>
        <w:t xml:space="preserve">, </w:t>
      </w:r>
      <w:r w:rsidR="007929F7" w:rsidRPr="193D80BA">
        <w:rPr>
          <w:rFonts w:ascii="Arial" w:hAnsi="Arial" w:cs="Arial"/>
          <w:i/>
          <w:iCs/>
          <w:sz w:val="22"/>
          <w:szCs w:val="22"/>
        </w:rPr>
        <w:t>podzielone na kilka</w:t>
      </w:r>
      <w:r w:rsidR="0083622E" w:rsidRPr="193D80BA">
        <w:rPr>
          <w:rFonts w:ascii="Arial" w:hAnsi="Arial" w:cs="Arial"/>
          <w:i/>
          <w:iCs/>
          <w:sz w:val="22"/>
          <w:szCs w:val="22"/>
        </w:rPr>
        <w:t xml:space="preserve"> korporacj</w:t>
      </w:r>
      <w:r w:rsidR="007929F7" w:rsidRPr="193D80BA">
        <w:rPr>
          <w:rFonts w:ascii="Arial" w:hAnsi="Arial" w:cs="Arial"/>
          <w:i/>
          <w:iCs/>
          <w:sz w:val="22"/>
          <w:szCs w:val="22"/>
        </w:rPr>
        <w:t>i</w:t>
      </w:r>
      <w:r w:rsidR="00ED42F7" w:rsidRPr="193D80BA">
        <w:rPr>
          <w:rFonts w:ascii="Arial" w:hAnsi="Arial" w:cs="Arial"/>
          <w:i/>
          <w:iCs/>
          <w:sz w:val="22"/>
          <w:szCs w:val="22"/>
        </w:rPr>
        <w:t>, stanowi</w:t>
      </w:r>
      <w:r w:rsidR="007929F7" w:rsidRPr="193D80BA">
        <w:rPr>
          <w:rFonts w:ascii="Arial" w:hAnsi="Arial" w:cs="Arial"/>
          <w:i/>
          <w:iCs/>
          <w:sz w:val="22"/>
          <w:szCs w:val="22"/>
        </w:rPr>
        <w:t xml:space="preserve"> dziś</w:t>
      </w:r>
      <w:r w:rsidR="00ED42F7" w:rsidRPr="193D80BA">
        <w:rPr>
          <w:rFonts w:ascii="Arial" w:hAnsi="Arial" w:cs="Arial"/>
          <w:i/>
          <w:iCs/>
          <w:sz w:val="22"/>
          <w:szCs w:val="22"/>
        </w:rPr>
        <w:t xml:space="preserve"> przystanek do docelowego miejsca w biurze tradycyjnym</w:t>
      </w:r>
      <w:r w:rsidR="00ED42F7" w:rsidRPr="193D80BA">
        <w:rPr>
          <w:rFonts w:ascii="Arial" w:hAnsi="Arial" w:cs="Arial"/>
          <w:sz w:val="22"/>
          <w:szCs w:val="22"/>
        </w:rPr>
        <w:t xml:space="preserve"> – </w:t>
      </w:r>
      <w:r w:rsidRPr="193D80BA">
        <w:rPr>
          <w:rFonts w:ascii="Arial" w:hAnsi="Arial" w:cs="Arial"/>
          <w:b/>
          <w:bCs/>
          <w:sz w:val="22"/>
          <w:szCs w:val="22"/>
        </w:rPr>
        <w:t>podsumowuje</w:t>
      </w:r>
      <w:r w:rsidR="00ED42F7" w:rsidRPr="193D80BA">
        <w:rPr>
          <w:rFonts w:ascii="Arial" w:hAnsi="Arial" w:cs="Arial"/>
          <w:b/>
          <w:bCs/>
          <w:sz w:val="22"/>
          <w:szCs w:val="22"/>
        </w:rPr>
        <w:t xml:space="preserve"> Arkadiusz Rudzki.</w:t>
      </w:r>
    </w:p>
    <w:p w14:paraId="1EDDDCB1" w14:textId="406840E7" w:rsidR="00A83978" w:rsidRDefault="00A83978" w:rsidP="006C055F">
      <w:pPr>
        <w:pStyle w:val="HTML-wstpniesformatowany"/>
        <w:rPr>
          <w:rFonts w:ascii="Arial" w:hAnsi="Arial" w:cs="Arial"/>
          <w:b/>
          <w:bCs/>
          <w:sz w:val="22"/>
          <w:szCs w:val="22"/>
        </w:rPr>
      </w:pPr>
    </w:p>
    <w:p w14:paraId="7A8EA625" w14:textId="4D88DD8A" w:rsidR="00A83978" w:rsidRDefault="00A83978" w:rsidP="006C055F">
      <w:pPr>
        <w:pStyle w:val="HTML-wstpniesformatowany"/>
        <w:pBdr>
          <w:bottom w:val="single" w:sz="6" w:space="1" w:color="auto"/>
        </w:pBdr>
        <w:rPr>
          <w:rFonts w:ascii="Arial" w:hAnsi="Arial" w:cs="Arial"/>
          <w:b/>
          <w:bCs/>
          <w:sz w:val="22"/>
          <w:szCs w:val="22"/>
        </w:rPr>
      </w:pPr>
    </w:p>
    <w:p w14:paraId="7EC94E07" w14:textId="0BC366F2" w:rsidR="00A83978" w:rsidRDefault="00A83978" w:rsidP="00A83978">
      <w:pPr>
        <w:rPr>
          <w:rFonts w:ascii="Arial" w:eastAsia="Arial" w:hAnsi="Arial" w:cs="Arial"/>
        </w:rPr>
      </w:pPr>
    </w:p>
    <w:p w14:paraId="625103E4" w14:textId="77777777" w:rsidR="00A83978" w:rsidRPr="00731E40" w:rsidRDefault="00A83978" w:rsidP="00A83978">
      <w:pPr>
        <w:rPr>
          <w:rFonts w:ascii="Arial" w:eastAsia="Arial" w:hAnsi="Arial" w:cs="Arial"/>
          <w:b/>
          <w:i/>
          <w:color w:val="595959"/>
          <w:sz w:val="14"/>
          <w:szCs w:val="14"/>
        </w:rPr>
      </w:pPr>
    </w:p>
    <w:p w14:paraId="130C3648" w14:textId="77777777" w:rsidR="00A83978" w:rsidRPr="00731E40" w:rsidRDefault="00A83978" w:rsidP="00A83978">
      <w:pPr>
        <w:rPr>
          <w:rFonts w:ascii="Arial" w:hAnsi="Arial" w:cs="Arial"/>
          <w:b/>
          <w:bCs/>
          <w:i/>
          <w:iCs/>
          <w:color w:val="595959"/>
          <w:sz w:val="14"/>
          <w:szCs w:val="14"/>
        </w:rPr>
      </w:pPr>
      <w:r w:rsidRPr="00731E40">
        <w:rPr>
          <w:rFonts w:ascii="Arial" w:hAnsi="Arial" w:cs="Arial"/>
          <w:b/>
          <w:bCs/>
          <w:i/>
          <w:iCs/>
          <w:color w:val="595959"/>
          <w:sz w:val="14"/>
          <w:szCs w:val="14"/>
        </w:rPr>
        <w:t>Spółka biurowa Skanska w Polsce</w:t>
      </w:r>
    </w:p>
    <w:p w14:paraId="568B15B6" w14:textId="67422D38" w:rsidR="00A83978" w:rsidRPr="002A5459" w:rsidRDefault="002A5459" w:rsidP="002A5459">
      <w:pPr>
        <w:rPr>
          <w:rFonts w:ascii="Arial" w:hAnsi="Arial" w:cs="Arial"/>
          <w:i/>
          <w:iCs/>
          <w:color w:val="808080" w:themeColor="background1" w:themeShade="80"/>
          <w:sz w:val="14"/>
          <w:szCs w:val="14"/>
        </w:rPr>
      </w:pPr>
      <w:r w:rsidRPr="002A5459">
        <w:rPr>
          <w:rFonts w:ascii="Arial" w:hAnsi="Arial" w:cs="Arial"/>
          <w:i/>
          <w:iCs/>
          <w:color w:val="808080" w:themeColor="background1" w:themeShade="80"/>
          <w:sz w:val="14"/>
          <w:szCs w:val="14"/>
        </w:rPr>
        <w:t>Spółka biurowa Skanska w Polsce jest innowacyjnym deweloperem zielonych, ponadczasowych budynków biurowych. Budujemy otwarte, pełne życia przestrzenie, w których pracownicy chcą i lubią pracować, a mieszkańcy chętnie spędzają w nich swój czas. Projekty biurowe Skanska są certyfikowane w systemie LEED, WELL Core&amp;Shell, a także WELL Health-Safety Rating. Ten ostatni jest przyznawany budynkom umożliwiającym właścicielom i zarządcom podjęcie niezbędnych kroków w celu priorytetowego traktowania zdrowia oraz bezpieczeństwa najemców, gości oraz obsługi. Oprócz tego nowe inwestycje Skanska w Polsce posiadają certyfikat „Obiekt bez Barier”, który dowodzi przystosowanie do użytkowania przez osoby ze szczególnymi potrzebami – w tym osób z niepełnosprawnościami czy rodziców z małymi dziećmi. Spółka biurowa Skanska działa w Polsce od 1997 roku. Jesteśmy obecni na siedmiu rynkach: w Warszawie, Wrocławiu, Poznaniu, Łodzi, Krakowie, Katowicach i Trójmieście. W spółce zatrudnionych jest 120 osób.</w:t>
      </w:r>
    </w:p>
    <w:p w14:paraId="30CCD1BE" w14:textId="77777777" w:rsidR="00A83978" w:rsidRPr="00731E40" w:rsidRDefault="00A83978" w:rsidP="00A83978">
      <w:pPr>
        <w:rPr>
          <w:rFonts w:ascii="Arial" w:hAnsi="Arial" w:cs="Arial"/>
          <w:i/>
          <w:iCs/>
          <w:color w:val="808080"/>
          <w:sz w:val="14"/>
          <w:szCs w:val="14"/>
        </w:rPr>
      </w:pPr>
    </w:p>
    <w:p w14:paraId="3C972BB5" w14:textId="77777777" w:rsidR="00A83978" w:rsidRPr="00731E40" w:rsidRDefault="00A83978" w:rsidP="00A83978">
      <w:pPr>
        <w:rPr>
          <w:rFonts w:ascii="Arial" w:hAnsi="Arial" w:cs="Arial"/>
          <w:sz w:val="14"/>
          <w:szCs w:val="14"/>
        </w:rPr>
      </w:pPr>
      <w:r w:rsidRPr="00731E40">
        <w:rPr>
          <w:rFonts w:ascii="Arial" w:hAnsi="Arial" w:cs="Arial"/>
          <w:i/>
          <w:iCs/>
          <w:color w:val="808080"/>
          <w:sz w:val="14"/>
          <w:szCs w:val="14"/>
        </w:rPr>
        <w:t>Zapraszamy do odwiedzenia profili spółki na portalach:</w:t>
      </w:r>
      <w:r w:rsidRPr="00731E40">
        <w:rPr>
          <w:rFonts w:ascii="Arial" w:hAnsi="Arial" w:cs="Arial"/>
          <w:sz w:val="14"/>
          <w:szCs w:val="14"/>
        </w:rPr>
        <w:t xml:space="preserve"> </w:t>
      </w:r>
    </w:p>
    <w:p w14:paraId="0E7495C0" w14:textId="77777777" w:rsidR="00A83978" w:rsidRPr="00731E40" w:rsidRDefault="005D0DD7" w:rsidP="00A83978">
      <w:pPr>
        <w:rPr>
          <w:rFonts w:ascii="Arial" w:hAnsi="Arial" w:cs="Arial"/>
          <w:i/>
          <w:iCs/>
          <w:color w:val="808080"/>
          <w:sz w:val="14"/>
          <w:szCs w:val="14"/>
        </w:rPr>
      </w:pPr>
      <w:hyperlink r:id="rId11" w:history="1">
        <w:r w:rsidR="00A83978" w:rsidRPr="00731E40">
          <w:rPr>
            <w:rStyle w:val="Hipercze"/>
            <w:rFonts w:ascii="Arial" w:hAnsi="Arial" w:cs="Arial"/>
            <w:i/>
            <w:iCs/>
            <w:sz w:val="14"/>
            <w:szCs w:val="14"/>
          </w:rPr>
          <w:t>www.linkedin.com/company/skanska/</w:t>
        </w:r>
      </w:hyperlink>
      <w:r w:rsidR="00A83978" w:rsidRPr="00731E40">
        <w:rPr>
          <w:rFonts w:ascii="Arial" w:hAnsi="Arial" w:cs="Arial"/>
          <w:i/>
          <w:iCs/>
          <w:color w:val="808080"/>
          <w:sz w:val="14"/>
          <w:szCs w:val="14"/>
        </w:rPr>
        <w:t xml:space="preserve"> </w:t>
      </w:r>
    </w:p>
    <w:p w14:paraId="29A195CF" w14:textId="77777777" w:rsidR="00A83978" w:rsidRPr="00731E40" w:rsidRDefault="005D0DD7" w:rsidP="00A83978">
      <w:pPr>
        <w:rPr>
          <w:rFonts w:ascii="Arial" w:hAnsi="Arial" w:cs="Arial"/>
          <w:i/>
          <w:iCs/>
          <w:color w:val="808080"/>
          <w:sz w:val="14"/>
          <w:szCs w:val="14"/>
        </w:rPr>
      </w:pPr>
      <w:hyperlink r:id="rId12" w:history="1">
        <w:r w:rsidR="00A83978" w:rsidRPr="00731E40">
          <w:rPr>
            <w:rStyle w:val="Hipercze"/>
            <w:rFonts w:ascii="Arial" w:hAnsi="Arial" w:cs="Arial"/>
            <w:i/>
            <w:iCs/>
            <w:sz w:val="14"/>
            <w:szCs w:val="14"/>
          </w:rPr>
          <w:t>www.facebook.com/Miasta.Biura.Skanska/</w:t>
        </w:r>
      </w:hyperlink>
    </w:p>
    <w:p w14:paraId="36FCDC60" w14:textId="77777777" w:rsidR="00A83978" w:rsidRPr="00731E40" w:rsidRDefault="00A83978" w:rsidP="00A83978">
      <w:pPr>
        <w:rPr>
          <w:rFonts w:ascii="Arial" w:hAnsi="Arial" w:cs="Arial"/>
          <w:b/>
          <w:bCs/>
          <w:i/>
          <w:iCs/>
          <w:color w:val="595959"/>
          <w:sz w:val="14"/>
          <w:szCs w:val="14"/>
        </w:rPr>
      </w:pPr>
    </w:p>
    <w:p w14:paraId="1D9F0EDE" w14:textId="77777777" w:rsidR="00A83978" w:rsidRPr="00731E40" w:rsidRDefault="00A83978" w:rsidP="00A83978">
      <w:pPr>
        <w:rPr>
          <w:rFonts w:ascii="Arial" w:hAnsi="Arial" w:cs="Arial"/>
          <w:b/>
          <w:bCs/>
          <w:i/>
          <w:iCs/>
          <w:color w:val="7F7F7F"/>
          <w:sz w:val="14"/>
          <w:szCs w:val="14"/>
        </w:rPr>
      </w:pPr>
      <w:r w:rsidRPr="00731E40">
        <w:rPr>
          <w:rFonts w:ascii="Arial" w:hAnsi="Arial" w:cs="Arial"/>
          <w:b/>
          <w:bCs/>
          <w:i/>
          <w:iCs/>
          <w:color w:val="7F7F7F"/>
          <w:sz w:val="14"/>
          <w:szCs w:val="14"/>
        </w:rPr>
        <w:t>Grupa Skanska</w:t>
      </w:r>
    </w:p>
    <w:p w14:paraId="7A0A12C4" w14:textId="77777777" w:rsidR="00A83978" w:rsidRPr="002841ED" w:rsidRDefault="00A83978" w:rsidP="00A83978">
      <w:pPr>
        <w:rPr>
          <w:rFonts w:ascii="Arial" w:hAnsi="Arial" w:cs="Arial"/>
          <w:i/>
          <w:iCs/>
          <w:color w:val="808080"/>
          <w:sz w:val="14"/>
          <w:szCs w:val="14"/>
        </w:rPr>
      </w:pPr>
      <w:r w:rsidRPr="002841ED">
        <w:rPr>
          <w:rFonts w:ascii="Arial" w:hAnsi="Arial" w:cs="Arial"/>
          <w:i/>
          <w:iCs/>
          <w:color w:val="808080"/>
          <w:sz w:val="14"/>
          <w:szCs w:val="14"/>
        </w:rPr>
        <w:t xml:space="preserve">Jesteśmy częścią Grupy Skanska, której historia sięga 1887 roku. Budujemy zgodnie z zasadami zrównoważonego rozwoju, troszczymy się o potrzeby społeczności, w których działamy oraz dokładnie analizujemy wpływ naszych realizacji na życie ludzi i rozwój kraju w długiej perspektywie. Od 1965 r. Skanska jest notowana na sztokholmskiej giełdzie. W stolicy Szwecji mieści się również główna siedziba spółki. Standardy pracy Skanska na całym świecie określają zapisy „Kodeksu postępowania”. Na każdym rynku pracujemy zgodnie ze wspólnymi wartościami: troszczymy się o życie, działamy etycznie i transparentnie, razem jesteśmy lepsi, dbamy o klienta. W Polsce Skanska działa poprzez trzy spółki: budowlaną Skanska SA, biurową Skanska Property Poland i mieszkaniową Skanska Residential Development Poland. </w:t>
      </w:r>
    </w:p>
    <w:p w14:paraId="6F7EEB47" w14:textId="77777777" w:rsidR="00A83978" w:rsidRPr="00731E40" w:rsidRDefault="00A83978" w:rsidP="00A83978">
      <w:pPr>
        <w:rPr>
          <w:rFonts w:ascii="Arial" w:hAnsi="Arial" w:cs="Arial"/>
          <w:b/>
          <w:bCs/>
          <w:i/>
          <w:iCs/>
          <w:color w:val="7F7F7F"/>
          <w:sz w:val="14"/>
          <w:szCs w:val="14"/>
        </w:rPr>
      </w:pPr>
    </w:p>
    <w:p w14:paraId="1B6CA52A" w14:textId="2A19745A" w:rsidR="00201B2E" w:rsidRDefault="00A83978" w:rsidP="00A83978">
      <w:pPr>
        <w:rPr>
          <w:rFonts w:ascii="Arial" w:hAnsi="Arial" w:cs="Arial"/>
          <w:color w:val="808080"/>
          <w:sz w:val="14"/>
          <w:szCs w:val="14"/>
        </w:rPr>
      </w:pPr>
      <w:r w:rsidRPr="00731E40">
        <w:rPr>
          <w:rFonts w:ascii="Arial" w:hAnsi="Arial" w:cs="Arial"/>
          <w:color w:val="808080"/>
          <w:sz w:val="14"/>
          <w:szCs w:val="14"/>
        </w:rPr>
        <w:t xml:space="preserve">Więcej informacji na stronie: </w:t>
      </w:r>
      <w:hyperlink r:id="rId13" w:history="1">
        <w:r w:rsidR="00FA5106" w:rsidRPr="001B4252">
          <w:rPr>
            <w:rStyle w:val="Hipercze"/>
            <w:rFonts w:ascii="Arial" w:hAnsi="Arial" w:cs="Arial"/>
            <w:sz w:val="14"/>
            <w:szCs w:val="14"/>
          </w:rPr>
          <w:t>www.skanska.pl</w:t>
        </w:r>
      </w:hyperlink>
      <w:r w:rsidR="00FA5106">
        <w:rPr>
          <w:rStyle w:val="Hipercze"/>
          <w:rFonts w:ascii="Arial" w:hAnsi="Arial" w:cs="Arial"/>
          <w:color w:val="808080"/>
          <w:sz w:val="14"/>
          <w:szCs w:val="14"/>
        </w:rPr>
        <w:t xml:space="preserve">  </w:t>
      </w:r>
      <w:r w:rsidRPr="00731E40">
        <w:rPr>
          <w:rFonts w:ascii="Arial" w:hAnsi="Arial" w:cs="Arial"/>
          <w:color w:val="808080"/>
          <w:sz w:val="14"/>
          <w:szCs w:val="14"/>
        </w:rPr>
        <w:t xml:space="preserve"> </w:t>
      </w:r>
    </w:p>
    <w:p w14:paraId="4B478DA4" w14:textId="13119962" w:rsidR="00201B2E" w:rsidRDefault="00201B2E" w:rsidP="00A83978">
      <w:pPr>
        <w:pBdr>
          <w:bottom w:val="single" w:sz="6" w:space="1" w:color="auto"/>
        </w:pBdr>
        <w:rPr>
          <w:rFonts w:ascii="Arial" w:hAnsi="Arial" w:cs="Arial"/>
          <w:color w:val="808080"/>
          <w:sz w:val="14"/>
          <w:szCs w:val="14"/>
        </w:rPr>
      </w:pPr>
    </w:p>
    <w:p w14:paraId="14E9D52D" w14:textId="77777777" w:rsidR="00201B2E" w:rsidRDefault="00201B2E" w:rsidP="00A83978">
      <w:pPr>
        <w:rPr>
          <w:rFonts w:ascii="Arial" w:hAnsi="Arial" w:cs="Arial"/>
          <w:color w:val="808080"/>
          <w:sz w:val="14"/>
          <w:szCs w:val="14"/>
        </w:rPr>
      </w:pPr>
    </w:p>
    <w:p w14:paraId="3960585A" w14:textId="0646390B" w:rsidR="00201B2E" w:rsidRPr="002841ED" w:rsidRDefault="00201B2E" w:rsidP="00201B2E">
      <w:pPr>
        <w:jc w:val="both"/>
        <w:rPr>
          <w:rFonts w:ascii="Arial" w:hAnsi="Arial" w:cs="Arial"/>
          <w:i/>
          <w:iCs/>
          <w:color w:val="808080" w:themeColor="background1" w:themeShade="80"/>
          <w:sz w:val="14"/>
          <w:szCs w:val="14"/>
        </w:rPr>
      </w:pPr>
      <w:r w:rsidRPr="002841ED">
        <w:rPr>
          <w:rFonts w:ascii="Arial" w:hAnsi="Arial" w:cs="Arial"/>
          <w:i/>
          <w:iCs/>
          <w:color w:val="808080" w:themeColor="background1" w:themeShade="80"/>
          <w:sz w:val="14"/>
          <w:szCs w:val="14"/>
        </w:rPr>
        <w:t>Business Link to operator powierzchni biurowej premium, zajmujący się projektowaniem, tworzeniem, i obsługą  przestrzeni do pracy. Na sieć Business Link składa się 5 lokalizacji, znajdujących się w centrach komunikacyjnych najszybciej rozwijających się miast w Polsce i Czechach.</w:t>
      </w:r>
    </w:p>
    <w:p w14:paraId="5EB32C41" w14:textId="77777777" w:rsidR="00201B2E" w:rsidRPr="002841ED" w:rsidRDefault="00201B2E" w:rsidP="00201B2E">
      <w:pPr>
        <w:jc w:val="both"/>
        <w:rPr>
          <w:rFonts w:ascii="Arial" w:hAnsi="Arial" w:cs="Arial"/>
          <w:i/>
          <w:iCs/>
          <w:color w:val="808080" w:themeColor="background1" w:themeShade="80"/>
          <w:sz w:val="14"/>
          <w:szCs w:val="14"/>
        </w:rPr>
      </w:pPr>
    </w:p>
    <w:p w14:paraId="402A43F8" w14:textId="3638CB20" w:rsidR="00201B2E" w:rsidRPr="002841ED" w:rsidRDefault="00201B2E" w:rsidP="00201B2E">
      <w:pPr>
        <w:jc w:val="both"/>
        <w:rPr>
          <w:rFonts w:ascii="Arial" w:hAnsi="Arial" w:cs="Arial"/>
          <w:i/>
          <w:iCs/>
          <w:color w:val="808080" w:themeColor="background1" w:themeShade="80"/>
          <w:sz w:val="14"/>
          <w:szCs w:val="14"/>
        </w:rPr>
      </w:pPr>
      <w:r w:rsidRPr="002841ED">
        <w:rPr>
          <w:rFonts w:ascii="Arial" w:hAnsi="Arial" w:cs="Arial"/>
          <w:i/>
          <w:iCs/>
          <w:color w:val="808080" w:themeColor="background1" w:themeShade="80"/>
          <w:sz w:val="14"/>
          <w:szCs w:val="14"/>
        </w:rPr>
        <w:t xml:space="preserve">Na ponad 20 tysiącach metrów kwadratowych unikalnie zaprojektowanej powierzchni biurowej Business Link zapewnia miejsce do pracy dla zespołów od kilku do kilkuset osób. Business Link zapewnia najliczniejszą w sektorze nieruchomości biurowych obsługę i pełną gamę produktów biurowych: wydzielone sektory, prywatne biura, biurka dedykowane i hot deski, a także w pełni wyposażone sale konferencyjne. </w:t>
      </w:r>
    </w:p>
    <w:p w14:paraId="3BD558DA" w14:textId="77777777" w:rsidR="00201B2E" w:rsidRPr="002841ED" w:rsidRDefault="00201B2E" w:rsidP="00201B2E">
      <w:pPr>
        <w:jc w:val="both"/>
        <w:rPr>
          <w:rFonts w:ascii="Arial" w:hAnsi="Arial" w:cs="Arial"/>
          <w:i/>
          <w:iCs/>
          <w:color w:val="808080" w:themeColor="background1" w:themeShade="80"/>
          <w:sz w:val="14"/>
          <w:szCs w:val="14"/>
        </w:rPr>
      </w:pPr>
    </w:p>
    <w:p w14:paraId="307E61AD" w14:textId="5D332495" w:rsidR="00201B2E" w:rsidRPr="002841ED" w:rsidRDefault="00201B2E" w:rsidP="00201B2E">
      <w:pPr>
        <w:jc w:val="both"/>
        <w:rPr>
          <w:rFonts w:ascii="Arial" w:hAnsi="Arial" w:cs="Arial"/>
          <w:i/>
          <w:iCs/>
          <w:color w:val="808080" w:themeColor="background1" w:themeShade="80"/>
          <w:sz w:val="14"/>
          <w:szCs w:val="14"/>
        </w:rPr>
      </w:pPr>
      <w:r w:rsidRPr="002841ED">
        <w:rPr>
          <w:rFonts w:ascii="Arial" w:hAnsi="Arial" w:cs="Arial"/>
          <w:i/>
          <w:iCs/>
          <w:color w:val="808080" w:themeColor="background1" w:themeShade="80"/>
          <w:sz w:val="14"/>
          <w:szCs w:val="14"/>
        </w:rPr>
        <w:t xml:space="preserve">Business Link oferuje zarówno kontrakty jednomiesięczne, jak i na czas nieokreślony z krótkim okresem wypowiedzenia: możliwość  szybkiej i elastycznej zmiany zajmowanej powierzchni oraz abonamenty „Rotate” pozwalające na rotacyjne wykorzystanie przestrzeni biurowej. </w:t>
      </w:r>
    </w:p>
    <w:p w14:paraId="5AF9A4EC" w14:textId="77777777" w:rsidR="00201B2E" w:rsidRPr="002841ED" w:rsidRDefault="00201B2E" w:rsidP="00201B2E">
      <w:pPr>
        <w:jc w:val="both"/>
        <w:rPr>
          <w:rFonts w:ascii="Arial" w:hAnsi="Arial" w:cs="Arial"/>
          <w:i/>
          <w:iCs/>
          <w:color w:val="808080" w:themeColor="background1" w:themeShade="80"/>
          <w:sz w:val="14"/>
          <w:szCs w:val="14"/>
        </w:rPr>
      </w:pPr>
    </w:p>
    <w:p w14:paraId="087E4C85" w14:textId="7B7608DA" w:rsidR="00201B2E" w:rsidRPr="002841ED" w:rsidRDefault="00201B2E" w:rsidP="00201B2E">
      <w:pPr>
        <w:rPr>
          <w:rFonts w:ascii="Arial" w:hAnsi="Arial" w:cs="Arial"/>
          <w:i/>
          <w:iCs/>
          <w:color w:val="808080" w:themeColor="background1" w:themeShade="80"/>
          <w:sz w:val="14"/>
          <w:szCs w:val="14"/>
        </w:rPr>
      </w:pPr>
      <w:r w:rsidRPr="002841ED">
        <w:rPr>
          <w:rFonts w:ascii="Arial" w:hAnsi="Arial" w:cs="Arial"/>
          <w:i/>
          <w:iCs/>
          <w:color w:val="808080" w:themeColor="background1" w:themeShade="80"/>
          <w:sz w:val="14"/>
          <w:szCs w:val="14"/>
        </w:rPr>
        <w:t>Zaufali nam tacy partnerzy jak ABB, Allegro, 10clouds, Kross.</w:t>
      </w:r>
    </w:p>
    <w:p w14:paraId="0443EEE0" w14:textId="77777777" w:rsidR="00A83978" w:rsidRPr="00731E40" w:rsidRDefault="00A83978" w:rsidP="00A83978">
      <w:pPr>
        <w:pBdr>
          <w:bottom w:val="single" w:sz="12" w:space="0" w:color="000000"/>
        </w:pBdr>
        <w:rPr>
          <w:rFonts w:ascii="Arial" w:hAnsi="Arial" w:cs="Arial"/>
        </w:rPr>
      </w:pPr>
    </w:p>
    <w:p w14:paraId="3D2FBFA6" w14:textId="77777777" w:rsidR="00A83978" w:rsidRPr="00731E40" w:rsidRDefault="00A83978" w:rsidP="00A83978">
      <w:pPr>
        <w:rPr>
          <w:rFonts w:ascii="Arial" w:eastAsia="Arial" w:hAnsi="Arial" w:cs="Arial"/>
          <w:b/>
        </w:rPr>
      </w:pPr>
    </w:p>
    <w:p w14:paraId="6BD80697" w14:textId="1B38F788" w:rsidR="00A83978" w:rsidRPr="00731E40" w:rsidRDefault="00A83978" w:rsidP="00A83978">
      <w:pPr>
        <w:rPr>
          <w:rFonts w:ascii="Arial" w:eastAsia="Arial" w:hAnsi="Arial" w:cs="Arial"/>
          <w:b/>
        </w:rPr>
      </w:pPr>
      <w:r w:rsidRPr="00731E40">
        <w:rPr>
          <w:rFonts w:ascii="Arial" w:eastAsia="Arial" w:hAnsi="Arial" w:cs="Arial"/>
          <w:b/>
        </w:rPr>
        <w:t>Dodatkowych informacji po stronie Skanska udzielają:</w:t>
      </w:r>
    </w:p>
    <w:tbl>
      <w:tblPr>
        <w:tblW w:w="8160" w:type="dxa"/>
        <w:tblInd w:w="-8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4080"/>
        <w:gridCol w:w="4080"/>
      </w:tblGrid>
      <w:tr w:rsidR="00A83978" w:rsidRPr="002A5459" w14:paraId="49A6C853" w14:textId="77777777" w:rsidTr="00914228">
        <w:trPr>
          <w:trHeight w:val="1232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1AD0A" w14:textId="10FE67F7" w:rsidR="00A83978" w:rsidRPr="00201B2E" w:rsidRDefault="00A83978" w:rsidP="00914228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7430"/>
              </w:tabs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201B2E">
              <w:rPr>
                <w:rFonts w:ascii="Arial" w:eastAsia="Arial" w:hAnsi="Arial" w:cs="Arial"/>
                <w:sz w:val="20"/>
                <w:szCs w:val="20"/>
                <w:lang w:val="en-GB"/>
              </w:rPr>
              <w:lastRenderedPageBreak/>
              <w:t>Aleksandra Markiewicz</w:t>
            </w:r>
          </w:p>
          <w:p w14:paraId="5ED83EE9" w14:textId="09BDF57F" w:rsidR="00A83978" w:rsidRPr="00201B2E" w:rsidRDefault="00A83978" w:rsidP="00914228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7430"/>
              </w:tabs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201B2E">
              <w:rPr>
                <w:rFonts w:ascii="Arial" w:eastAsia="Arial" w:hAnsi="Arial" w:cs="Arial"/>
                <w:sz w:val="20"/>
                <w:szCs w:val="20"/>
                <w:lang w:val="en-GB"/>
              </w:rPr>
              <w:t>Corporate Communications Manager</w:t>
            </w:r>
          </w:p>
          <w:p w14:paraId="28F2482A" w14:textId="77777777" w:rsidR="00A83978" w:rsidRPr="00201B2E" w:rsidRDefault="00A83978" w:rsidP="00914228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7430"/>
              </w:tabs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201B2E">
              <w:rPr>
                <w:rFonts w:ascii="Arial" w:eastAsia="Arial" w:hAnsi="Arial" w:cs="Arial"/>
                <w:sz w:val="20"/>
                <w:szCs w:val="20"/>
                <w:lang w:val="en-GB"/>
              </w:rPr>
              <w:t>Spółka biurowa Skanska</w:t>
            </w:r>
          </w:p>
          <w:p w14:paraId="71C72CBA" w14:textId="7CC38E64" w:rsidR="00A83978" w:rsidRPr="00201B2E" w:rsidRDefault="00A83978" w:rsidP="00914228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7430"/>
              </w:tabs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201B2E">
              <w:rPr>
                <w:rFonts w:ascii="Arial" w:eastAsia="Arial" w:hAnsi="Arial" w:cs="Arial"/>
                <w:sz w:val="20"/>
                <w:szCs w:val="20"/>
                <w:lang w:val="en-GB"/>
              </w:rPr>
              <w:t>Tel.: +</w:t>
            </w:r>
            <w:r w:rsidRPr="003E4961">
              <w:rPr>
                <w:rFonts w:ascii="Arial" w:eastAsia="Arial" w:hAnsi="Arial" w:cs="Arial"/>
                <w:sz w:val="20"/>
                <w:szCs w:val="20"/>
                <w:lang w:val="fr-FR"/>
              </w:rPr>
              <w:t>48 797 229</w:t>
            </w:r>
            <w:r>
              <w:rPr>
                <w:rFonts w:ascii="Arial" w:eastAsia="Arial" w:hAnsi="Arial" w:cs="Arial"/>
                <w:sz w:val="20"/>
                <w:szCs w:val="20"/>
                <w:lang w:val="fr-FR"/>
              </w:rPr>
              <w:t> </w:t>
            </w:r>
            <w:r w:rsidRPr="003E4961">
              <w:rPr>
                <w:rFonts w:ascii="Arial" w:eastAsia="Arial" w:hAnsi="Arial" w:cs="Arial"/>
                <w:sz w:val="20"/>
                <w:szCs w:val="20"/>
                <w:lang w:val="fr-FR"/>
              </w:rPr>
              <w:t>147</w:t>
            </w:r>
          </w:p>
          <w:p w14:paraId="010BC1A0" w14:textId="78F4822A" w:rsidR="00A83978" w:rsidRPr="00A83978" w:rsidRDefault="00A83978" w:rsidP="00914228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7430"/>
              </w:tabs>
              <w:rPr>
                <w:rStyle w:val="Hipercze"/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A83978">
              <w:rPr>
                <w:rFonts w:ascii="Arial" w:eastAsia="Arial" w:hAnsi="Arial" w:cs="Arial"/>
                <w:sz w:val="20"/>
                <w:szCs w:val="20"/>
                <w:lang w:val="en-GB"/>
              </w:rPr>
              <w:t xml:space="preserve">E-mail: </w:t>
            </w:r>
            <w:hyperlink r:id="rId14" w:history="1">
              <w:r w:rsidRPr="00CC5CEF">
                <w:rPr>
                  <w:rStyle w:val="Hipercze"/>
                  <w:rFonts w:ascii="Arial" w:hAnsi="Arial" w:cs="Arial"/>
                  <w:sz w:val="20"/>
                  <w:szCs w:val="20"/>
                  <w:lang w:val="en-GB"/>
                </w:rPr>
                <w:t>aleksandra.markiewicz@skanska.pl</w:t>
              </w:r>
            </w:hyperlink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3B0FD9E3" w14:textId="77777777" w:rsidR="00A83978" w:rsidRPr="00A83978" w:rsidRDefault="00A83978" w:rsidP="00914228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7430"/>
              </w:tabs>
              <w:rPr>
                <w:rFonts w:ascii="Arial" w:hAnsi="Arial" w:cs="Arial"/>
                <w:lang w:val="en-GB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26AD3C" w14:textId="77777777" w:rsidR="00A83978" w:rsidRPr="00731E40" w:rsidRDefault="00A83978" w:rsidP="00914228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731E40">
              <w:rPr>
                <w:rFonts w:ascii="Arial" w:eastAsia="Arial" w:hAnsi="Arial" w:cs="Arial"/>
                <w:sz w:val="20"/>
                <w:szCs w:val="20"/>
              </w:rPr>
              <w:t>Mateusz Zalewski</w:t>
            </w:r>
          </w:p>
          <w:p w14:paraId="68D0BEF2" w14:textId="77777777" w:rsidR="00A83978" w:rsidRPr="00731E40" w:rsidRDefault="00A83978" w:rsidP="00914228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731E40">
              <w:rPr>
                <w:rFonts w:ascii="Arial" w:eastAsia="Arial" w:hAnsi="Arial" w:cs="Arial"/>
                <w:sz w:val="20"/>
                <w:szCs w:val="20"/>
              </w:rPr>
              <w:t>PR Manager</w:t>
            </w:r>
          </w:p>
          <w:p w14:paraId="2B3A3630" w14:textId="77777777" w:rsidR="00A83978" w:rsidRPr="00731E40" w:rsidRDefault="00A83978" w:rsidP="00914228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731E40">
              <w:rPr>
                <w:rFonts w:ascii="Arial" w:eastAsia="Arial" w:hAnsi="Arial" w:cs="Arial"/>
                <w:sz w:val="20"/>
                <w:szCs w:val="20"/>
              </w:rPr>
              <w:t>Komunikacja Plus</w:t>
            </w:r>
          </w:p>
          <w:p w14:paraId="733D94F8" w14:textId="77777777" w:rsidR="00A83978" w:rsidRPr="00B83C6E" w:rsidRDefault="00A83978" w:rsidP="00914228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B83C6E">
              <w:rPr>
                <w:rFonts w:ascii="Arial" w:eastAsia="Arial" w:hAnsi="Arial" w:cs="Arial"/>
                <w:sz w:val="20"/>
                <w:szCs w:val="20"/>
                <w:lang w:val="en-GB"/>
              </w:rPr>
              <w:t xml:space="preserve">Tel.: +48 665 347 005  </w:t>
            </w:r>
          </w:p>
          <w:p w14:paraId="1C88DD84" w14:textId="77777777" w:rsidR="00A83978" w:rsidRPr="00B83C6E" w:rsidRDefault="00A83978" w:rsidP="00914228">
            <w:pPr>
              <w:rPr>
                <w:rFonts w:ascii="Arial" w:hAnsi="Arial" w:cs="Arial"/>
                <w:lang w:val="en-GB"/>
              </w:rPr>
            </w:pPr>
            <w:r w:rsidRPr="00B83C6E">
              <w:rPr>
                <w:rFonts w:ascii="Arial" w:eastAsia="Arial" w:hAnsi="Arial" w:cs="Arial"/>
                <w:sz w:val="20"/>
                <w:szCs w:val="20"/>
                <w:lang w:val="en-GB"/>
              </w:rPr>
              <w:t xml:space="preserve">E-mail: </w:t>
            </w:r>
            <w:hyperlink r:id="rId15" w:history="1">
              <w:r w:rsidRPr="00B83C6E">
                <w:rPr>
                  <w:rStyle w:val="Hipercze"/>
                  <w:rFonts w:ascii="Arial" w:eastAsia="Arial" w:hAnsi="Arial" w:cs="Arial"/>
                  <w:sz w:val="20"/>
                  <w:szCs w:val="20"/>
                  <w:lang w:val="en-GB"/>
                </w:rPr>
                <w:t>mzalewski@komunikacjaplus.pl</w:t>
              </w:r>
            </w:hyperlink>
            <w:r w:rsidRPr="00B83C6E">
              <w:rPr>
                <w:rFonts w:ascii="Arial" w:eastAsia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16A7D9F7" w14:textId="77777777" w:rsidR="00A83978" w:rsidRPr="00A83978" w:rsidRDefault="00A83978" w:rsidP="006C055F">
      <w:pPr>
        <w:pStyle w:val="HTML-wstpniesformatowany"/>
        <w:rPr>
          <w:rFonts w:ascii="Arial" w:hAnsi="Arial" w:cs="Arial"/>
          <w:color w:val="002060"/>
          <w:sz w:val="22"/>
          <w:szCs w:val="22"/>
          <w:lang w:val="en-GB"/>
        </w:rPr>
      </w:pPr>
    </w:p>
    <w:sectPr w:rsidR="00A83978" w:rsidRPr="00A8397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0" w:h="16840"/>
      <w:pgMar w:top="1702" w:right="1985" w:bottom="1418" w:left="1985" w:header="709" w:footer="862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A2E7C3" w14:textId="77777777" w:rsidR="005D0DD7" w:rsidRDefault="005D0DD7">
      <w:r>
        <w:separator/>
      </w:r>
    </w:p>
  </w:endnote>
  <w:endnote w:type="continuationSeparator" w:id="0">
    <w:p w14:paraId="019C2D3E" w14:textId="77777777" w:rsidR="005D0DD7" w:rsidRDefault="005D0DD7">
      <w:r>
        <w:continuationSeparator/>
      </w:r>
    </w:p>
  </w:endnote>
  <w:endnote w:type="continuationNotice" w:id="1">
    <w:p w14:paraId="566EB103" w14:textId="77777777" w:rsidR="005D0DD7" w:rsidRDefault="005D0D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70A221" w14:textId="77777777" w:rsidR="00464353" w:rsidRDefault="0046435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DDB8D" w14:textId="080395B1" w:rsidR="00464353" w:rsidRDefault="008A2E0F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  <w:r>
      <w:rPr>
        <w:rFonts w:ascii="Helvetica Neue" w:eastAsia="Helvetica Neue" w:hAnsi="Helvetica Neue" w:cs="Helvetica Neue"/>
        <w:noProof/>
        <w:color w:val="000000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0C9249EC" wp14:editId="48B569A8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3" name="MSIPCMd386428ebeca09ac7380293c" descr="{&quot;HashCode&quot;:1717183996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7593236" w14:textId="6E475E55" w:rsidR="008A2E0F" w:rsidRPr="00E119C3" w:rsidRDefault="00E119C3" w:rsidP="00E119C3">
                          <w:pPr>
                            <w:rPr>
                              <w:rFonts w:ascii="Arial" w:hAnsi="Arial" w:cs="Arial"/>
                              <w:color w:val="737373"/>
                              <w:sz w:val="16"/>
                              <w:lang w:val="de-DE"/>
                            </w:rPr>
                          </w:pPr>
                          <w:r w:rsidRPr="00E119C3">
                            <w:rPr>
                              <w:rFonts w:ascii="Arial" w:hAnsi="Arial" w:cs="Arial"/>
                              <w:color w:val="737373"/>
                              <w:sz w:val="16"/>
                              <w:lang w:val="de-DE"/>
                            </w:rPr>
                            <w:t>General Information \ Generale \ Ogólna \ Sisäinen \ Generell \ Generell \ Obecné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9249EC" id="_x0000_t202" coordsize="21600,21600" o:spt="202" path="m,l,21600r21600,l21600,xe">
              <v:stroke joinstyle="miter"/>
              <v:path gradientshapeok="t" o:connecttype="rect"/>
            </v:shapetype>
            <v:shape id="MSIPCMd386428ebeca09ac7380293c" o:spid="_x0000_s1026" type="#_x0000_t202" alt="{&quot;HashCode&quot;:1717183996,&quot;Height&quot;:842.0,&quot;Width&quot;:595.0,&quot;Placement&quot;:&quot;Footer&quot;,&quot;Index&quot;:&quot;Primary&quot;,&quot;Section&quot;:1,&quot;Top&quot;:0.0,&quot;Left&quot;:0.0}" style="position:absolute;margin-left:0;margin-top:806pt;width:595pt;height:21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" o:allowincell="f" filled="f" stroked="f" strokeweight=".5pt">
              <v:textbox inset="20pt,0,,0">
                <w:txbxContent>
                  <w:p w14:paraId="57593236" w14:textId="6E475E55" w:rsidR="008A2E0F" w:rsidRPr="00E119C3" w:rsidRDefault="00E119C3" w:rsidP="00E119C3">
                    <w:pPr>
                      <w:rPr>
                        <w:rFonts w:ascii="Arial" w:hAnsi="Arial" w:cs="Arial"/>
                        <w:color w:val="737373"/>
                        <w:sz w:val="16"/>
                        <w:lang w:val="de-DE"/>
                      </w:rPr>
                    </w:pPr>
                    <w:r w:rsidRPr="00E119C3">
                      <w:rPr>
                        <w:rFonts w:ascii="Arial" w:hAnsi="Arial" w:cs="Arial"/>
                        <w:color w:val="737373"/>
                        <w:sz w:val="16"/>
                        <w:lang w:val="de-DE"/>
                      </w:rPr>
                      <w:t>General Information \ Generale \ Ogólna \ Sisäinen \ Generell \ Generell \ Obec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AA4BD0" w14:textId="62A4B7AC" w:rsidR="00464353" w:rsidRDefault="008A2E0F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  <w:r>
      <w:rPr>
        <w:rFonts w:ascii="Helvetica Neue" w:eastAsia="Helvetica Neue" w:hAnsi="Helvetica Neue" w:cs="Helvetica Neue"/>
        <w:noProof/>
        <w:color w:val="000000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64273ED6" wp14:editId="0F47EA0E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4" name="MSIPCMe67f4dbd8eeeed1e6f6e6740" descr="{&quot;HashCode&quot;:1717183996,&quot;Height&quot;:842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CFF1C55" w14:textId="77511B1D" w:rsidR="008A2E0F" w:rsidRPr="00E119C3" w:rsidRDefault="00E119C3" w:rsidP="00E119C3">
                          <w:pPr>
                            <w:rPr>
                              <w:rFonts w:ascii="Arial" w:hAnsi="Arial" w:cs="Arial"/>
                              <w:color w:val="737373"/>
                              <w:sz w:val="16"/>
                              <w:lang w:val="de-DE"/>
                            </w:rPr>
                          </w:pPr>
                          <w:r w:rsidRPr="00E119C3">
                            <w:rPr>
                              <w:rFonts w:ascii="Arial" w:hAnsi="Arial" w:cs="Arial"/>
                              <w:color w:val="737373"/>
                              <w:sz w:val="16"/>
                              <w:lang w:val="de-DE"/>
                            </w:rPr>
                            <w:t>General Information \ Generale \ Ogólna \ Sisäinen \ Generell \ Generell \ Obecné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273ED6" id="_x0000_t202" coordsize="21600,21600" o:spt="202" path="m,l,21600r21600,l21600,xe">
              <v:stroke joinstyle="miter"/>
              <v:path gradientshapeok="t" o:connecttype="rect"/>
            </v:shapetype>
            <v:shape id="MSIPCMe67f4dbd8eeeed1e6f6e6740" o:spid="_x0000_s1027" type="#_x0000_t202" alt="{&quot;HashCode&quot;:1717183996,&quot;Height&quot;:842.0,&quot;Width&quot;:595.0,&quot;Placement&quot;:&quot;Footer&quot;,&quot;Index&quot;:&quot;FirstPage&quot;,&quot;Section&quot;:1,&quot;Top&quot;:0.0,&quot;Left&quot;:0.0}" style="position:absolute;margin-left:0;margin-top:806pt;width:595pt;height:21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" o:allowincell="f" filled="f" stroked="f" strokeweight=".5pt">
              <v:textbox inset="20pt,0,,0">
                <w:txbxContent>
                  <w:p w14:paraId="5CFF1C55" w14:textId="77511B1D" w:rsidR="008A2E0F" w:rsidRPr="00E119C3" w:rsidRDefault="00E119C3" w:rsidP="00E119C3">
                    <w:pPr>
                      <w:rPr>
                        <w:rFonts w:ascii="Arial" w:hAnsi="Arial" w:cs="Arial"/>
                        <w:color w:val="737373"/>
                        <w:sz w:val="16"/>
                        <w:lang w:val="de-DE"/>
                      </w:rPr>
                    </w:pPr>
                    <w:r w:rsidRPr="00E119C3">
                      <w:rPr>
                        <w:rFonts w:ascii="Arial" w:hAnsi="Arial" w:cs="Arial"/>
                        <w:color w:val="737373"/>
                        <w:sz w:val="16"/>
                        <w:lang w:val="de-DE"/>
                      </w:rPr>
                      <w:t>General Information \ Generale \ Ogólna \ Sisäinen \ Generell \ Generell \ Obec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63A72E" w14:textId="77777777" w:rsidR="005D0DD7" w:rsidRDefault="005D0DD7">
      <w:r>
        <w:separator/>
      </w:r>
    </w:p>
  </w:footnote>
  <w:footnote w:type="continuationSeparator" w:id="0">
    <w:p w14:paraId="75B5B552" w14:textId="77777777" w:rsidR="005D0DD7" w:rsidRDefault="005D0DD7">
      <w:r>
        <w:continuationSeparator/>
      </w:r>
    </w:p>
  </w:footnote>
  <w:footnote w:type="continuationNotice" w:id="1">
    <w:p w14:paraId="5198A330" w14:textId="77777777" w:rsidR="005D0DD7" w:rsidRDefault="005D0D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AE5FCD" w14:textId="77777777" w:rsidR="00464353" w:rsidRDefault="0046435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E081B" w14:textId="77777777" w:rsidR="00464353" w:rsidRDefault="00464353">
    <w:pPr>
      <w:shd w:val="clear" w:color="auto" w:fill="FFFFFF"/>
      <w:rPr>
        <w:rFonts w:ascii="Arial" w:eastAsia="Arial" w:hAnsi="Arial" w:cs="Arial"/>
        <w:sz w:val="14"/>
        <w:szCs w:val="14"/>
      </w:rPr>
    </w:pPr>
    <w:r>
      <w:rPr>
        <w:noProof/>
      </w:rPr>
      <w:drawing>
        <wp:anchor distT="152400" distB="152400" distL="152400" distR="152400" simplePos="0" relativeHeight="251658240" behindDoc="0" locked="0" layoutInCell="1" hidden="0" allowOverlap="1" wp14:anchorId="70FCD174" wp14:editId="2DFC3BCA">
          <wp:simplePos x="0" y="0"/>
          <wp:positionH relativeFrom="column">
            <wp:posOffset>1</wp:posOffset>
          </wp:positionH>
          <wp:positionV relativeFrom="paragraph">
            <wp:posOffset>152400</wp:posOffset>
          </wp:positionV>
          <wp:extent cx="1410970" cy="216535"/>
          <wp:effectExtent l="0" t="0" r="0" b="0"/>
          <wp:wrapSquare wrapText="bothSides" distT="152400" distB="152400" distL="152400" distR="152400"/>
          <wp:docPr id="1" name="image1.png" descr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10970" cy="2165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D043A5" w14:textId="77777777" w:rsidR="00464353" w:rsidRDefault="00464353">
    <w:pPr>
      <w:pBdr>
        <w:top w:val="nil"/>
        <w:left w:val="nil"/>
        <w:bottom w:val="nil"/>
        <w:right w:val="nil"/>
        <w:between w:val="nil"/>
      </w:pBdr>
      <w:tabs>
        <w:tab w:val="right" w:pos="7910"/>
      </w:tabs>
      <w:rPr>
        <w:color w:val="000000"/>
      </w:rPr>
    </w:pPr>
    <w:r>
      <w:rPr>
        <w:noProof/>
      </w:rPr>
      <w:drawing>
        <wp:anchor distT="0" distB="0" distL="0" distR="0" simplePos="0" relativeHeight="251658241" behindDoc="0" locked="0" layoutInCell="1" hidden="0" allowOverlap="1" wp14:anchorId="408E768B" wp14:editId="34669B3F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410970" cy="216535"/>
          <wp:effectExtent l="0" t="0" r="0" b="0"/>
          <wp:wrapSquare wrapText="bothSides" distT="0" distB="0" distL="0" distR="0"/>
          <wp:docPr id="2" name="image1.png" descr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10970" cy="2165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32FE9"/>
    <w:multiLevelType w:val="hybridMultilevel"/>
    <w:tmpl w:val="83A837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tzQxMzUyNzE0NTRS0lEKTi0uzszPAykwrQUAHapPJSwAAAA="/>
  </w:docVars>
  <w:rsids>
    <w:rsidRoot w:val="00E73CBA"/>
    <w:rsid w:val="00000B1E"/>
    <w:rsid w:val="00000BD6"/>
    <w:rsid w:val="0000159C"/>
    <w:rsid w:val="000037B4"/>
    <w:rsid w:val="000040DD"/>
    <w:rsid w:val="000120A0"/>
    <w:rsid w:val="000267CB"/>
    <w:rsid w:val="00033D56"/>
    <w:rsid w:val="00045388"/>
    <w:rsid w:val="00061047"/>
    <w:rsid w:val="0006206D"/>
    <w:rsid w:val="00082E1E"/>
    <w:rsid w:val="000830AB"/>
    <w:rsid w:val="00084586"/>
    <w:rsid w:val="0009064D"/>
    <w:rsid w:val="000A6584"/>
    <w:rsid w:val="000B538F"/>
    <w:rsid w:val="000C13DE"/>
    <w:rsid w:val="000D0636"/>
    <w:rsid w:val="000D0809"/>
    <w:rsid w:val="000D1868"/>
    <w:rsid w:val="000D4072"/>
    <w:rsid w:val="000E444B"/>
    <w:rsid w:val="000F28D1"/>
    <w:rsid w:val="000F7217"/>
    <w:rsid w:val="00101F69"/>
    <w:rsid w:val="0010388A"/>
    <w:rsid w:val="001058EE"/>
    <w:rsid w:val="00106900"/>
    <w:rsid w:val="00107CBA"/>
    <w:rsid w:val="00110CD0"/>
    <w:rsid w:val="00112F06"/>
    <w:rsid w:val="001133B7"/>
    <w:rsid w:val="001138B3"/>
    <w:rsid w:val="00120B9C"/>
    <w:rsid w:val="00123F80"/>
    <w:rsid w:val="00126C6F"/>
    <w:rsid w:val="00126CCB"/>
    <w:rsid w:val="00127E4C"/>
    <w:rsid w:val="00131FE6"/>
    <w:rsid w:val="001426D9"/>
    <w:rsid w:val="00145DC8"/>
    <w:rsid w:val="00146F34"/>
    <w:rsid w:val="00150308"/>
    <w:rsid w:val="001564D1"/>
    <w:rsid w:val="001565DF"/>
    <w:rsid w:val="00157657"/>
    <w:rsid w:val="00157D35"/>
    <w:rsid w:val="00163790"/>
    <w:rsid w:val="00163A1B"/>
    <w:rsid w:val="0016736B"/>
    <w:rsid w:val="00167422"/>
    <w:rsid w:val="00171CD9"/>
    <w:rsid w:val="0017363A"/>
    <w:rsid w:val="00173915"/>
    <w:rsid w:val="0017492B"/>
    <w:rsid w:val="001761CD"/>
    <w:rsid w:val="00177B61"/>
    <w:rsid w:val="0018183E"/>
    <w:rsid w:val="00183838"/>
    <w:rsid w:val="001855F6"/>
    <w:rsid w:val="0018681E"/>
    <w:rsid w:val="001906C4"/>
    <w:rsid w:val="001916F9"/>
    <w:rsid w:val="001A04B0"/>
    <w:rsid w:val="001A0D4A"/>
    <w:rsid w:val="001A421B"/>
    <w:rsid w:val="001B0EA5"/>
    <w:rsid w:val="001B145A"/>
    <w:rsid w:val="001B2B55"/>
    <w:rsid w:val="001B507E"/>
    <w:rsid w:val="001C0AA8"/>
    <w:rsid w:val="001C1AA4"/>
    <w:rsid w:val="001C34D8"/>
    <w:rsid w:val="001C7F84"/>
    <w:rsid w:val="001D26FA"/>
    <w:rsid w:val="001D29D5"/>
    <w:rsid w:val="001E40E7"/>
    <w:rsid w:val="001E5659"/>
    <w:rsid w:val="001E56D7"/>
    <w:rsid w:val="001E7CE9"/>
    <w:rsid w:val="00201B2E"/>
    <w:rsid w:val="00210132"/>
    <w:rsid w:val="00210B27"/>
    <w:rsid w:val="00211913"/>
    <w:rsid w:val="00213E34"/>
    <w:rsid w:val="00213F9E"/>
    <w:rsid w:val="002160B6"/>
    <w:rsid w:val="00216362"/>
    <w:rsid w:val="00225659"/>
    <w:rsid w:val="00226019"/>
    <w:rsid w:val="00227D25"/>
    <w:rsid w:val="00227FDA"/>
    <w:rsid w:val="00234660"/>
    <w:rsid w:val="0024364E"/>
    <w:rsid w:val="002456DE"/>
    <w:rsid w:val="002459C8"/>
    <w:rsid w:val="00245BA8"/>
    <w:rsid w:val="00250693"/>
    <w:rsid w:val="002608D4"/>
    <w:rsid w:val="002649CD"/>
    <w:rsid w:val="00267F01"/>
    <w:rsid w:val="00270019"/>
    <w:rsid w:val="00280285"/>
    <w:rsid w:val="002841ED"/>
    <w:rsid w:val="00284374"/>
    <w:rsid w:val="00284737"/>
    <w:rsid w:val="00285215"/>
    <w:rsid w:val="00285D03"/>
    <w:rsid w:val="0029677B"/>
    <w:rsid w:val="002A43EF"/>
    <w:rsid w:val="002A5459"/>
    <w:rsid w:val="002B3E50"/>
    <w:rsid w:val="002B3EED"/>
    <w:rsid w:val="002D07E7"/>
    <w:rsid w:val="002D5F83"/>
    <w:rsid w:val="002E12D0"/>
    <w:rsid w:val="002E47DF"/>
    <w:rsid w:val="002E77FC"/>
    <w:rsid w:val="002F643C"/>
    <w:rsid w:val="00300385"/>
    <w:rsid w:val="003023A0"/>
    <w:rsid w:val="00305BE0"/>
    <w:rsid w:val="00314A54"/>
    <w:rsid w:val="00314C82"/>
    <w:rsid w:val="0032230E"/>
    <w:rsid w:val="003225C2"/>
    <w:rsid w:val="003247FC"/>
    <w:rsid w:val="00327C10"/>
    <w:rsid w:val="0033117C"/>
    <w:rsid w:val="00332498"/>
    <w:rsid w:val="0034647C"/>
    <w:rsid w:val="00351B97"/>
    <w:rsid w:val="00352129"/>
    <w:rsid w:val="003623FD"/>
    <w:rsid w:val="00375E63"/>
    <w:rsid w:val="00380DF9"/>
    <w:rsid w:val="0038567C"/>
    <w:rsid w:val="003927B7"/>
    <w:rsid w:val="0039496D"/>
    <w:rsid w:val="003A72B2"/>
    <w:rsid w:val="003A7C77"/>
    <w:rsid w:val="003B476E"/>
    <w:rsid w:val="003B5137"/>
    <w:rsid w:val="003B54F3"/>
    <w:rsid w:val="003B550A"/>
    <w:rsid w:val="003B7F76"/>
    <w:rsid w:val="003C03B6"/>
    <w:rsid w:val="003C5784"/>
    <w:rsid w:val="003C6F30"/>
    <w:rsid w:val="003D20D5"/>
    <w:rsid w:val="003D4F5C"/>
    <w:rsid w:val="003D59C0"/>
    <w:rsid w:val="003E060C"/>
    <w:rsid w:val="003E0B41"/>
    <w:rsid w:val="003E1F5E"/>
    <w:rsid w:val="003E7336"/>
    <w:rsid w:val="003F65AB"/>
    <w:rsid w:val="003F76EB"/>
    <w:rsid w:val="00401A8D"/>
    <w:rsid w:val="004020EA"/>
    <w:rsid w:val="00404481"/>
    <w:rsid w:val="004141A9"/>
    <w:rsid w:val="0041522F"/>
    <w:rsid w:val="004157AB"/>
    <w:rsid w:val="00421C2D"/>
    <w:rsid w:val="00424813"/>
    <w:rsid w:val="00425B03"/>
    <w:rsid w:val="00426A02"/>
    <w:rsid w:val="004328A7"/>
    <w:rsid w:val="004331F3"/>
    <w:rsid w:val="00440960"/>
    <w:rsid w:val="00446F5E"/>
    <w:rsid w:val="00452168"/>
    <w:rsid w:val="00463220"/>
    <w:rsid w:val="0046427D"/>
    <w:rsid w:val="00464353"/>
    <w:rsid w:val="004801B0"/>
    <w:rsid w:val="0048558B"/>
    <w:rsid w:val="00490E95"/>
    <w:rsid w:val="004929F0"/>
    <w:rsid w:val="0049697E"/>
    <w:rsid w:val="0049790C"/>
    <w:rsid w:val="004A0E49"/>
    <w:rsid w:val="004A41C5"/>
    <w:rsid w:val="004A49B0"/>
    <w:rsid w:val="004A5B47"/>
    <w:rsid w:val="004A5E39"/>
    <w:rsid w:val="004A67E5"/>
    <w:rsid w:val="004B0165"/>
    <w:rsid w:val="004B49C3"/>
    <w:rsid w:val="004B49FB"/>
    <w:rsid w:val="004B5247"/>
    <w:rsid w:val="004B72EA"/>
    <w:rsid w:val="004B7CD8"/>
    <w:rsid w:val="004C1004"/>
    <w:rsid w:val="004C41FF"/>
    <w:rsid w:val="004C5FB1"/>
    <w:rsid w:val="004C767E"/>
    <w:rsid w:val="004D1496"/>
    <w:rsid w:val="004D35EB"/>
    <w:rsid w:val="004D7867"/>
    <w:rsid w:val="004E2B6C"/>
    <w:rsid w:val="004E3704"/>
    <w:rsid w:val="004E5720"/>
    <w:rsid w:val="004E7949"/>
    <w:rsid w:val="004F6247"/>
    <w:rsid w:val="004F63FA"/>
    <w:rsid w:val="005004FD"/>
    <w:rsid w:val="00501C92"/>
    <w:rsid w:val="0051098A"/>
    <w:rsid w:val="0051187C"/>
    <w:rsid w:val="005134D2"/>
    <w:rsid w:val="005166D4"/>
    <w:rsid w:val="00516964"/>
    <w:rsid w:val="00517C66"/>
    <w:rsid w:val="00517D97"/>
    <w:rsid w:val="00520749"/>
    <w:rsid w:val="00524091"/>
    <w:rsid w:val="00526CEC"/>
    <w:rsid w:val="0052776C"/>
    <w:rsid w:val="00537D66"/>
    <w:rsid w:val="00540887"/>
    <w:rsid w:val="00541205"/>
    <w:rsid w:val="005418C6"/>
    <w:rsid w:val="00546B34"/>
    <w:rsid w:val="00550B1B"/>
    <w:rsid w:val="0055112F"/>
    <w:rsid w:val="00551CA4"/>
    <w:rsid w:val="00554FE5"/>
    <w:rsid w:val="00556632"/>
    <w:rsid w:val="00557C25"/>
    <w:rsid w:val="00563439"/>
    <w:rsid w:val="00564384"/>
    <w:rsid w:val="0056714D"/>
    <w:rsid w:val="00567179"/>
    <w:rsid w:val="00567359"/>
    <w:rsid w:val="00573C63"/>
    <w:rsid w:val="005810B5"/>
    <w:rsid w:val="00583664"/>
    <w:rsid w:val="00591A62"/>
    <w:rsid w:val="00592091"/>
    <w:rsid w:val="0059680B"/>
    <w:rsid w:val="0059799F"/>
    <w:rsid w:val="005A15FD"/>
    <w:rsid w:val="005A2C5A"/>
    <w:rsid w:val="005A31AB"/>
    <w:rsid w:val="005A4751"/>
    <w:rsid w:val="005A55E6"/>
    <w:rsid w:val="005A6182"/>
    <w:rsid w:val="005B131A"/>
    <w:rsid w:val="005B154B"/>
    <w:rsid w:val="005B2EE0"/>
    <w:rsid w:val="005B5D1A"/>
    <w:rsid w:val="005C05BD"/>
    <w:rsid w:val="005C20BA"/>
    <w:rsid w:val="005C4158"/>
    <w:rsid w:val="005C4446"/>
    <w:rsid w:val="005C5155"/>
    <w:rsid w:val="005C5F1E"/>
    <w:rsid w:val="005C6DEE"/>
    <w:rsid w:val="005C753B"/>
    <w:rsid w:val="005D0DD7"/>
    <w:rsid w:val="005D21B5"/>
    <w:rsid w:val="005D6F4D"/>
    <w:rsid w:val="005D740C"/>
    <w:rsid w:val="005E5600"/>
    <w:rsid w:val="005E63C2"/>
    <w:rsid w:val="005F23D0"/>
    <w:rsid w:val="005F26CD"/>
    <w:rsid w:val="005F468F"/>
    <w:rsid w:val="00601F49"/>
    <w:rsid w:val="00602A3F"/>
    <w:rsid w:val="00605521"/>
    <w:rsid w:val="006123DF"/>
    <w:rsid w:val="00612C30"/>
    <w:rsid w:val="00614112"/>
    <w:rsid w:val="00621F70"/>
    <w:rsid w:val="00622AD7"/>
    <w:rsid w:val="00623B71"/>
    <w:rsid w:val="00625E60"/>
    <w:rsid w:val="00630927"/>
    <w:rsid w:val="00631C4E"/>
    <w:rsid w:val="00635B21"/>
    <w:rsid w:val="00635C24"/>
    <w:rsid w:val="0063708D"/>
    <w:rsid w:val="00637C7E"/>
    <w:rsid w:val="00643D78"/>
    <w:rsid w:val="00652F97"/>
    <w:rsid w:val="006549B5"/>
    <w:rsid w:val="00663EB9"/>
    <w:rsid w:val="00675983"/>
    <w:rsid w:val="00681EE6"/>
    <w:rsid w:val="00682B65"/>
    <w:rsid w:val="00686047"/>
    <w:rsid w:val="00694AFF"/>
    <w:rsid w:val="006A0AB5"/>
    <w:rsid w:val="006A1C25"/>
    <w:rsid w:val="006A3E5B"/>
    <w:rsid w:val="006A533B"/>
    <w:rsid w:val="006A6879"/>
    <w:rsid w:val="006B1B23"/>
    <w:rsid w:val="006B58DA"/>
    <w:rsid w:val="006B6746"/>
    <w:rsid w:val="006B7041"/>
    <w:rsid w:val="006C055F"/>
    <w:rsid w:val="006C2151"/>
    <w:rsid w:val="006C328A"/>
    <w:rsid w:val="006C63DB"/>
    <w:rsid w:val="006C7CBA"/>
    <w:rsid w:val="006C7FEA"/>
    <w:rsid w:val="006D33BC"/>
    <w:rsid w:val="006D4DAE"/>
    <w:rsid w:val="006D7F20"/>
    <w:rsid w:val="006E0708"/>
    <w:rsid w:val="006E7147"/>
    <w:rsid w:val="006F2563"/>
    <w:rsid w:val="006F3D59"/>
    <w:rsid w:val="0070035A"/>
    <w:rsid w:val="00706E0F"/>
    <w:rsid w:val="00722771"/>
    <w:rsid w:val="00723E74"/>
    <w:rsid w:val="0072664A"/>
    <w:rsid w:val="007452BF"/>
    <w:rsid w:val="00751AB5"/>
    <w:rsid w:val="00756767"/>
    <w:rsid w:val="00761AFD"/>
    <w:rsid w:val="00764F7B"/>
    <w:rsid w:val="00765692"/>
    <w:rsid w:val="007744F6"/>
    <w:rsid w:val="00782BC7"/>
    <w:rsid w:val="00790432"/>
    <w:rsid w:val="00790D2C"/>
    <w:rsid w:val="007929F7"/>
    <w:rsid w:val="0079507E"/>
    <w:rsid w:val="007A2EDE"/>
    <w:rsid w:val="007A3228"/>
    <w:rsid w:val="007A4F9C"/>
    <w:rsid w:val="007A6F88"/>
    <w:rsid w:val="007B111C"/>
    <w:rsid w:val="007B38CE"/>
    <w:rsid w:val="007C4CEF"/>
    <w:rsid w:val="007C52D2"/>
    <w:rsid w:val="007D564C"/>
    <w:rsid w:val="007E38F0"/>
    <w:rsid w:val="007F292A"/>
    <w:rsid w:val="007F454C"/>
    <w:rsid w:val="00802D81"/>
    <w:rsid w:val="00807BB5"/>
    <w:rsid w:val="00811DD2"/>
    <w:rsid w:val="00813052"/>
    <w:rsid w:val="00815DE8"/>
    <w:rsid w:val="00820F25"/>
    <w:rsid w:val="008236B1"/>
    <w:rsid w:val="00823AD3"/>
    <w:rsid w:val="00827898"/>
    <w:rsid w:val="0083077E"/>
    <w:rsid w:val="008338E3"/>
    <w:rsid w:val="0083622E"/>
    <w:rsid w:val="00837D56"/>
    <w:rsid w:val="00840383"/>
    <w:rsid w:val="00843705"/>
    <w:rsid w:val="008438F7"/>
    <w:rsid w:val="00846BA2"/>
    <w:rsid w:val="0085091C"/>
    <w:rsid w:val="00851504"/>
    <w:rsid w:val="00852536"/>
    <w:rsid w:val="00855D8A"/>
    <w:rsid w:val="00856930"/>
    <w:rsid w:val="00861594"/>
    <w:rsid w:val="00864053"/>
    <w:rsid w:val="00867A2C"/>
    <w:rsid w:val="00870E51"/>
    <w:rsid w:val="00871852"/>
    <w:rsid w:val="00873AB9"/>
    <w:rsid w:val="00874466"/>
    <w:rsid w:val="00882A46"/>
    <w:rsid w:val="008853ED"/>
    <w:rsid w:val="00885DEE"/>
    <w:rsid w:val="00890806"/>
    <w:rsid w:val="00894527"/>
    <w:rsid w:val="008A25F3"/>
    <w:rsid w:val="008A2DEE"/>
    <w:rsid w:val="008A2E0F"/>
    <w:rsid w:val="008A43F8"/>
    <w:rsid w:val="008B4719"/>
    <w:rsid w:val="008B4B5B"/>
    <w:rsid w:val="008C480A"/>
    <w:rsid w:val="008C7372"/>
    <w:rsid w:val="008C73FF"/>
    <w:rsid w:val="008C7C5F"/>
    <w:rsid w:val="008D1A74"/>
    <w:rsid w:val="008D250C"/>
    <w:rsid w:val="008D51E2"/>
    <w:rsid w:val="008E2990"/>
    <w:rsid w:val="008E2B29"/>
    <w:rsid w:val="008E36E8"/>
    <w:rsid w:val="008E513C"/>
    <w:rsid w:val="008F2DCF"/>
    <w:rsid w:val="00903530"/>
    <w:rsid w:val="00904280"/>
    <w:rsid w:val="009047D6"/>
    <w:rsid w:val="00904DCA"/>
    <w:rsid w:val="00906A3B"/>
    <w:rsid w:val="00913888"/>
    <w:rsid w:val="00922451"/>
    <w:rsid w:val="009228DA"/>
    <w:rsid w:val="0092507D"/>
    <w:rsid w:val="00925E97"/>
    <w:rsid w:val="009268D1"/>
    <w:rsid w:val="00926D02"/>
    <w:rsid w:val="00936545"/>
    <w:rsid w:val="0094144A"/>
    <w:rsid w:val="0094493A"/>
    <w:rsid w:val="009451B7"/>
    <w:rsid w:val="009500FB"/>
    <w:rsid w:val="00951822"/>
    <w:rsid w:val="00951AA7"/>
    <w:rsid w:val="009527C6"/>
    <w:rsid w:val="009538E3"/>
    <w:rsid w:val="00961CFA"/>
    <w:rsid w:val="00967B40"/>
    <w:rsid w:val="00970432"/>
    <w:rsid w:val="009724CE"/>
    <w:rsid w:val="009737E6"/>
    <w:rsid w:val="00973A71"/>
    <w:rsid w:val="00973B6C"/>
    <w:rsid w:val="00974222"/>
    <w:rsid w:val="009848B4"/>
    <w:rsid w:val="009900F4"/>
    <w:rsid w:val="009A01D8"/>
    <w:rsid w:val="009A40DC"/>
    <w:rsid w:val="009A4692"/>
    <w:rsid w:val="009B0727"/>
    <w:rsid w:val="009B1AAF"/>
    <w:rsid w:val="009B2564"/>
    <w:rsid w:val="009B4B7D"/>
    <w:rsid w:val="009B5F18"/>
    <w:rsid w:val="009B6728"/>
    <w:rsid w:val="009B74BD"/>
    <w:rsid w:val="009C02FF"/>
    <w:rsid w:val="009C31B8"/>
    <w:rsid w:val="009C54AF"/>
    <w:rsid w:val="009D5340"/>
    <w:rsid w:val="009D598B"/>
    <w:rsid w:val="009D5C00"/>
    <w:rsid w:val="009E10A7"/>
    <w:rsid w:val="009E10F9"/>
    <w:rsid w:val="009E40DC"/>
    <w:rsid w:val="009E5132"/>
    <w:rsid w:val="009F19BB"/>
    <w:rsid w:val="009F2251"/>
    <w:rsid w:val="009F22CB"/>
    <w:rsid w:val="009F439A"/>
    <w:rsid w:val="009F4CB9"/>
    <w:rsid w:val="009F6F2F"/>
    <w:rsid w:val="00A00EE5"/>
    <w:rsid w:val="00A03467"/>
    <w:rsid w:val="00A0647E"/>
    <w:rsid w:val="00A111FA"/>
    <w:rsid w:val="00A15216"/>
    <w:rsid w:val="00A16316"/>
    <w:rsid w:val="00A273FD"/>
    <w:rsid w:val="00A303B4"/>
    <w:rsid w:val="00A32776"/>
    <w:rsid w:val="00A32B0B"/>
    <w:rsid w:val="00A32F55"/>
    <w:rsid w:val="00A35E59"/>
    <w:rsid w:val="00A42698"/>
    <w:rsid w:val="00A426E2"/>
    <w:rsid w:val="00A42CD3"/>
    <w:rsid w:val="00A42FE5"/>
    <w:rsid w:val="00A45097"/>
    <w:rsid w:val="00A51075"/>
    <w:rsid w:val="00A5350D"/>
    <w:rsid w:val="00A63FAA"/>
    <w:rsid w:val="00A6430D"/>
    <w:rsid w:val="00A72AAF"/>
    <w:rsid w:val="00A73016"/>
    <w:rsid w:val="00A733AE"/>
    <w:rsid w:val="00A74340"/>
    <w:rsid w:val="00A747A7"/>
    <w:rsid w:val="00A81B27"/>
    <w:rsid w:val="00A83978"/>
    <w:rsid w:val="00A85126"/>
    <w:rsid w:val="00A86318"/>
    <w:rsid w:val="00A870B4"/>
    <w:rsid w:val="00A90E85"/>
    <w:rsid w:val="00A939FA"/>
    <w:rsid w:val="00A97589"/>
    <w:rsid w:val="00AA24FF"/>
    <w:rsid w:val="00AA44F7"/>
    <w:rsid w:val="00AA7477"/>
    <w:rsid w:val="00AB0CE6"/>
    <w:rsid w:val="00AB164F"/>
    <w:rsid w:val="00AC36B7"/>
    <w:rsid w:val="00AC386D"/>
    <w:rsid w:val="00AD4F7E"/>
    <w:rsid w:val="00AD6079"/>
    <w:rsid w:val="00AD690A"/>
    <w:rsid w:val="00AD6D6D"/>
    <w:rsid w:val="00AE135C"/>
    <w:rsid w:val="00AE20FB"/>
    <w:rsid w:val="00AE4D47"/>
    <w:rsid w:val="00AE6065"/>
    <w:rsid w:val="00AE6F75"/>
    <w:rsid w:val="00B00A6C"/>
    <w:rsid w:val="00B01F00"/>
    <w:rsid w:val="00B02212"/>
    <w:rsid w:val="00B02503"/>
    <w:rsid w:val="00B02637"/>
    <w:rsid w:val="00B030A3"/>
    <w:rsid w:val="00B06BAD"/>
    <w:rsid w:val="00B0716D"/>
    <w:rsid w:val="00B116B8"/>
    <w:rsid w:val="00B11B4F"/>
    <w:rsid w:val="00B13A40"/>
    <w:rsid w:val="00B1757F"/>
    <w:rsid w:val="00B255CE"/>
    <w:rsid w:val="00B26216"/>
    <w:rsid w:val="00B30E7B"/>
    <w:rsid w:val="00B315DE"/>
    <w:rsid w:val="00B33C3C"/>
    <w:rsid w:val="00B3429E"/>
    <w:rsid w:val="00B359BF"/>
    <w:rsid w:val="00B43D63"/>
    <w:rsid w:val="00B47F8C"/>
    <w:rsid w:val="00B51D42"/>
    <w:rsid w:val="00B55CAF"/>
    <w:rsid w:val="00B61DA9"/>
    <w:rsid w:val="00B62A02"/>
    <w:rsid w:val="00B65433"/>
    <w:rsid w:val="00B65E30"/>
    <w:rsid w:val="00B74FF8"/>
    <w:rsid w:val="00B76A7E"/>
    <w:rsid w:val="00B76D73"/>
    <w:rsid w:val="00B83699"/>
    <w:rsid w:val="00B83D4C"/>
    <w:rsid w:val="00B87859"/>
    <w:rsid w:val="00B9283E"/>
    <w:rsid w:val="00B93057"/>
    <w:rsid w:val="00B95A7E"/>
    <w:rsid w:val="00BA075B"/>
    <w:rsid w:val="00BA3850"/>
    <w:rsid w:val="00BA482F"/>
    <w:rsid w:val="00BB0339"/>
    <w:rsid w:val="00BB04D2"/>
    <w:rsid w:val="00BB1AD9"/>
    <w:rsid w:val="00BB3E96"/>
    <w:rsid w:val="00BB507A"/>
    <w:rsid w:val="00BB6CC6"/>
    <w:rsid w:val="00BC0A74"/>
    <w:rsid w:val="00BC23F2"/>
    <w:rsid w:val="00BC32C3"/>
    <w:rsid w:val="00BC72B1"/>
    <w:rsid w:val="00BD0350"/>
    <w:rsid w:val="00BD44B4"/>
    <w:rsid w:val="00BD5E86"/>
    <w:rsid w:val="00BE14AB"/>
    <w:rsid w:val="00BE156F"/>
    <w:rsid w:val="00BE3725"/>
    <w:rsid w:val="00BE5424"/>
    <w:rsid w:val="00BE694D"/>
    <w:rsid w:val="00BF67C8"/>
    <w:rsid w:val="00C01316"/>
    <w:rsid w:val="00C02D0B"/>
    <w:rsid w:val="00C05A97"/>
    <w:rsid w:val="00C06E33"/>
    <w:rsid w:val="00C12E46"/>
    <w:rsid w:val="00C14AF7"/>
    <w:rsid w:val="00C226CC"/>
    <w:rsid w:val="00C3165A"/>
    <w:rsid w:val="00C416CE"/>
    <w:rsid w:val="00C44742"/>
    <w:rsid w:val="00C45903"/>
    <w:rsid w:val="00C508BD"/>
    <w:rsid w:val="00C5172B"/>
    <w:rsid w:val="00C57641"/>
    <w:rsid w:val="00C62272"/>
    <w:rsid w:val="00C62ACB"/>
    <w:rsid w:val="00C7116C"/>
    <w:rsid w:val="00C71835"/>
    <w:rsid w:val="00C73A69"/>
    <w:rsid w:val="00C744F6"/>
    <w:rsid w:val="00C777B5"/>
    <w:rsid w:val="00C823D3"/>
    <w:rsid w:val="00C83210"/>
    <w:rsid w:val="00C83B49"/>
    <w:rsid w:val="00C8422E"/>
    <w:rsid w:val="00C86745"/>
    <w:rsid w:val="00CA0F32"/>
    <w:rsid w:val="00CA128E"/>
    <w:rsid w:val="00CA633A"/>
    <w:rsid w:val="00CA6859"/>
    <w:rsid w:val="00CB0100"/>
    <w:rsid w:val="00CB03E1"/>
    <w:rsid w:val="00CB1B28"/>
    <w:rsid w:val="00CB5A4F"/>
    <w:rsid w:val="00CB7250"/>
    <w:rsid w:val="00CB7E9A"/>
    <w:rsid w:val="00CC0A3D"/>
    <w:rsid w:val="00CC16D9"/>
    <w:rsid w:val="00CC1812"/>
    <w:rsid w:val="00CC2C62"/>
    <w:rsid w:val="00CC311E"/>
    <w:rsid w:val="00CC5728"/>
    <w:rsid w:val="00CD3E74"/>
    <w:rsid w:val="00CD51AE"/>
    <w:rsid w:val="00CE11E0"/>
    <w:rsid w:val="00CE32CB"/>
    <w:rsid w:val="00CE384E"/>
    <w:rsid w:val="00CE5489"/>
    <w:rsid w:val="00CF0899"/>
    <w:rsid w:val="00CF2673"/>
    <w:rsid w:val="00CF39E8"/>
    <w:rsid w:val="00CF6B0A"/>
    <w:rsid w:val="00D0011E"/>
    <w:rsid w:val="00D007E7"/>
    <w:rsid w:val="00D06ECE"/>
    <w:rsid w:val="00D14D43"/>
    <w:rsid w:val="00D16B8A"/>
    <w:rsid w:val="00D2047F"/>
    <w:rsid w:val="00D23943"/>
    <w:rsid w:val="00D256B9"/>
    <w:rsid w:val="00D329D9"/>
    <w:rsid w:val="00D43118"/>
    <w:rsid w:val="00D445BB"/>
    <w:rsid w:val="00D44C22"/>
    <w:rsid w:val="00D5347B"/>
    <w:rsid w:val="00D554D2"/>
    <w:rsid w:val="00D559C3"/>
    <w:rsid w:val="00D56E96"/>
    <w:rsid w:val="00D6097D"/>
    <w:rsid w:val="00D758BF"/>
    <w:rsid w:val="00D75B1E"/>
    <w:rsid w:val="00D768D2"/>
    <w:rsid w:val="00D8194A"/>
    <w:rsid w:val="00D86A84"/>
    <w:rsid w:val="00D958A4"/>
    <w:rsid w:val="00D969ED"/>
    <w:rsid w:val="00DA308B"/>
    <w:rsid w:val="00DA4CBC"/>
    <w:rsid w:val="00DA5862"/>
    <w:rsid w:val="00DB10C4"/>
    <w:rsid w:val="00DB6E5D"/>
    <w:rsid w:val="00DC0382"/>
    <w:rsid w:val="00DC3EE0"/>
    <w:rsid w:val="00DD18AC"/>
    <w:rsid w:val="00DD575C"/>
    <w:rsid w:val="00DD5A77"/>
    <w:rsid w:val="00DE0A0B"/>
    <w:rsid w:val="00DE1D34"/>
    <w:rsid w:val="00DE3282"/>
    <w:rsid w:val="00DF060D"/>
    <w:rsid w:val="00DF234B"/>
    <w:rsid w:val="00DF3F4D"/>
    <w:rsid w:val="00DF4519"/>
    <w:rsid w:val="00E014FB"/>
    <w:rsid w:val="00E07027"/>
    <w:rsid w:val="00E07888"/>
    <w:rsid w:val="00E10301"/>
    <w:rsid w:val="00E113EA"/>
    <w:rsid w:val="00E119C3"/>
    <w:rsid w:val="00E11EE1"/>
    <w:rsid w:val="00E17D58"/>
    <w:rsid w:val="00E2036E"/>
    <w:rsid w:val="00E2130B"/>
    <w:rsid w:val="00E21B71"/>
    <w:rsid w:val="00E21E54"/>
    <w:rsid w:val="00E2482E"/>
    <w:rsid w:val="00E278DA"/>
    <w:rsid w:val="00E3336B"/>
    <w:rsid w:val="00E33F20"/>
    <w:rsid w:val="00E36514"/>
    <w:rsid w:val="00E43C9A"/>
    <w:rsid w:val="00E50936"/>
    <w:rsid w:val="00E54E6C"/>
    <w:rsid w:val="00E60DE8"/>
    <w:rsid w:val="00E61323"/>
    <w:rsid w:val="00E644F9"/>
    <w:rsid w:val="00E67BE8"/>
    <w:rsid w:val="00E71AC7"/>
    <w:rsid w:val="00E73CBA"/>
    <w:rsid w:val="00E74769"/>
    <w:rsid w:val="00E76347"/>
    <w:rsid w:val="00E809CE"/>
    <w:rsid w:val="00E837E9"/>
    <w:rsid w:val="00E83822"/>
    <w:rsid w:val="00E848DB"/>
    <w:rsid w:val="00E90D55"/>
    <w:rsid w:val="00E91716"/>
    <w:rsid w:val="00E928E1"/>
    <w:rsid w:val="00E953B2"/>
    <w:rsid w:val="00EA1E47"/>
    <w:rsid w:val="00EA319B"/>
    <w:rsid w:val="00EA573A"/>
    <w:rsid w:val="00EA6B3E"/>
    <w:rsid w:val="00EB4291"/>
    <w:rsid w:val="00EB44B0"/>
    <w:rsid w:val="00EB4DD7"/>
    <w:rsid w:val="00EB7EE8"/>
    <w:rsid w:val="00ED3267"/>
    <w:rsid w:val="00ED40A8"/>
    <w:rsid w:val="00ED42F7"/>
    <w:rsid w:val="00ED6A4B"/>
    <w:rsid w:val="00EE0322"/>
    <w:rsid w:val="00EE2651"/>
    <w:rsid w:val="00EE405E"/>
    <w:rsid w:val="00EF60C7"/>
    <w:rsid w:val="00F01851"/>
    <w:rsid w:val="00F023D6"/>
    <w:rsid w:val="00F03150"/>
    <w:rsid w:val="00F064F8"/>
    <w:rsid w:val="00F3006C"/>
    <w:rsid w:val="00F31433"/>
    <w:rsid w:val="00F31A60"/>
    <w:rsid w:val="00F358C5"/>
    <w:rsid w:val="00F3732F"/>
    <w:rsid w:val="00F37F69"/>
    <w:rsid w:val="00F4137B"/>
    <w:rsid w:val="00F455EF"/>
    <w:rsid w:val="00F527FA"/>
    <w:rsid w:val="00F53905"/>
    <w:rsid w:val="00F57DB7"/>
    <w:rsid w:val="00F60E70"/>
    <w:rsid w:val="00F610C7"/>
    <w:rsid w:val="00F61954"/>
    <w:rsid w:val="00F659E6"/>
    <w:rsid w:val="00F65A19"/>
    <w:rsid w:val="00F66314"/>
    <w:rsid w:val="00F738E4"/>
    <w:rsid w:val="00F8021B"/>
    <w:rsid w:val="00F816B4"/>
    <w:rsid w:val="00F931F5"/>
    <w:rsid w:val="00F942AC"/>
    <w:rsid w:val="00F95FDB"/>
    <w:rsid w:val="00F9652F"/>
    <w:rsid w:val="00F9722D"/>
    <w:rsid w:val="00FA0B0D"/>
    <w:rsid w:val="00FA17F8"/>
    <w:rsid w:val="00FA5106"/>
    <w:rsid w:val="00FA5D7A"/>
    <w:rsid w:val="00FB0F45"/>
    <w:rsid w:val="00FB61D3"/>
    <w:rsid w:val="00FC5B0E"/>
    <w:rsid w:val="00FC674A"/>
    <w:rsid w:val="00FC682B"/>
    <w:rsid w:val="00FC72E6"/>
    <w:rsid w:val="00FD2B73"/>
    <w:rsid w:val="00FF597E"/>
    <w:rsid w:val="04AC20F0"/>
    <w:rsid w:val="056C1FEF"/>
    <w:rsid w:val="06A0E85A"/>
    <w:rsid w:val="076C8027"/>
    <w:rsid w:val="07A90D52"/>
    <w:rsid w:val="0950C64D"/>
    <w:rsid w:val="0988465A"/>
    <w:rsid w:val="0AC91E90"/>
    <w:rsid w:val="0BB42B89"/>
    <w:rsid w:val="0BD5FF86"/>
    <w:rsid w:val="0C45AC55"/>
    <w:rsid w:val="0C5AE58A"/>
    <w:rsid w:val="0C6C0CEC"/>
    <w:rsid w:val="0C9E029C"/>
    <w:rsid w:val="0CE74A91"/>
    <w:rsid w:val="0D3176C3"/>
    <w:rsid w:val="0F49AD92"/>
    <w:rsid w:val="0FA3ADAE"/>
    <w:rsid w:val="0FEDDCD7"/>
    <w:rsid w:val="102EF835"/>
    <w:rsid w:val="10859E52"/>
    <w:rsid w:val="11D9B53D"/>
    <w:rsid w:val="14D96C02"/>
    <w:rsid w:val="152719C5"/>
    <w:rsid w:val="165D7750"/>
    <w:rsid w:val="176FFE12"/>
    <w:rsid w:val="17881B00"/>
    <w:rsid w:val="1834EECB"/>
    <w:rsid w:val="185D06EC"/>
    <w:rsid w:val="18758AB0"/>
    <w:rsid w:val="193D80BA"/>
    <w:rsid w:val="1AA38C14"/>
    <w:rsid w:val="1C6C9892"/>
    <w:rsid w:val="1ECA12A4"/>
    <w:rsid w:val="1F8F1B15"/>
    <w:rsid w:val="20DA495E"/>
    <w:rsid w:val="221E6A20"/>
    <w:rsid w:val="2224B45F"/>
    <w:rsid w:val="24C7274A"/>
    <w:rsid w:val="2521F0FA"/>
    <w:rsid w:val="26AA1C58"/>
    <w:rsid w:val="274B301A"/>
    <w:rsid w:val="276E7EC6"/>
    <w:rsid w:val="2A15EA57"/>
    <w:rsid w:val="2B891322"/>
    <w:rsid w:val="2B8C0B41"/>
    <w:rsid w:val="2BF41860"/>
    <w:rsid w:val="2C0E6EF2"/>
    <w:rsid w:val="2EAF442F"/>
    <w:rsid w:val="2F04DAAE"/>
    <w:rsid w:val="2F14E695"/>
    <w:rsid w:val="2F1E0CD9"/>
    <w:rsid w:val="30B36729"/>
    <w:rsid w:val="312C2778"/>
    <w:rsid w:val="320AC594"/>
    <w:rsid w:val="320C4710"/>
    <w:rsid w:val="32950823"/>
    <w:rsid w:val="32CE6DA0"/>
    <w:rsid w:val="33AD8F2C"/>
    <w:rsid w:val="34470651"/>
    <w:rsid w:val="35741C32"/>
    <w:rsid w:val="36DB345C"/>
    <w:rsid w:val="37AE0588"/>
    <w:rsid w:val="38027387"/>
    <w:rsid w:val="38BAA178"/>
    <w:rsid w:val="39323563"/>
    <w:rsid w:val="393CAD86"/>
    <w:rsid w:val="397C1AB1"/>
    <w:rsid w:val="3986578A"/>
    <w:rsid w:val="3B2AABEE"/>
    <w:rsid w:val="3BE2FEEB"/>
    <w:rsid w:val="3C97ABB1"/>
    <w:rsid w:val="3D81B8B5"/>
    <w:rsid w:val="3E589775"/>
    <w:rsid w:val="3F07CC4D"/>
    <w:rsid w:val="3FFB1904"/>
    <w:rsid w:val="40A5670D"/>
    <w:rsid w:val="429BC1C6"/>
    <w:rsid w:val="447E839C"/>
    <w:rsid w:val="44B437F2"/>
    <w:rsid w:val="44C90A31"/>
    <w:rsid w:val="44CD165B"/>
    <w:rsid w:val="46106E39"/>
    <w:rsid w:val="47652AD0"/>
    <w:rsid w:val="47E78296"/>
    <w:rsid w:val="4825FB2D"/>
    <w:rsid w:val="49E04353"/>
    <w:rsid w:val="49F74709"/>
    <w:rsid w:val="4A7354BC"/>
    <w:rsid w:val="4ACC18C0"/>
    <w:rsid w:val="4B48579C"/>
    <w:rsid w:val="4BEE3AF6"/>
    <w:rsid w:val="4C02A54B"/>
    <w:rsid w:val="4D1C9501"/>
    <w:rsid w:val="4EAC629E"/>
    <w:rsid w:val="4EF7A768"/>
    <w:rsid w:val="4F4955D5"/>
    <w:rsid w:val="50E52636"/>
    <w:rsid w:val="524C55BB"/>
    <w:rsid w:val="525A5FFE"/>
    <w:rsid w:val="585FF149"/>
    <w:rsid w:val="5A9D347E"/>
    <w:rsid w:val="5ADF3D95"/>
    <w:rsid w:val="5D990D5D"/>
    <w:rsid w:val="5F87894B"/>
    <w:rsid w:val="60533C92"/>
    <w:rsid w:val="6062C8AF"/>
    <w:rsid w:val="60BE20F0"/>
    <w:rsid w:val="6250353F"/>
    <w:rsid w:val="6350CA90"/>
    <w:rsid w:val="63621D24"/>
    <w:rsid w:val="638ADD54"/>
    <w:rsid w:val="663D5595"/>
    <w:rsid w:val="6AE522A7"/>
    <w:rsid w:val="6CB64A0C"/>
    <w:rsid w:val="6D18973D"/>
    <w:rsid w:val="6D241716"/>
    <w:rsid w:val="6D7F3CD4"/>
    <w:rsid w:val="6FC28426"/>
    <w:rsid w:val="6FF835F4"/>
    <w:rsid w:val="705A4DAA"/>
    <w:rsid w:val="70C6202F"/>
    <w:rsid w:val="7190A446"/>
    <w:rsid w:val="72FA24E8"/>
    <w:rsid w:val="734B3647"/>
    <w:rsid w:val="73E5FA55"/>
    <w:rsid w:val="7407A6B5"/>
    <w:rsid w:val="748782D5"/>
    <w:rsid w:val="75AB6BF1"/>
    <w:rsid w:val="77421496"/>
    <w:rsid w:val="77B5C518"/>
    <w:rsid w:val="790C7610"/>
    <w:rsid w:val="7921D017"/>
    <w:rsid w:val="79961B4A"/>
    <w:rsid w:val="79E971C1"/>
    <w:rsid w:val="7A03CBAF"/>
    <w:rsid w:val="7AA84671"/>
    <w:rsid w:val="7BED4E7D"/>
    <w:rsid w:val="7C4C50E7"/>
    <w:rsid w:val="7DD10D77"/>
    <w:rsid w:val="7E160FE8"/>
    <w:rsid w:val="7EA57F30"/>
    <w:rsid w:val="7EC63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A0D6C"/>
  <w15:docId w15:val="{8FDE11AC-0E61-40BA-B475-6FD99EDB6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Standardowy"/>
    <w:tblPr>
      <w:tblStyleRowBandSize w:val="1"/>
      <w:tblStyleColBandSize w:val="1"/>
    </w:tblPr>
  </w:style>
  <w:style w:type="character" w:styleId="Hipercze">
    <w:name w:val="Hyperlink"/>
    <w:basedOn w:val="Domylnaczcionkaakapitu"/>
    <w:uiPriority w:val="99"/>
    <w:unhideWhenUsed/>
    <w:rsid w:val="00A16316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unhideWhenUsed/>
    <w:rsid w:val="00A16316"/>
    <w:rPr>
      <w:color w:val="605E5C"/>
      <w:shd w:val="clear" w:color="auto" w:fill="E1DFDD"/>
    </w:rPr>
  </w:style>
  <w:style w:type="character" w:customStyle="1" w:styleId="spellingerror">
    <w:name w:val="spellingerror"/>
    <w:basedOn w:val="Domylnaczcionkaakapitu"/>
    <w:rsid w:val="00751AB5"/>
  </w:style>
  <w:style w:type="character" w:customStyle="1" w:styleId="eop">
    <w:name w:val="eop"/>
    <w:basedOn w:val="Domylnaczcionkaakapitu"/>
    <w:rsid w:val="00751AB5"/>
  </w:style>
  <w:style w:type="paragraph" w:styleId="Akapitzlist">
    <w:name w:val="List Paragraph"/>
    <w:basedOn w:val="Normalny"/>
    <w:uiPriority w:val="34"/>
    <w:qFormat/>
    <w:rsid w:val="00751AB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B0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B03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B03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styleId="Uwydatnienie">
    <w:name w:val="Emphasis"/>
    <w:basedOn w:val="Domylnaczcionkaakapitu"/>
    <w:uiPriority w:val="20"/>
    <w:qFormat/>
    <w:rsid w:val="00425B03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B0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B03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5B0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5B0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5B03"/>
    <w:rPr>
      <w:vertAlign w:val="superscript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C4446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C4446"/>
    <w:rPr>
      <w:rFonts w:asciiTheme="minorHAnsi" w:eastAsiaTheme="minorHAnsi" w:hAnsiTheme="minorHAnsi" w:cstheme="minorBidi"/>
      <w:b/>
      <w:bCs/>
      <w:sz w:val="20"/>
      <w:szCs w:val="20"/>
      <w:lang w:eastAsia="en-US"/>
    </w:rPr>
  </w:style>
  <w:style w:type="paragraph" w:styleId="NormalnyWeb">
    <w:name w:val="Normal (Web)"/>
    <w:basedOn w:val="Normalny"/>
    <w:uiPriority w:val="99"/>
    <w:unhideWhenUsed/>
    <w:rsid w:val="006F256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UyteHipercze">
    <w:name w:val="FollowedHyperlink"/>
    <w:basedOn w:val="Domylnaczcionkaakapitu"/>
    <w:uiPriority w:val="99"/>
    <w:semiHidden/>
    <w:unhideWhenUsed/>
    <w:rsid w:val="009848B4"/>
    <w:rPr>
      <w:color w:val="800080" w:themeColor="followedHyperlink"/>
      <w:u w:val="single"/>
    </w:rPr>
  </w:style>
  <w:style w:type="character" w:styleId="Wzmianka">
    <w:name w:val="Mention"/>
    <w:basedOn w:val="Domylnaczcionkaakapitu"/>
    <w:uiPriority w:val="99"/>
    <w:unhideWhenUsed/>
    <w:rsid w:val="0009064D"/>
    <w:rPr>
      <w:color w:val="2B579A"/>
      <w:shd w:val="clear" w:color="auto" w:fill="E1DFDD"/>
    </w:rPr>
  </w:style>
  <w:style w:type="paragraph" w:styleId="Nagwek">
    <w:name w:val="header"/>
    <w:basedOn w:val="Normalny"/>
    <w:link w:val="NagwekZnak"/>
    <w:uiPriority w:val="99"/>
    <w:semiHidden/>
    <w:unhideWhenUsed/>
    <w:rsid w:val="00871852"/>
    <w:pPr>
      <w:tabs>
        <w:tab w:val="center" w:pos="4703"/>
        <w:tab w:val="right" w:pos="9406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871852"/>
  </w:style>
  <w:style w:type="paragraph" w:styleId="Stopka">
    <w:name w:val="footer"/>
    <w:basedOn w:val="Normalny"/>
    <w:link w:val="StopkaZnak"/>
    <w:uiPriority w:val="99"/>
    <w:semiHidden/>
    <w:unhideWhenUsed/>
    <w:rsid w:val="00871852"/>
    <w:pPr>
      <w:tabs>
        <w:tab w:val="center" w:pos="4703"/>
        <w:tab w:val="right" w:pos="9406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871852"/>
  </w:style>
  <w:style w:type="table" w:customStyle="1" w:styleId="TableNormal1">
    <w:name w:val="Table Normal1"/>
    <w:rsid w:val="0087185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prawka">
    <w:name w:val="Revision"/>
    <w:hidden/>
    <w:uiPriority w:val="99"/>
    <w:semiHidden/>
    <w:rsid w:val="006B6746"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1838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183838"/>
    <w:rPr>
      <w:rFonts w:ascii="Courier New" w:hAnsi="Courier New" w:cs="Courier New"/>
      <w:sz w:val="20"/>
      <w:szCs w:val="20"/>
    </w:rPr>
  </w:style>
  <w:style w:type="character" w:styleId="Pogrubienie">
    <w:name w:val="Strong"/>
    <w:basedOn w:val="Domylnaczcionkaakapitu"/>
    <w:uiPriority w:val="22"/>
    <w:qFormat/>
    <w:rsid w:val="00DF45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19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88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4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6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6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43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494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93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309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kanska.pl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://www.facebook.com/Miasta.Biura.Skanska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company/skanska/" TargetMode="External"/><Relationship Id="rId24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hyperlink" Target="mailto:mzalewski@komunikacjaplus.pl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leksandra.markiewicz@skanska.pl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921725EE-3806-4714-9071-5D731DDC8EAB}">
    <t:Anchor>
      <t:Comment id="603762846"/>
    </t:Anchor>
    <t:History>
      <t:Event id="{AE9A3D88-F74D-4D64-85CA-D8C46F7CDE2A}" time="2021-03-17T15:54:16Z">
        <t:Attribution userId="S::magdalena.sosna@skanska.pl::cec78ddd-a44f-40bf-9a78-39c5759a4b88" userProvider="AD" userName="Sosna, Magdalena"/>
        <t:Anchor>
          <t:Comment id="1249581681"/>
        </t:Anchor>
        <t:Create/>
      </t:Event>
      <t:Event id="{8131250D-BF71-49C9-AA1C-9789AFE04E86}" time="2021-03-17T15:54:16Z">
        <t:Attribution userId="S::magdalena.sosna@skanska.pl::cec78ddd-a44f-40bf-9a78-39c5759a4b88" userProvider="AD" userName="Sosna, Magdalena"/>
        <t:Anchor>
          <t:Comment id="1249581681"/>
        </t:Anchor>
        <t:Assign userId="S::Bartlomiej.Budnicki@skanska.pl::8109dcf3-6aae-4358-b312-e81c00713283" userProvider="AD" userName="Budnicki, Bartłomiej"/>
      </t:Event>
      <t:Event id="{6B6354DB-0A74-49AD-81E4-B94BC3F66D5E}" time="2021-03-17T15:54:16Z">
        <t:Attribution userId="S::magdalena.sosna@skanska.pl::cec78ddd-a44f-40bf-9a78-39c5759a4b88" userProvider="AD" userName="Sosna, Magdalena"/>
        <t:Anchor>
          <t:Comment id="1249581681"/>
        </t:Anchor>
        <t:SetTitle title="Bartek co ty na to, aby dodać do tego key message daną z badania dotyczacą tego ile procent pracowników biurowych docenia pełne możliwości, ktote daje biuro? @Budnicki, Bartłomiej"/>
      </t:Event>
    </t:History>
  </t:Task>
  <t:Task id="{4AAC4CE8-C02A-40F7-8DA8-FFA746D20F02}">
    <t:Anchor>
      <t:Comment id="612520741"/>
    </t:Anchor>
    <t:History>
      <t:Event id="{80E6AE56-2BCA-4B10-B3B5-0EB2AF4290F0}" time="2021-03-17T19:59:10Z">
        <t:Attribution userId="S::magdalena.sosna@skanska.pl::cec78ddd-a44f-40bf-9a78-39c5759a4b88" userProvider="AD" userName="Sosna, Magdalena"/>
        <t:Anchor>
          <t:Comment id="612520741"/>
        </t:Anchor>
        <t:Create/>
      </t:Event>
      <t:Event id="{45494DA7-4DD6-45D7-91E5-36CD8560E378}" time="2021-03-17T19:59:10Z">
        <t:Attribution userId="S::magdalena.sosna@skanska.pl::cec78ddd-a44f-40bf-9a78-39c5759a4b88" userProvider="AD" userName="Sosna, Magdalena"/>
        <t:Anchor>
          <t:Comment id="612520741"/>
        </t:Anchor>
        <t:Assign userId="S::Bartlomiej.Budnicki@skanska.pl::8109dcf3-6aae-4358-b312-e81c00713283" userProvider="AD" userName="Budnicki, Bartłomiej"/>
      </t:Event>
      <t:Event id="{9229D05B-7774-437D-8B5B-6FD4AC14EF85}" time="2021-03-17T19:59:10Z">
        <t:Attribution userId="S::magdalena.sosna@skanska.pl::cec78ddd-a44f-40bf-9a78-39c5759a4b88" userProvider="AD" userName="Sosna, Magdalena"/>
        <t:Anchor>
          <t:Comment id="612520741"/>
        </t:Anchor>
        <t:SetTitle title="This one I would really want to have in press release if you are fine with it @Budnicki, Bartłomiej :)"/>
      </t:Event>
    </t:History>
  </t:Task>
  <t:Task id="{2D217A5A-5CDF-4F5A-B5ED-2911C7846DB2}">
    <t:Anchor>
      <t:Comment id="1128834100"/>
    </t:Anchor>
    <t:History>
      <t:Event id="{DC069BAA-37F8-45B4-B697-72BC7D4E256A}" time="2021-03-17T20:02:03Z">
        <t:Attribution userId="S::magdalena.sosna@skanska.pl::cec78ddd-a44f-40bf-9a78-39c5759a4b88" userProvider="AD" userName="Sosna, Magdalena"/>
        <t:Anchor>
          <t:Comment id="1128834100"/>
        </t:Anchor>
        <t:Create/>
      </t:Event>
      <t:Event id="{BFAB047A-A8C9-4708-82D3-AFC801705EB7}" time="2021-03-17T20:02:03Z">
        <t:Attribution userId="S::magdalena.sosna@skanska.pl::cec78ddd-a44f-40bf-9a78-39c5759a4b88" userProvider="AD" userName="Sosna, Magdalena"/>
        <t:Anchor>
          <t:Comment id="1128834100"/>
        </t:Anchor>
        <t:Assign userId="S::Bartlomiej.Budnicki@skanska.pl::8109dcf3-6aae-4358-b312-e81c00713283" userProvider="AD" userName="Budnicki, Bartłomiej"/>
      </t:Event>
      <t:Event id="{869EE6CF-2FA4-4444-A26D-7897CB925D77}" time="2021-03-17T20:02:03Z">
        <t:Attribution userId="S::magdalena.sosna@skanska.pl::cec78ddd-a44f-40bf-9a78-39c5759a4b88" userProvider="AD" userName="Sosna, Magdalena"/>
        <t:Anchor>
          <t:Comment id="1128834100"/>
        </t:Anchor>
        <t:SetTitle title="This one is also important from corporate comms perspecitve :) If we could use it in press release will be awesome! @Budnicki, Bartłomiej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F5B2175FD1E2D45B2F2AC5838395223" ma:contentTypeVersion="12" ma:contentTypeDescription="Utwórz nowy dokument." ma:contentTypeScope="" ma:versionID="ebc6eb6b11ee5121c490abdd89995d1b">
  <xsd:schema xmlns:xsd="http://www.w3.org/2001/XMLSchema" xmlns:xs="http://www.w3.org/2001/XMLSchema" xmlns:p="http://schemas.microsoft.com/office/2006/metadata/properties" xmlns:ns2="2a5ed19e-4bae-46f6-8842-755f17a05d97" xmlns:ns3="9254fb84-3322-4562-b8a8-596d72c52dc3" targetNamespace="http://schemas.microsoft.com/office/2006/metadata/properties" ma:root="true" ma:fieldsID="b88cc4a96e80b1e871c41359ae6bd954" ns2:_="" ns3:_="">
    <xsd:import namespace="2a5ed19e-4bae-46f6-8842-755f17a05d97"/>
    <xsd:import namespace="9254fb84-3322-4562-b8a8-596d72c52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ed19e-4bae-46f6-8842-755f17a05d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54fb84-3322-4562-b8a8-596d72c52dc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254fb84-3322-4562-b8a8-596d72c52dc3">
      <UserInfo>
        <DisplayName>Rudzki, Arkadiusz</DisplayName>
        <AccountId>4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F4D08E-3270-42C3-B66B-2AD366C03E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5ed19e-4bae-46f6-8842-755f17a05d97"/>
    <ds:schemaRef ds:uri="9254fb84-3322-4562-b8a8-596d72c52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C5AEE6-3D43-44C7-996F-86DD8E0ED3E1}">
  <ds:schemaRefs>
    <ds:schemaRef ds:uri="http://schemas.microsoft.com/office/2006/metadata/properties"/>
    <ds:schemaRef ds:uri="http://schemas.microsoft.com/office/infopath/2007/PartnerControls"/>
    <ds:schemaRef ds:uri="9254fb84-3322-4562-b8a8-596d72c52dc3"/>
  </ds:schemaRefs>
</ds:datastoreItem>
</file>

<file path=customXml/itemProps3.xml><?xml version="1.0" encoding="utf-8"?>
<ds:datastoreItem xmlns:ds="http://schemas.openxmlformats.org/officeDocument/2006/customXml" ds:itemID="{5105A728-6600-42FE-825A-CFB73D1397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D763C8-6089-43C8-92B3-9104D5042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1630</Words>
  <Characters>9292</Characters>
  <Application>Microsoft Office Word</Application>
  <DocSecurity>0</DocSecurity>
  <Lines>7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Tarnowski</dc:creator>
  <cp:keywords/>
  <cp:lastModifiedBy>Arpine Sankowska</cp:lastModifiedBy>
  <cp:revision>39</cp:revision>
  <dcterms:created xsi:type="dcterms:W3CDTF">2021-03-24T10:14:00Z</dcterms:created>
  <dcterms:modified xsi:type="dcterms:W3CDTF">2021-04-07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5B2175FD1E2D45B2F2AC5838395223</vt:lpwstr>
  </property>
  <property fmtid="{D5CDD505-2E9C-101B-9397-08002B2CF9AE}" pid="3" name="MSIP_Label_6a362448-625e-4f6c-96c0-a2f6da99900d_Enabled">
    <vt:lpwstr>True</vt:lpwstr>
  </property>
  <property fmtid="{D5CDD505-2E9C-101B-9397-08002B2CF9AE}" pid="4" name="MSIP_Label_6a362448-625e-4f6c-96c0-a2f6da99900d_SiteId">
    <vt:lpwstr>33dab507-5210-4075-805b-f2717d8cfa74</vt:lpwstr>
  </property>
  <property fmtid="{D5CDD505-2E9C-101B-9397-08002B2CF9AE}" pid="5" name="MSIP_Label_6a362448-625e-4f6c-96c0-a2f6da99900d_Owner">
    <vt:lpwstr>Jedrzej.Kruszynski@skanska.pl</vt:lpwstr>
  </property>
  <property fmtid="{D5CDD505-2E9C-101B-9397-08002B2CF9AE}" pid="6" name="MSIP_Label_6a362448-625e-4f6c-96c0-a2f6da99900d_SetDate">
    <vt:lpwstr>2019-10-23T11:30:28.0447965Z</vt:lpwstr>
  </property>
  <property fmtid="{D5CDD505-2E9C-101B-9397-08002B2CF9AE}" pid="7" name="MSIP_Label_6a362448-625e-4f6c-96c0-a2f6da99900d_Name">
    <vt:lpwstr>General</vt:lpwstr>
  </property>
  <property fmtid="{D5CDD505-2E9C-101B-9397-08002B2CF9AE}" pid="8" name="MSIP_Label_6a362448-625e-4f6c-96c0-a2f6da99900d_Application">
    <vt:lpwstr>Microsoft Azure Information Protection</vt:lpwstr>
  </property>
  <property fmtid="{D5CDD505-2E9C-101B-9397-08002B2CF9AE}" pid="9" name="MSIP_Label_6a362448-625e-4f6c-96c0-a2f6da99900d_ActionId">
    <vt:lpwstr>6d50da2f-7ed8-4c1d-82d1-827d50151864</vt:lpwstr>
  </property>
  <property fmtid="{D5CDD505-2E9C-101B-9397-08002B2CF9AE}" pid="10" name="MSIP_Label_6a362448-625e-4f6c-96c0-a2f6da99900d_Extended_MSFT_Method">
    <vt:lpwstr>Automatic</vt:lpwstr>
  </property>
  <property fmtid="{D5CDD505-2E9C-101B-9397-08002B2CF9AE}" pid="11" name="Sensitivity">
    <vt:lpwstr>General</vt:lpwstr>
  </property>
  <property fmtid="{D5CDD505-2E9C-101B-9397-08002B2CF9AE}" pid="12" name="Order">
    <vt:r8>1605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</Properties>
</file>